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45F65" w14:textId="22218128" w:rsidR="00BB6383" w:rsidRPr="005B0A15" w:rsidRDefault="00D2660B" w:rsidP="00B46A54">
      <w:pPr>
        <w:pStyle w:val="Title"/>
        <w:rPr>
          <w:rFonts w:ascii="Times New Roman" w:hAnsi="Times New Roman" w:cs="Times New Roman"/>
          <w:w w:val="150"/>
          <w:sz w:val="28"/>
          <w:szCs w:val="28"/>
        </w:rPr>
      </w:pPr>
      <w:r w:rsidRPr="005B0A15">
        <w:rPr>
          <w:rFonts w:ascii="Times New Roman" w:hAnsi="Times New Roman" w:cs="Times New Roman"/>
          <w:w w:val="150"/>
          <w:sz w:val="28"/>
          <w:szCs w:val="28"/>
        </w:rPr>
        <w:t>CARIBBEAN MARITIME UNIVERSITY</w:t>
      </w:r>
    </w:p>
    <w:p w14:paraId="6C0C8646" w14:textId="77777777" w:rsidR="00BB6383" w:rsidRPr="005B0A15" w:rsidRDefault="00746A31" w:rsidP="00BB6383">
      <w:pPr>
        <w:jc w:val="center"/>
        <w:rPr>
          <w:b/>
          <w:bCs/>
        </w:rPr>
      </w:pPr>
      <w:r w:rsidRPr="005B0A15">
        <w:rPr>
          <w:b/>
          <w:bCs/>
        </w:rPr>
        <w:t>BSc</w:t>
      </w:r>
      <w:r w:rsidR="00CB0FE7" w:rsidRPr="005B0A15">
        <w:rPr>
          <w:b/>
          <w:bCs/>
        </w:rPr>
        <w:t>.</w:t>
      </w:r>
      <w:r w:rsidRPr="005B0A15">
        <w:rPr>
          <w:b/>
          <w:bCs/>
        </w:rPr>
        <w:t xml:space="preserve"> Marine Transportation</w:t>
      </w:r>
      <w:r w:rsidR="004D33D4" w:rsidRPr="005B0A15">
        <w:rPr>
          <w:b/>
          <w:bCs/>
        </w:rPr>
        <w:t xml:space="preserve"> - Year 1</w:t>
      </w:r>
    </w:p>
    <w:p w14:paraId="37880A71" w14:textId="04BA67A4" w:rsidR="00BB6383" w:rsidRPr="005B0A15" w:rsidRDefault="000C5C27" w:rsidP="00BB6383">
      <w:pPr>
        <w:jc w:val="center"/>
        <w:rPr>
          <w:b/>
          <w:bCs/>
        </w:rPr>
      </w:pPr>
      <w:r w:rsidRPr="005B0A15">
        <w:rPr>
          <w:b/>
          <w:bCs/>
        </w:rPr>
        <w:t xml:space="preserve">Semester </w:t>
      </w:r>
      <w:r w:rsidR="00CB3A01" w:rsidRPr="005B0A15">
        <w:rPr>
          <w:b/>
          <w:bCs/>
        </w:rPr>
        <w:t>2</w:t>
      </w:r>
      <w:r w:rsidRPr="005B0A15">
        <w:rPr>
          <w:b/>
          <w:bCs/>
        </w:rPr>
        <w:t xml:space="preserve"> </w:t>
      </w:r>
      <w:r w:rsidR="002A5376">
        <w:rPr>
          <w:b/>
          <w:bCs/>
        </w:rPr>
        <w:t>– (Room B14)</w:t>
      </w:r>
    </w:p>
    <w:p w14:paraId="32961996" w14:textId="475C1EAB" w:rsidR="00A824E1" w:rsidRPr="00362A5C" w:rsidRDefault="00A824E1" w:rsidP="00A824E1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 w:rsidR="00BD7EA9"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 w:rsidR="00BD7EA9">
        <w:rPr>
          <w:b/>
          <w:bCs/>
        </w:rPr>
        <w:t>6</w:t>
      </w:r>
    </w:p>
    <w:p w14:paraId="43606E80" w14:textId="77777777" w:rsidR="00A824E1" w:rsidRPr="005B0A15" w:rsidRDefault="00A824E1" w:rsidP="00A824E1">
      <w:pPr>
        <w:rPr>
          <w:b/>
          <w:bCs/>
        </w:rPr>
      </w:pPr>
    </w:p>
    <w:p w14:paraId="31A22890" w14:textId="77777777" w:rsidR="00362A5C" w:rsidRPr="005B0A15" w:rsidRDefault="00362A5C" w:rsidP="00362A5C">
      <w:pPr>
        <w:jc w:val="center"/>
      </w:pPr>
    </w:p>
    <w:tbl>
      <w:tblPr>
        <w:tblW w:w="10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0"/>
        <w:gridCol w:w="1884"/>
        <w:gridCol w:w="1530"/>
        <w:gridCol w:w="2034"/>
        <w:gridCol w:w="1890"/>
        <w:gridCol w:w="1572"/>
      </w:tblGrid>
      <w:tr w:rsidR="00BB6383" w:rsidRPr="005B0A15" w14:paraId="5B5C4A7B" w14:textId="77777777" w:rsidTr="00EA7EB6">
        <w:tc>
          <w:tcPr>
            <w:tcW w:w="1230" w:type="dxa"/>
            <w:shd w:val="clear" w:color="auto" w:fill="0070C0"/>
          </w:tcPr>
          <w:p w14:paraId="2763DC17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3CFF2B3B" w14:textId="77777777" w:rsidR="00BB6383" w:rsidRPr="005B0A15" w:rsidRDefault="00BB6383" w:rsidP="00886511">
            <w:pPr>
              <w:rPr>
                <w:sz w:val="20"/>
              </w:rPr>
            </w:pPr>
          </w:p>
        </w:tc>
        <w:tc>
          <w:tcPr>
            <w:tcW w:w="1884" w:type="dxa"/>
            <w:tcBorders>
              <w:bottom w:val="single" w:sz="4" w:space="0" w:color="auto"/>
            </w:tcBorders>
            <w:shd w:val="clear" w:color="auto" w:fill="0070C0"/>
          </w:tcPr>
          <w:p w14:paraId="242A5E36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1530" w:type="dxa"/>
            <w:shd w:val="clear" w:color="auto" w:fill="0070C0"/>
          </w:tcPr>
          <w:p w14:paraId="086D070D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2034" w:type="dxa"/>
            <w:shd w:val="clear" w:color="auto" w:fill="0070C0"/>
          </w:tcPr>
          <w:p w14:paraId="59B4317F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70DBC2AE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572" w:type="dxa"/>
            <w:shd w:val="clear" w:color="auto" w:fill="0070C0"/>
          </w:tcPr>
          <w:p w14:paraId="39C87C7B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521944" w:rsidRPr="005B0A15" w14:paraId="70DF35FC" w14:textId="77777777" w:rsidTr="00EA7EB6">
        <w:trPr>
          <w:cantSplit/>
        </w:trPr>
        <w:tc>
          <w:tcPr>
            <w:tcW w:w="1230" w:type="dxa"/>
          </w:tcPr>
          <w:p w14:paraId="7EA23BAD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30D86ABD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983971E" w14:textId="77777777" w:rsidR="00521944" w:rsidRPr="005B0A15" w:rsidRDefault="00521944" w:rsidP="00521944">
            <w:pPr>
              <w:tabs>
                <w:tab w:val="left" w:pos="702"/>
              </w:tabs>
              <w:ind w:left="-438"/>
              <w:jc w:val="center"/>
              <w:rPr>
                <w:b/>
                <w:bCs/>
                <w:sz w:val="20"/>
                <w:szCs w:val="20"/>
              </w:rPr>
            </w:pPr>
          </w:p>
          <w:p w14:paraId="48495E8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84" w:type="dxa"/>
            <w:shd w:val="clear" w:color="auto" w:fill="FFFFFF" w:themeFill="background1"/>
          </w:tcPr>
          <w:p w14:paraId="41BC01A3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497A494" w14:textId="790444F6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28919DDB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530" w:type="dxa"/>
          </w:tcPr>
          <w:p w14:paraId="2E3241CD" w14:textId="77777777" w:rsidR="0034259A" w:rsidRDefault="0034259A" w:rsidP="003425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59132C3D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0DBFFA1A" w14:textId="77777777" w:rsidR="0086496A" w:rsidRDefault="0086496A" w:rsidP="0086496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4A48C3C9" w14:textId="15E5DBE9" w:rsidR="00CB57CA" w:rsidRPr="002351E5" w:rsidRDefault="00CB57CA" w:rsidP="0086496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34" w:type="dxa"/>
          </w:tcPr>
          <w:p w14:paraId="518B3D88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</w:t>
            </w:r>
          </w:p>
          <w:p w14:paraId="65C46657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202</w:t>
            </w:r>
          </w:p>
          <w:p w14:paraId="3BBAFF38" w14:textId="4E7525C6" w:rsidR="00521944" w:rsidRPr="00D02919" w:rsidRDefault="00E85B2D" w:rsidP="00221B54">
            <w:pPr>
              <w:pStyle w:val="Heading4"/>
              <w:rPr>
                <w:rFonts w:ascii="Times New Roman" w:hAnsi="Times New Roman" w:cs="Times New Roman"/>
                <w:bCs w:val="0"/>
                <w:szCs w:val="20"/>
              </w:rPr>
            </w:pPr>
            <w:r w:rsidRPr="00D02919">
              <w:rPr>
                <w:rFonts w:ascii="Times New Roman" w:hAnsi="Times New Roman" w:cs="Times New Roman"/>
                <w:bCs w:val="0"/>
                <w:szCs w:val="20"/>
              </w:rPr>
              <w:t>C Douglas</w:t>
            </w:r>
          </w:p>
        </w:tc>
        <w:tc>
          <w:tcPr>
            <w:tcW w:w="1890" w:type="dxa"/>
            <w:shd w:val="clear" w:color="auto" w:fill="FFFFFF" w:themeFill="background1"/>
          </w:tcPr>
          <w:p w14:paraId="72A8E5E9" w14:textId="77777777" w:rsidR="00833BD3" w:rsidRPr="005B0A15" w:rsidRDefault="00833BD3" w:rsidP="00833BD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54890644" w14:textId="77777777" w:rsidR="00833BD3" w:rsidRPr="005B0A15" w:rsidRDefault="00833BD3" w:rsidP="00833BD3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TCN201</w:t>
            </w:r>
          </w:p>
          <w:p w14:paraId="7E503D50" w14:textId="453B02E9" w:rsidR="003E4E80" w:rsidRDefault="00833BD3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K. Clair </w:t>
            </w:r>
          </w:p>
          <w:p w14:paraId="075B0DC8" w14:textId="54C1F50C" w:rsidR="00521944" w:rsidRPr="005B0A15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72" w:type="dxa"/>
          </w:tcPr>
          <w:p w14:paraId="2ECB9920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53BE3242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5DAFD223" w14:textId="77777777" w:rsidR="00435D5A" w:rsidRDefault="00AC5D7B" w:rsidP="00AC5D7B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</w:p>
          <w:p w14:paraId="7C15F183" w14:textId="2DE6F4CB" w:rsidR="00A824E1" w:rsidRPr="00C70DD8" w:rsidRDefault="00A824E1" w:rsidP="00AC5D7B">
            <w:pPr>
              <w:jc w:val="right"/>
              <w:rPr>
                <w:b/>
                <w:bCs/>
                <w:sz w:val="20"/>
                <w:szCs w:val="20"/>
              </w:rPr>
            </w:pPr>
            <w:r w:rsidRPr="00A824E1">
              <w:rPr>
                <w:b/>
                <w:sz w:val="20"/>
                <w:szCs w:val="20"/>
                <w:highlight w:val="cyan"/>
              </w:rPr>
              <w:t>Seamanship Lab</w:t>
            </w:r>
          </w:p>
        </w:tc>
      </w:tr>
      <w:tr w:rsidR="00521944" w:rsidRPr="005B0A15" w14:paraId="6A85FDA6" w14:textId="77777777" w:rsidTr="00EA7EB6">
        <w:trPr>
          <w:cantSplit/>
          <w:trHeight w:val="890"/>
        </w:trPr>
        <w:tc>
          <w:tcPr>
            <w:tcW w:w="1230" w:type="dxa"/>
          </w:tcPr>
          <w:p w14:paraId="3E26E714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57BBEB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501AC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720AD18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84" w:type="dxa"/>
            <w:shd w:val="clear" w:color="auto" w:fill="FFFFFF" w:themeFill="background1"/>
          </w:tcPr>
          <w:p w14:paraId="4B9D5945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E7686F4" w14:textId="4B0B4F3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54242524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530" w:type="dxa"/>
          </w:tcPr>
          <w:p w14:paraId="1360E0BA" w14:textId="77777777" w:rsidR="0034259A" w:rsidRDefault="0034259A" w:rsidP="003425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069A0D20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18EA829A" w14:textId="77777777" w:rsidR="0086496A" w:rsidRDefault="0086496A" w:rsidP="0086496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4CC3C045" w14:textId="4ADCCAE7" w:rsidR="00521944" w:rsidRPr="005B0A15" w:rsidRDefault="00521944" w:rsidP="00D04B55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34" w:type="dxa"/>
          </w:tcPr>
          <w:p w14:paraId="29AECD3F" w14:textId="5E459AE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</w:p>
          <w:p w14:paraId="6E4288D2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</w:t>
            </w:r>
          </w:p>
          <w:p w14:paraId="0987DF4C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202</w:t>
            </w:r>
          </w:p>
          <w:p w14:paraId="33D7365D" w14:textId="28A4255A" w:rsidR="00521944" w:rsidRPr="00D02919" w:rsidRDefault="00E85B2D" w:rsidP="00076C4A">
            <w:pPr>
              <w:jc w:val="right"/>
              <w:rPr>
                <w:b/>
                <w:sz w:val="20"/>
                <w:szCs w:val="20"/>
              </w:rPr>
            </w:pPr>
            <w:r w:rsidRPr="00D02919">
              <w:rPr>
                <w:b/>
                <w:sz w:val="20"/>
                <w:szCs w:val="20"/>
              </w:rPr>
              <w:t>C Douglas</w:t>
            </w:r>
            <w:r w:rsidR="00221B54" w:rsidRPr="00D02919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FFFFFF" w:themeFill="background1"/>
          </w:tcPr>
          <w:p w14:paraId="0E8FA7CD" w14:textId="77777777" w:rsidR="00833BD3" w:rsidRPr="005B0A15" w:rsidRDefault="00833BD3" w:rsidP="00833BD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53050192" w14:textId="77777777" w:rsidR="003E4E80" w:rsidRDefault="00833BD3" w:rsidP="00833BD3">
            <w:pPr>
              <w:jc w:val="right"/>
              <w:rPr>
                <w:szCs w:val="20"/>
              </w:rPr>
            </w:pPr>
            <w:r w:rsidRPr="005B0A15">
              <w:rPr>
                <w:szCs w:val="20"/>
              </w:rPr>
              <w:t>MP-TCN201</w:t>
            </w:r>
          </w:p>
          <w:p w14:paraId="021A322F" w14:textId="77777777" w:rsidR="00833BD3" w:rsidRDefault="00833BD3" w:rsidP="00833BD3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K. Clair </w:t>
            </w:r>
          </w:p>
          <w:p w14:paraId="077720DD" w14:textId="38252BC7" w:rsidR="00833BD3" w:rsidRPr="003E4E80" w:rsidRDefault="00833BD3" w:rsidP="00833BD3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72" w:type="dxa"/>
          </w:tcPr>
          <w:p w14:paraId="318379A8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1BDF00E5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76104DCF" w14:textId="125E75E2" w:rsidR="00435D5A" w:rsidRPr="005B0A15" w:rsidRDefault="00AC5D7B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21944" w:rsidRPr="005B0A15" w14:paraId="2F67D3C8" w14:textId="77777777" w:rsidTr="00EA7EB6">
        <w:tc>
          <w:tcPr>
            <w:tcW w:w="1230" w:type="dxa"/>
            <w:shd w:val="clear" w:color="auto" w:fill="0070C0"/>
          </w:tcPr>
          <w:p w14:paraId="3160C87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84" w:type="dxa"/>
            <w:tcBorders>
              <w:bottom w:val="single" w:sz="4" w:space="0" w:color="auto"/>
            </w:tcBorders>
            <w:shd w:val="clear" w:color="auto" w:fill="0070C0"/>
          </w:tcPr>
          <w:p w14:paraId="68F713B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0070C0"/>
          </w:tcPr>
          <w:p w14:paraId="69BBF379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shd w:val="clear" w:color="auto" w:fill="0070C0"/>
          </w:tcPr>
          <w:p w14:paraId="6A78584C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0070C0"/>
          </w:tcPr>
          <w:p w14:paraId="25E058A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572" w:type="dxa"/>
            <w:shd w:val="clear" w:color="auto" w:fill="0070C0"/>
          </w:tcPr>
          <w:p w14:paraId="2AB651A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521944" w:rsidRPr="005B0A15" w14:paraId="559D165D" w14:textId="77777777" w:rsidTr="00EA7EB6">
        <w:trPr>
          <w:cantSplit/>
        </w:trPr>
        <w:tc>
          <w:tcPr>
            <w:tcW w:w="1230" w:type="dxa"/>
          </w:tcPr>
          <w:p w14:paraId="3D345E2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1D0C9E04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816BA8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FD7912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84" w:type="dxa"/>
            <w:shd w:val="clear" w:color="auto" w:fill="FFFFFF" w:themeFill="background1"/>
          </w:tcPr>
          <w:p w14:paraId="191A86B3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29AE4EE1" w14:textId="62DCA74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1F14DD04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530" w:type="dxa"/>
            <w:shd w:val="clear" w:color="auto" w:fill="FFFFFF" w:themeFill="background1"/>
          </w:tcPr>
          <w:p w14:paraId="6F861B9C" w14:textId="77777777" w:rsidR="0034259A" w:rsidRDefault="0034259A" w:rsidP="003425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06DE18E0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77D1719E" w14:textId="77777777" w:rsidR="0086496A" w:rsidRDefault="0086496A" w:rsidP="0086496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447534E7" w14:textId="77A10889" w:rsidR="003F3801" w:rsidRPr="005B0A15" w:rsidRDefault="003F3801" w:rsidP="0034259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34" w:type="dxa"/>
            <w:shd w:val="clear" w:color="auto" w:fill="FFFFFF" w:themeFill="background1"/>
          </w:tcPr>
          <w:p w14:paraId="4B9421DD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</w:t>
            </w:r>
          </w:p>
          <w:p w14:paraId="0CE3FA86" w14:textId="77777777" w:rsidR="00E85B2D" w:rsidRPr="005B0A15" w:rsidRDefault="00E85B2D" w:rsidP="00E85B2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202</w:t>
            </w:r>
          </w:p>
          <w:p w14:paraId="267C0FEC" w14:textId="3C39BD0C" w:rsidR="00521944" w:rsidRPr="00D02919" w:rsidRDefault="00E85B2D" w:rsidP="00076C4A">
            <w:pPr>
              <w:jc w:val="center"/>
              <w:rPr>
                <w:b/>
                <w:sz w:val="20"/>
                <w:szCs w:val="20"/>
              </w:rPr>
            </w:pPr>
            <w:r w:rsidRPr="00D02919">
              <w:rPr>
                <w:b/>
                <w:sz w:val="20"/>
                <w:szCs w:val="20"/>
              </w:rPr>
              <w:t>C Douglas</w:t>
            </w:r>
          </w:p>
        </w:tc>
        <w:tc>
          <w:tcPr>
            <w:tcW w:w="1890" w:type="dxa"/>
            <w:shd w:val="clear" w:color="auto" w:fill="FFFFFF" w:themeFill="background1"/>
          </w:tcPr>
          <w:p w14:paraId="6BA8F645" w14:textId="77777777" w:rsidR="00833BD3" w:rsidRPr="005B0A15" w:rsidRDefault="00833BD3" w:rsidP="00833BD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285C9929" w14:textId="77777777" w:rsidR="003E4E80" w:rsidRDefault="00833BD3" w:rsidP="00833BD3">
            <w:pPr>
              <w:jc w:val="right"/>
              <w:rPr>
                <w:szCs w:val="20"/>
              </w:rPr>
            </w:pPr>
            <w:r w:rsidRPr="005B0A15">
              <w:rPr>
                <w:szCs w:val="20"/>
              </w:rPr>
              <w:t>MP-TCN201</w:t>
            </w:r>
          </w:p>
          <w:p w14:paraId="036C892C" w14:textId="77777777" w:rsidR="00833BD3" w:rsidRDefault="00833BD3" w:rsidP="00833BD3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K. Clair </w:t>
            </w:r>
          </w:p>
          <w:p w14:paraId="1B1FA8EA" w14:textId="4BFC9EB7" w:rsidR="00833BD3" w:rsidRPr="003E4E80" w:rsidRDefault="00833BD3" w:rsidP="00833BD3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72" w:type="dxa"/>
          </w:tcPr>
          <w:p w14:paraId="58C1CA80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1D827E92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6CF6DD85" w14:textId="57D0ECEE" w:rsidR="003F3801" w:rsidRPr="005B0A15" w:rsidRDefault="00AC5D7B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21944" w:rsidRPr="005B0A15" w14:paraId="2D7E803A" w14:textId="77777777" w:rsidTr="00EA7EB6">
        <w:tc>
          <w:tcPr>
            <w:tcW w:w="1230" w:type="dxa"/>
            <w:shd w:val="clear" w:color="auto" w:fill="0070C0"/>
          </w:tcPr>
          <w:p w14:paraId="066FC45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84" w:type="dxa"/>
            <w:shd w:val="clear" w:color="auto" w:fill="0070C0"/>
          </w:tcPr>
          <w:p w14:paraId="08CB9C7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530" w:type="dxa"/>
            <w:shd w:val="clear" w:color="auto" w:fill="0070C0"/>
          </w:tcPr>
          <w:p w14:paraId="063F365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034" w:type="dxa"/>
            <w:shd w:val="clear" w:color="auto" w:fill="0070C0"/>
          </w:tcPr>
          <w:p w14:paraId="421358C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890" w:type="dxa"/>
            <w:shd w:val="clear" w:color="auto" w:fill="0070C0"/>
          </w:tcPr>
          <w:p w14:paraId="7B42A41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572" w:type="dxa"/>
            <w:shd w:val="clear" w:color="auto" w:fill="0070C0"/>
          </w:tcPr>
          <w:p w14:paraId="469DC43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521944" w:rsidRPr="005B0A15" w14:paraId="75EA82F6" w14:textId="77777777" w:rsidTr="00EA7EB6">
        <w:trPr>
          <w:cantSplit/>
        </w:trPr>
        <w:tc>
          <w:tcPr>
            <w:tcW w:w="1230" w:type="dxa"/>
          </w:tcPr>
          <w:p w14:paraId="6909F4A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3DFBA4B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9EB4949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2676DE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84" w:type="dxa"/>
          </w:tcPr>
          <w:p w14:paraId="44BDAB8F" w14:textId="2DA377C0" w:rsidR="00FB1393" w:rsidRPr="005B0A15" w:rsidRDefault="00FB1393" w:rsidP="00833BD3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4DF77851" w14:textId="77777777" w:rsidR="00635D71" w:rsidRPr="005B0A15" w:rsidRDefault="00635D71" w:rsidP="00635D7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29CF8CA6" w14:textId="77777777" w:rsidR="00635D71" w:rsidRPr="005B0A15" w:rsidRDefault="00635D71" w:rsidP="00635D7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3B6B7660" w14:textId="1A539240" w:rsidR="00A75627" w:rsidRPr="00A75627" w:rsidRDefault="00635D71" w:rsidP="00635D7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  <w:r w:rsidR="00435D5A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34" w:type="dxa"/>
          </w:tcPr>
          <w:p w14:paraId="26A67063" w14:textId="77777777" w:rsidR="0034259A" w:rsidRPr="005B0A15" w:rsidRDefault="0034259A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5A32455A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461337B9" w14:textId="559B8129" w:rsidR="00FB1393" w:rsidRPr="00FB1393" w:rsidRDefault="0034259A" w:rsidP="0034259A">
            <w:pPr>
              <w:jc w:val="right"/>
            </w:pPr>
            <w:r>
              <w:rPr>
                <w:b/>
                <w:sz w:val="20"/>
                <w:szCs w:val="20"/>
              </w:rPr>
              <w:t>O. Skeen</w:t>
            </w:r>
          </w:p>
        </w:tc>
        <w:tc>
          <w:tcPr>
            <w:tcW w:w="1890" w:type="dxa"/>
          </w:tcPr>
          <w:p w14:paraId="14CFC21C" w14:textId="2B2E6066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</w:p>
          <w:p w14:paraId="0E75A0A2" w14:textId="77777777" w:rsidR="00435D5A" w:rsidRPr="00663872" w:rsidRDefault="00663872" w:rsidP="00521944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1CA2521A" w14:textId="130463BC" w:rsidR="00663872" w:rsidRPr="005B0A15" w:rsidRDefault="00663872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Vassel </w:t>
            </w:r>
          </w:p>
        </w:tc>
        <w:tc>
          <w:tcPr>
            <w:tcW w:w="1572" w:type="dxa"/>
          </w:tcPr>
          <w:p w14:paraId="1A3471FC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69058F69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155B9832" w14:textId="73F1C303" w:rsidR="00435D5A" w:rsidRPr="005B0A15" w:rsidRDefault="00AC5D7B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21944" w:rsidRPr="005B0A15" w14:paraId="39E22444" w14:textId="77777777" w:rsidTr="00EA7EB6">
        <w:trPr>
          <w:cantSplit/>
          <w:trHeight w:val="872"/>
        </w:trPr>
        <w:tc>
          <w:tcPr>
            <w:tcW w:w="1230" w:type="dxa"/>
          </w:tcPr>
          <w:p w14:paraId="40AF1E8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93361B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337505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C11E44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84" w:type="dxa"/>
          </w:tcPr>
          <w:p w14:paraId="2044FC3C" w14:textId="7335D02C" w:rsidR="00521944" w:rsidRPr="005B0A15" w:rsidRDefault="00521944" w:rsidP="00833BD3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25C32967" w14:textId="77777777" w:rsidR="00635D71" w:rsidRPr="005B0A15" w:rsidRDefault="00635D71" w:rsidP="00635D7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4B1829C3" w14:textId="77777777" w:rsidR="00635D71" w:rsidRPr="005B0A15" w:rsidRDefault="00635D71" w:rsidP="00635D7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118D4272" w14:textId="7906F368" w:rsidR="00D04B55" w:rsidRPr="005B0A15" w:rsidRDefault="00635D71" w:rsidP="00635D7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</w:p>
        </w:tc>
        <w:tc>
          <w:tcPr>
            <w:tcW w:w="2034" w:type="dxa"/>
          </w:tcPr>
          <w:p w14:paraId="49B6D836" w14:textId="77777777" w:rsidR="0034259A" w:rsidRPr="005B0A15" w:rsidRDefault="0034259A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0691730D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3211BC1C" w14:textId="14F76EA0" w:rsidR="00FB1393" w:rsidRPr="00FB1393" w:rsidRDefault="0034259A" w:rsidP="0034259A">
            <w:pPr>
              <w:jc w:val="right"/>
            </w:pPr>
            <w:r>
              <w:rPr>
                <w:b/>
                <w:sz w:val="20"/>
                <w:szCs w:val="20"/>
              </w:rPr>
              <w:t>O. Skeen</w:t>
            </w:r>
          </w:p>
        </w:tc>
        <w:tc>
          <w:tcPr>
            <w:tcW w:w="1890" w:type="dxa"/>
          </w:tcPr>
          <w:p w14:paraId="2E4131AA" w14:textId="32F74494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</w:p>
          <w:p w14:paraId="4C1281F1" w14:textId="77777777" w:rsidR="00663872" w:rsidRPr="00663872" w:rsidRDefault="00663872" w:rsidP="00663872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74F54F37" w14:textId="7D0FDD61" w:rsidR="00435D5A" w:rsidRPr="005B0A15" w:rsidRDefault="00663872" w:rsidP="0066387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. Vassel</w:t>
            </w:r>
          </w:p>
        </w:tc>
        <w:tc>
          <w:tcPr>
            <w:tcW w:w="1572" w:type="dxa"/>
          </w:tcPr>
          <w:p w14:paraId="01ECF874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7B043D33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6CACBD2C" w14:textId="7179C98B" w:rsidR="00435D5A" w:rsidRPr="005B0A15" w:rsidRDefault="00AC5D7B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21944" w:rsidRPr="005B0A15" w14:paraId="010F5A2F" w14:textId="77777777" w:rsidTr="00EA7EB6">
        <w:tc>
          <w:tcPr>
            <w:tcW w:w="1230" w:type="dxa"/>
            <w:shd w:val="clear" w:color="auto" w:fill="0070C0"/>
          </w:tcPr>
          <w:p w14:paraId="3396121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884" w:type="dxa"/>
            <w:shd w:val="clear" w:color="auto" w:fill="0070C0"/>
          </w:tcPr>
          <w:p w14:paraId="1F4161A3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530" w:type="dxa"/>
            <w:shd w:val="clear" w:color="auto" w:fill="0070C0"/>
          </w:tcPr>
          <w:p w14:paraId="2A4B7D2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034" w:type="dxa"/>
            <w:shd w:val="clear" w:color="auto" w:fill="0070C0"/>
          </w:tcPr>
          <w:p w14:paraId="2D0D6AA8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76C183EC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572" w:type="dxa"/>
            <w:shd w:val="clear" w:color="auto" w:fill="0070C0"/>
          </w:tcPr>
          <w:p w14:paraId="78EEED3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521944" w:rsidRPr="005B0A15" w14:paraId="6B02B1D3" w14:textId="77777777" w:rsidTr="00EA7EB6">
        <w:trPr>
          <w:cantSplit/>
          <w:trHeight w:val="965"/>
        </w:trPr>
        <w:tc>
          <w:tcPr>
            <w:tcW w:w="1230" w:type="dxa"/>
          </w:tcPr>
          <w:p w14:paraId="450372A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30521F4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986A4F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D74283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84" w:type="dxa"/>
          </w:tcPr>
          <w:p w14:paraId="6948D2A7" w14:textId="72801680" w:rsidR="00FB1393" w:rsidRPr="005B0A15" w:rsidRDefault="00FB1393" w:rsidP="00833BD3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2214DCBA" w14:textId="77777777" w:rsidR="00635D71" w:rsidRPr="005B0A15" w:rsidRDefault="00635D71" w:rsidP="00635D7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15648D10" w14:textId="77777777" w:rsidR="00635D71" w:rsidRPr="005B0A15" w:rsidRDefault="00635D71" w:rsidP="00635D7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29C63EE4" w14:textId="4D8448D9" w:rsidR="00D04B55" w:rsidRPr="005B0A15" w:rsidRDefault="00635D71" w:rsidP="00635D7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</w:p>
        </w:tc>
        <w:tc>
          <w:tcPr>
            <w:tcW w:w="2034" w:type="dxa"/>
          </w:tcPr>
          <w:p w14:paraId="735BACBD" w14:textId="77777777" w:rsidR="0034259A" w:rsidRPr="005B0A15" w:rsidRDefault="0034259A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1EFECCD7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1A7CD74B" w14:textId="5113F658" w:rsidR="003F3801" w:rsidRPr="008608C0" w:rsidRDefault="0034259A" w:rsidP="0034259A">
            <w:pPr>
              <w:jc w:val="right"/>
            </w:pPr>
            <w:r>
              <w:rPr>
                <w:b/>
                <w:sz w:val="20"/>
                <w:szCs w:val="20"/>
              </w:rPr>
              <w:t>O. Skeen</w:t>
            </w:r>
            <w:r w:rsidRPr="008608C0">
              <w:t xml:space="preserve"> </w:t>
            </w:r>
          </w:p>
        </w:tc>
        <w:tc>
          <w:tcPr>
            <w:tcW w:w="1890" w:type="dxa"/>
          </w:tcPr>
          <w:p w14:paraId="037734A7" w14:textId="72F301A5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</w:p>
          <w:p w14:paraId="64ACC27B" w14:textId="77777777" w:rsidR="00663872" w:rsidRPr="00663872" w:rsidRDefault="00663872" w:rsidP="00663872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364CF8F4" w14:textId="52ADC66B" w:rsidR="00435D5A" w:rsidRPr="005B0A15" w:rsidRDefault="00663872" w:rsidP="0066387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. Vassel</w:t>
            </w:r>
          </w:p>
        </w:tc>
        <w:tc>
          <w:tcPr>
            <w:tcW w:w="1572" w:type="dxa"/>
          </w:tcPr>
          <w:p w14:paraId="41F78327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4F6F5931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7DBD8776" w14:textId="742722C5" w:rsidR="003F3801" w:rsidRPr="005B0A15" w:rsidRDefault="00AC5D7B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. Skee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A7EB6" w:rsidRPr="005B0A15" w14:paraId="13F69216" w14:textId="77777777" w:rsidTr="00EA7EB6">
        <w:trPr>
          <w:cantSplit/>
          <w:trHeight w:val="584"/>
        </w:trPr>
        <w:tc>
          <w:tcPr>
            <w:tcW w:w="1230" w:type="dxa"/>
          </w:tcPr>
          <w:p w14:paraId="7AA3076D" w14:textId="77777777" w:rsidR="00EA7EB6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27165C6C" w14:textId="02347F49" w:rsidR="00EA7EB6" w:rsidRPr="005B0A15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884" w:type="dxa"/>
          </w:tcPr>
          <w:p w14:paraId="1FE45ADA" w14:textId="6546EEBD" w:rsidR="00EA7EB6" w:rsidRPr="00EA7EB6" w:rsidRDefault="00EA7EB6" w:rsidP="000E42BE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67E18D7" w14:textId="6D41B71A" w:rsidR="00EA7EB6" w:rsidRPr="00076C4A" w:rsidRDefault="001015AB" w:rsidP="000E42BE">
            <w:pPr>
              <w:rPr>
                <w:b/>
                <w:bCs/>
                <w:sz w:val="20"/>
                <w:szCs w:val="20"/>
              </w:rPr>
            </w:pPr>
            <w:r w:rsidRPr="00076C4A">
              <w:rPr>
                <w:b/>
                <w:bCs/>
                <w:sz w:val="20"/>
                <w:szCs w:val="20"/>
              </w:rPr>
              <w:t>Physical Training</w:t>
            </w:r>
          </w:p>
        </w:tc>
        <w:tc>
          <w:tcPr>
            <w:tcW w:w="2034" w:type="dxa"/>
          </w:tcPr>
          <w:p w14:paraId="7E8BBA0E" w14:textId="7D9AACA3" w:rsidR="00EA7EB6" w:rsidRPr="005B0A15" w:rsidRDefault="001015AB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EA7EB6">
              <w:rPr>
                <w:rFonts w:ascii="Times New Roman" w:hAnsi="Times New Roman" w:cs="Times New Roman"/>
                <w:sz w:val="20"/>
                <w:szCs w:val="20"/>
              </w:rPr>
              <w:t>Physical Training</w:t>
            </w:r>
          </w:p>
        </w:tc>
        <w:tc>
          <w:tcPr>
            <w:tcW w:w="1890" w:type="dxa"/>
          </w:tcPr>
          <w:p w14:paraId="516DB601" w14:textId="432BD3EA" w:rsidR="00EA7EB6" w:rsidRPr="00EA7EB6" w:rsidRDefault="00EA7EB6" w:rsidP="00EA7EB6">
            <w:pPr>
              <w:pStyle w:val="Heading4"/>
              <w:jc w:val="center"/>
              <w:rPr>
                <w:rFonts w:ascii="Times New Roman" w:hAnsi="Times New Roman" w:cs="Times New Roman"/>
                <w:bCs w:val="0"/>
                <w:szCs w:val="20"/>
              </w:rPr>
            </w:pPr>
            <w:r w:rsidRPr="00EA7EB6">
              <w:rPr>
                <w:rFonts w:ascii="Times New Roman" w:hAnsi="Times New Roman" w:cs="Times New Roman"/>
                <w:bCs w:val="0"/>
                <w:szCs w:val="20"/>
              </w:rPr>
              <w:t>Physical Training</w:t>
            </w:r>
          </w:p>
        </w:tc>
        <w:tc>
          <w:tcPr>
            <w:tcW w:w="1572" w:type="dxa"/>
          </w:tcPr>
          <w:p w14:paraId="78EC1535" w14:textId="0B82CF18" w:rsidR="00EA7EB6" w:rsidRPr="00EA7EB6" w:rsidRDefault="00EA7EB6" w:rsidP="00EA7EB6"/>
        </w:tc>
      </w:tr>
    </w:tbl>
    <w:p w14:paraId="63553632" w14:textId="77777777" w:rsidR="00BB6383" w:rsidRPr="005B0A15" w:rsidRDefault="00BB6383" w:rsidP="00BB6383">
      <w:pPr>
        <w:ind w:left="1260"/>
        <w:rPr>
          <w:b/>
          <w:sz w:val="20"/>
          <w:szCs w:val="20"/>
        </w:rPr>
      </w:pPr>
    </w:p>
    <w:p w14:paraId="570D0E6E" w14:textId="77777777" w:rsidR="00BB6383" w:rsidRPr="005B0A15" w:rsidRDefault="009D1AC0" w:rsidP="009D1AC0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Note</w:t>
      </w:r>
      <w:proofErr w:type="gramStart"/>
      <w:r w:rsidRPr="005B0A15">
        <w:rPr>
          <w:b/>
          <w:sz w:val="20"/>
          <w:szCs w:val="20"/>
        </w:rPr>
        <w:t xml:space="preserve">:  </w:t>
      </w:r>
      <w:r w:rsidR="00BB6383" w:rsidRPr="005B0A15">
        <w:rPr>
          <w:b/>
          <w:sz w:val="20"/>
          <w:szCs w:val="20"/>
        </w:rPr>
        <w:t>This</w:t>
      </w:r>
      <w:proofErr w:type="gramEnd"/>
      <w:r w:rsidR="00BB6383" w:rsidRPr="005B0A15">
        <w:rPr>
          <w:b/>
          <w:sz w:val="20"/>
          <w:szCs w:val="20"/>
        </w:rPr>
        <w:t xml:space="preserve"> timetable is subject to change.</w:t>
      </w:r>
    </w:p>
    <w:p w14:paraId="2AEF6BE0" w14:textId="77777777" w:rsidR="00BB6383" w:rsidRPr="005B0A15" w:rsidRDefault="00BB6383" w:rsidP="00BB6383">
      <w:pPr>
        <w:ind w:left="960"/>
        <w:rPr>
          <w:b/>
          <w:sz w:val="20"/>
          <w:szCs w:val="20"/>
        </w:rPr>
      </w:pPr>
    </w:p>
    <w:p w14:paraId="3E0A4904" w14:textId="509FE807" w:rsidR="00BB6383" w:rsidRPr="005B0A15" w:rsidRDefault="00C450B0" w:rsidP="000F129B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 w:rsidR="00362A5C">
        <w:rPr>
          <w:b/>
          <w:sz w:val="20"/>
          <w:szCs w:val="20"/>
        </w:rPr>
        <w:t>April</w:t>
      </w:r>
      <w:proofErr w:type="gramEnd"/>
      <w:r w:rsidR="00362A5C">
        <w:rPr>
          <w:b/>
          <w:sz w:val="20"/>
          <w:szCs w:val="20"/>
        </w:rPr>
        <w:t xml:space="preserve"> </w:t>
      </w:r>
      <w:r w:rsidR="00D02919">
        <w:rPr>
          <w:b/>
          <w:sz w:val="20"/>
          <w:szCs w:val="20"/>
        </w:rPr>
        <w:t>20</w:t>
      </w:r>
      <w:r w:rsidR="00362A5C">
        <w:rPr>
          <w:b/>
          <w:sz w:val="20"/>
          <w:szCs w:val="20"/>
        </w:rPr>
        <w:t>-</w:t>
      </w:r>
      <w:r w:rsidR="00D02919">
        <w:rPr>
          <w:b/>
          <w:sz w:val="20"/>
          <w:szCs w:val="20"/>
        </w:rPr>
        <w:t xml:space="preserve"> May 03, 20</w:t>
      </w:r>
      <w:r w:rsidR="00A824E1">
        <w:rPr>
          <w:b/>
          <w:sz w:val="20"/>
          <w:szCs w:val="20"/>
        </w:rPr>
        <w:t>26</w:t>
      </w:r>
    </w:p>
    <w:p w14:paraId="52546EA2" w14:textId="474D2151" w:rsidR="00A44A4F" w:rsidRDefault="00A44A4F" w:rsidP="00A44A4F">
      <w:pPr>
        <w:pStyle w:val="Title"/>
        <w:tabs>
          <w:tab w:val="left" w:pos="1710"/>
        </w:tabs>
        <w:jc w:val="left"/>
        <w:rPr>
          <w:rFonts w:ascii="Times New Roman" w:hAnsi="Times New Roman" w:cs="Times New Roman"/>
          <w:w w:val="150"/>
          <w:sz w:val="20"/>
          <w:szCs w:val="20"/>
        </w:rPr>
      </w:pPr>
    </w:p>
    <w:p w14:paraId="0C2519D7" w14:textId="77777777" w:rsidR="00A44A4F" w:rsidRDefault="00A44A4F" w:rsidP="00A44A4F">
      <w:pPr>
        <w:pStyle w:val="Title"/>
        <w:rPr>
          <w:rFonts w:ascii="Times New Roman" w:hAnsi="Times New Roman" w:cs="Times New Roman"/>
          <w:w w:val="150"/>
          <w:sz w:val="20"/>
          <w:szCs w:val="20"/>
        </w:rPr>
      </w:pPr>
    </w:p>
    <w:p w14:paraId="01C0604D" w14:textId="77777777" w:rsidR="00BC44B1" w:rsidRDefault="00BC44B1" w:rsidP="00F36A3D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49A9BA9F" w14:textId="77777777" w:rsidR="00D7655C" w:rsidRDefault="00D7655C" w:rsidP="00A824E1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4C3B1D4C" w14:textId="52DED54D" w:rsidR="00BB6383" w:rsidRPr="005B0A15" w:rsidRDefault="00D2660B" w:rsidP="00BB6383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5B0A15">
        <w:rPr>
          <w:rFonts w:ascii="Times New Roman" w:hAnsi="Times New Roman" w:cs="Times New Roman"/>
          <w:sz w:val="28"/>
          <w:szCs w:val="28"/>
        </w:rPr>
        <w:lastRenderedPageBreak/>
        <w:t>CARIBBEAN</w:t>
      </w:r>
      <w:r w:rsidR="00885D04">
        <w:rPr>
          <w:rFonts w:ascii="Times New Roman" w:hAnsi="Times New Roman" w:cs="Times New Roman"/>
          <w:sz w:val="28"/>
          <w:szCs w:val="28"/>
        </w:rPr>
        <w:t xml:space="preserve"> </w:t>
      </w:r>
      <w:r w:rsidRPr="005B0A15">
        <w:rPr>
          <w:rFonts w:ascii="Times New Roman" w:hAnsi="Times New Roman" w:cs="Times New Roman"/>
          <w:sz w:val="28"/>
          <w:szCs w:val="28"/>
        </w:rPr>
        <w:t>MARITIME UNIVERSITY</w:t>
      </w:r>
    </w:p>
    <w:p w14:paraId="12DFD6B7" w14:textId="5C6062D2" w:rsidR="000C5C27" w:rsidRPr="005B0A15" w:rsidRDefault="00746A31" w:rsidP="00BB6383">
      <w:pPr>
        <w:jc w:val="center"/>
        <w:rPr>
          <w:b/>
          <w:bCs/>
        </w:rPr>
      </w:pPr>
      <w:r w:rsidRPr="005B0A15">
        <w:rPr>
          <w:b/>
          <w:bCs/>
        </w:rPr>
        <w:t>BEng</w:t>
      </w:r>
      <w:r w:rsidR="001B7E3E" w:rsidRPr="005B0A15">
        <w:rPr>
          <w:b/>
          <w:bCs/>
        </w:rPr>
        <w:t>.</w:t>
      </w:r>
      <w:r w:rsidRPr="005B0A15">
        <w:rPr>
          <w:b/>
          <w:bCs/>
        </w:rPr>
        <w:t xml:space="preserve"> Marine Engineering </w:t>
      </w:r>
      <w:r w:rsidR="00CA1CC6" w:rsidRPr="005B0A15">
        <w:rPr>
          <w:b/>
          <w:bCs/>
        </w:rPr>
        <w:t xml:space="preserve">- </w:t>
      </w:r>
      <w:r w:rsidR="004D33D4" w:rsidRPr="005B0A15">
        <w:rPr>
          <w:b/>
          <w:bCs/>
        </w:rPr>
        <w:t>Year 1</w:t>
      </w:r>
    </w:p>
    <w:p w14:paraId="1AE1EC20" w14:textId="1BE31B8B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(Room B15)</w:t>
      </w:r>
    </w:p>
    <w:p w14:paraId="1767CB64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32F37301" w14:textId="77777777" w:rsidR="00A824E1" w:rsidRPr="005B0A15" w:rsidRDefault="00A824E1" w:rsidP="00A824E1">
      <w:pPr>
        <w:rPr>
          <w:b/>
          <w:bCs/>
        </w:rPr>
      </w:pPr>
    </w:p>
    <w:p w14:paraId="067FEC49" w14:textId="77777777" w:rsidR="001A5FCF" w:rsidRPr="005B0A15" w:rsidRDefault="001A5FCF" w:rsidP="001A5FCF">
      <w:pPr>
        <w:rPr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843"/>
        <w:gridCol w:w="1871"/>
        <w:gridCol w:w="1389"/>
        <w:gridCol w:w="1701"/>
        <w:gridCol w:w="2000"/>
      </w:tblGrid>
      <w:tr w:rsidR="00BB6383" w:rsidRPr="005B0A15" w14:paraId="724C4B84" w14:textId="77777777" w:rsidTr="00EA7EB6">
        <w:tc>
          <w:tcPr>
            <w:tcW w:w="1384" w:type="dxa"/>
            <w:shd w:val="clear" w:color="auto" w:fill="7030A0"/>
          </w:tcPr>
          <w:p w14:paraId="749854E7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12FE1E74" w14:textId="77777777" w:rsidR="00BB6383" w:rsidRPr="005B0A15" w:rsidRDefault="00BB6383" w:rsidP="00886511">
            <w:pPr>
              <w:rPr>
                <w:sz w:val="20"/>
              </w:rPr>
            </w:pPr>
          </w:p>
        </w:tc>
        <w:tc>
          <w:tcPr>
            <w:tcW w:w="1843" w:type="dxa"/>
            <w:shd w:val="clear" w:color="auto" w:fill="7030A0"/>
          </w:tcPr>
          <w:p w14:paraId="39E2F76C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1871" w:type="dxa"/>
            <w:shd w:val="clear" w:color="auto" w:fill="7030A0"/>
          </w:tcPr>
          <w:p w14:paraId="533AB550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1389" w:type="dxa"/>
            <w:shd w:val="clear" w:color="auto" w:fill="7030A0"/>
          </w:tcPr>
          <w:p w14:paraId="0E4A980E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701" w:type="dxa"/>
            <w:shd w:val="clear" w:color="auto" w:fill="7030A0"/>
          </w:tcPr>
          <w:p w14:paraId="5EB80A54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2000" w:type="dxa"/>
            <w:shd w:val="clear" w:color="auto" w:fill="7030A0"/>
          </w:tcPr>
          <w:p w14:paraId="55713006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8608C0" w:rsidRPr="005B0A15" w14:paraId="3326716A" w14:textId="77777777" w:rsidTr="00EA7EB6">
        <w:trPr>
          <w:cantSplit/>
        </w:trPr>
        <w:tc>
          <w:tcPr>
            <w:tcW w:w="1384" w:type="dxa"/>
          </w:tcPr>
          <w:p w14:paraId="73F9F206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6C6BFBF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1B6EE10" w14:textId="77777777" w:rsidR="008608C0" w:rsidRPr="005B0A15" w:rsidRDefault="008608C0" w:rsidP="008608C0">
            <w:pPr>
              <w:tabs>
                <w:tab w:val="left" w:pos="702"/>
              </w:tabs>
              <w:ind w:left="-438"/>
              <w:jc w:val="center"/>
              <w:rPr>
                <w:b/>
                <w:bCs/>
                <w:sz w:val="20"/>
                <w:szCs w:val="20"/>
              </w:rPr>
            </w:pPr>
          </w:p>
          <w:p w14:paraId="01D78FF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43" w:type="dxa"/>
          </w:tcPr>
          <w:p w14:paraId="45BABA64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278D68FF" w14:textId="30F61BD5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52575760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  <w:p w14:paraId="7701C0DF" w14:textId="31DF9D4B" w:rsidR="005D3554" w:rsidRPr="005B0A15" w:rsidRDefault="005D3554" w:rsidP="008608C0">
            <w:pPr>
              <w:jc w:val="right"/>
              <w:rPr>
                <w:b/>
                <w:sz w:val="20"/>
                <w:szCs w:val="20"/>
              </w:rPr>
            </w:pPr>
            <w:r w:rsidRPr="00A824E1">
              <w:rPr>
                <w:b/>
                <w:sz w:val="20"/>
                <w:szCs w:val="20"/>
                <w:highlight w:val="cyan"/>
              </w:rPr>
              <w:t>Room 14</w:t>
            </w:r>
          </w:p>
        </w:tc>
        <w:tc>
          <w:tcPr>
            <w:tcW w:w="1871" w:type="dxa"/>
          </w:tcPr>
          <w:p w14:paraId="31F53619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27293294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72862068" w14:textId="77777777" w:rsidR="00351CA4" w:rsidRPr="003E4E80" w:rsidRDefault="00351CA4" w:rsidP="00351CA4">
            <w:pPr>
              <w:jc w:val="right"/>
              <w:rPr>
                <w:b/>
                <w:bCs/>
                <w:sz w:val="20"/>
                <w:szCs w:val="20"/>
              </w:rPr>
            </w:pPr>
            <w:r w:rsidRPr="003E4E80">
              <w:rPr>
                <w:b/>
                <w:bCs/>
                <w:sz w:val="20"/>
                <w:szCs w:val="20"/>
              </w:rPr>
              <w:t>Chief Peralta</w:t>
            </w:r>
          </w:p>
          <w:p w14:paraId="39F349D2" w14:textId="016244C7" w:rsidR="00CA0C6D" w:rsidRPr="005B0A15" w:rsidRDefault="00CA0C6D" w:rsidP="00CA0C6D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8C88F6" w14:textId="01C9E8C4" w:rsidR="008608C0" w:rsidRPr="000A7631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785D40D3" w14:textId="0580271C" w:rsidR="00351CA4" w:rsidRPr="005B0A15" w:rsidRDefault="00351CA4" w:rsidP="00351CA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01119E" w14:textId="393A41E5" w:rsidR="008608C0" w:rsidRPr="005B0A15" w:rsidRDefault="008608C0" w:rsidP="00351CA4">
            <w:pPr>
              <w:jc w:val="right"/>
              <w:rPr>
                <w:szCs w:val="20"/>
              </w:rPr>
            </w:pPr>
          </w:p>
        </w:tc>
        <w:tc>
          <w:tcPr>
            <w:tcW w:w="1701" w:type="dxa"/>
          </w:tcPr>
          <w:p w14:paraId="633356B9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4392E0C8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AT201</w:t>
            </w:r>
          </w:p>
          <w:p w14:paraId="5E0DB6DC" w14:textId="74C62FDF" w:rsidR="008608C0" w:rsidRPr="00A824E1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A824E1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2000" w:type="dxa"/>
          </w:tcPr>
          <w:p w14:paraId="4F2CF54E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ACB93F2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3EF75FE4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8608C0" w:rsidRPr="005B0A15" w14:paraId="00A73F27" w14:textId="77777777" w:rsidTr="00EA7EB6">
        <w:trPr>
          <w:cantSplit/>
          <w:trHeight w:val="890"/>
        </w:trPr>
        <w:tc>
          <w:tcPr>
            <w:tcW w:w="1384" w:type="dxa"/>
            <w:tcBorders>
              <w:bottom w:val="single" w:sz="4" w:space="0" w:color="auto"/>
            </w:tcBorders>
          </w:tcPr>
          <w:p w14:paraId="64D9C333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1122779D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2536DB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5A501B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63F8341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D9B09CF" w14:textId="65A1B275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6FD4490D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871" w:type="dxa"/>
            <w:tcBorders>
              <w:bottom w:val="single" w:sz="4" w:space="0" w:color="auto"/>
            </w:tcBorders>
          </w:tcPr>
          <w:p w14:paraId="247B1AAF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21BB827E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3189EA39" w14:textId="77777777" w:rsidR="00351CA4" w:rsidRPr="003E4E80" w:rsidRDefault="00351CA4" w:rsidP="00351CA4">
            <w:pPr>
              <w:jc w:val="right"/>
              <w:rPr>
                <w:b/>
                <w:bCs/>
                <w:sz w:val="20"/>
                <w:szCs w:val="20"/>
              </w:rPr>
            </w:pPr>
            <w:r w:rsidRPr="003E4E80">
              <w:rPr>
                <w:b/>
                <w:bCs/>
                <w:sz w:val="20"/>
                <w:szCs w:val="20"/>
              </w:rPr>
              <w:t>Chief Peralta</w:t>
            </w:r>
          </w:p>
          <w:p w14:paraId="7938133C" w14:textId="57EFD3A3" w:rsidR="008608C0" w:rsidRPr="000A7631" w:rsidRDefault="008608C0" w:rsidP="00351CA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</w:tcPr>
          <w:p w14:paraId="414574A6" w14:textId="6B146A72" w:rsidR="00351CA4" w:rsidRPr="005B0A15" w:rsidRDefault="00351CA4" w:rsidP="00351CA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36AB1E" w14:textId="0AFECA48" w:rsidR="008608C0" w:rsidRPr="005B0A15" w:rsidRDefault="008608C0" w:rsidP="008608C0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532FB19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1FD7C800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AT201</w:t>
            </w:r>
          </w:p>
          <w:p w14:paraId="244F6FA6" w14:textId="34205A47" w:rsidR="008608C0" w:rsidRPr="00A824E1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A824E1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167AED4D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4EE6D15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9DB6464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F9171B" w:rsidRPr="005B0A15" w14:paraId="3FE3627D" w14:textId="77777777" w:rsidTr="00EA7EB6">
        <w:tc>
          <w:tcPr>
            <w:tcW w:w="1384" w:type="dxa"/>
            <w:shd w:val="clear" w:color="auto" w:fill="7030A0"/>
          </w:tcPr>
          <w:p w14:paraId="2B2E6115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43" w:type="dxa"/>
            <w:shd w:val="clear" w:color="auto" w:fill="7030A0"/>
          </w:tcPr>
          <w:p w14:paraId="2D4F3906" w14:textId="77777777" w:rsidR="00F9171B" w:rsidRPr="005B0A15" w:rsidRDefault="00F9171B" w:rsidP="006C6165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871" w:type="dxa"/>
            <w:shd w:val="clear" w:color="auto" w:fill="7030A0"/>
          </w:tcPr>
          <w:p w14:paraId="534B6AB7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389" w:type="dxa"/>
            <w:shd w:val="clear" w:color="auto" w:fill="7030A0"/>
          </w:tcPr>
          <w:p w14:paraId="0F49D446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701" w:type="dxa"/>
            <w:shd w:val="clear" w:color="auto" w:fill="7030A0"/>
          </w:tcPr>
          <w:p w14:paraId="1E613EE0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00" w:type="dxa"/>
            <w:shd w:val="clear" w:color="auto" w:fill="7030A0"/>
          </w:tcPr>
          <w:p w14:paraId="13B5C8C1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0A7631" w:rsidRPr="005B0A15" w14:paraId="74F2D53B" w14:textId="77777777" w:rsidTr="00EA7EB6">
        <w:trPr>
          <w:cantSplit/>
        </w:trPr>
        <w:tc>
          <w:tcPr>
            <w:tcW w:w="1384" w:type="dxa"/>
            <w:tcBorders>
              <w:bottom w:val="single" w:sz="4" w:space="0" w:color="auto"/>
            </w:tcBorders>
          </w:tcPr>
          <w:p w14:paraId="11462F1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C89BC2E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B051257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C9D8771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261F335" w14:textId="77777777" w:rsidR="000A7631" w:rsidRPr="005B0A15" w:rsidRDefault="000A7631" w:rsidP="006003F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32BC2D85" w14:textId="73BD8A3D" w:rsidR="000A7631" w:rsidRPr="005B0A15" w:rsidRDefault="000A7631" w:rsidP="006003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346611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782B0521" w14:textId="77777777" w:rsidR="000A7631" w:rsidRPr="005B0A15" w:rsidRDefault="000A7631" w:rsidP="006003F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871" w:type="dxa"/>
            <w:tcBorders>
              <w:bottom w:val="single" w:sz="4" w:space="0" w:color="auto"/>
            </w:tcBorders>
          </w:tcPr>
          <w:p w14:paraId="685494E9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0FE18C75" w14:textId="77777777" w:rsidR="00351CA4" w:rsidRPr="005B0A15" w:rsidRDefault="00351CA4" w:rsidP="00351CA4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5AD627DD" w14:textId="77777777" w:rsidR="00351CA4" w:rsidRPr="003E4E80" w:rsidRDefault="00351CA4" w:rsidP="00351CA4">
            <w:pPr>
              <w:jc w:val="right"/>
              <w:rPr>
                <w:b/>
                <w:bCs/>
                <w:sz w:val="20"/>
                <w:szCs w:val="20"/>
              </w:rPr>
            </w:pPr>
            <w:r w:rsidRPr="003E4E80">
              <w:rPr>
                <w:b/>
                <w:bCs/>
                <w:sz w:val="20"/>
                <w:szCs w:val="20"/>
              </w:rPr>
              <w:t>Chief Peralta</w:t>
            </w:r>
          </w:p>
          <w:p w14:paraId="5FE6D47F" w14:textId="269701FD" w:rsidR="000A7631" w:rsidRPr="000A7631" w:rsidRDefault="000A7631" w:rsidP="00351CA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</w:tcPr>
          <w:p w14:paraId="5E673CDA" w14:textId="6BA2E8B2" w:rsidR="000A7631" w:rsidRPr="008608C0" w:rsidRDefault="000A7631" w:rsidP="00D7655C">
            <w:pPr>
              <w:pStyle w:val="Heading3"/>
              <w:rPr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A6514B1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32D785A6" w14:textId="77777777" w:rsidR="0034259A" w:rsidRPr="00F94657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9465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AT201</w:t>
            </w:r>
          </w:p>
          <w:p w14:paraId="399654EE" w14:textId="112EF664" w:rsidR="000A7631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3E4E80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57451137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FB25442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7572352" w14:textId="793989AF" w:rsidR="003F3801" w:rsidRPr="008608C0" w:rsidRDefault="000A7631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</w:t>
            </w:r>
            <w:r w:rsidR="008608C0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proofErr w:type="gramEnd"/>
          </w:p>
        </w:tc>
      </w:tr>
      <w:tr w:rsidR="0063071E" w:rsidRPr="005B0A15" w14:paraId="7137AEF6" w14:textId="77777777" w:rsidTr="00EA7EB6">
        <w:tc>
          <w:tcPr>
            <w:tcW w:w="1384" w:type="dxa"/>
            <w:shd w:val="clear" w:color="auto" w:fill="7030A0"/>
          </w:tcPr>
          <w:p w14:paraId="22EB2D79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43" w:type="dxa"/>
            <w:shd w:val="clear" w:color="auto" w:fill="7030A0"/>
          </w:tcPr>
          <w:p w14:paraId="333C4A4F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871" w:type="dxa"/>
            <w:shd w:val="clear" w:color="auto" w:fill="7030A0"/>
          </w:tcPr>
          <w:p w14:paraId="2AFB79E3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389" w:type="dxa"/>
            <w:shd w:val="clear" w:color="auto" w:fill="7030A0"/>
          </w:tcPr>
          <w:p w14:paraId="0C7FD45B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701" w:type="dxa"/>
            <w:shd w:val="clear" w:color="auto" w:fill="7030A0"/>
          </w:tcPr>
          <w:p w14:paraId="1F026733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000" w:type="dxa"/>
            <w:shd w:val="clear" w:color="auto" w:fill="7030A0"/>
          </w:tcPr>
          <w:p w14:paraId="3A3DD596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0A7631" w:rsidRPr="005B0A15" w14:paraId="0832AC5D" w14:textId="77777777" w:rsidTr="00EA7EB6">
        <w:trPr>
          <w:cantSplit/>
        </w:trPr>
        <w:tc>
          <w:tcPr>
            <w:tcW w:w="1384" w:type="dxa"/>
          </w:tcPr>
          <w:p w14:paraId="003FFA8C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317B84FB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A96CE5" w14:textId="77777777" w:rsidR="000A7631" w:rsidRPr="005B0A15" w:rsidRDefault="000A7631" w:rsidP="008107F4">
            <w:pPr>
              <w:rPr>
                <w:b/>
                <w:bCs/>
                <w:sz w:val="20"/>
                <w:szCs w:val="20"/>
              </w:rPr>
            </w:pPr>
          </w:p>
          <w:p w14:paraId="00C38202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43" w:type="dxa"/>
          </w:tcPr>
          <w:p w14:paraId="5EE976AD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3D7AB4F2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57364D48" w14:textId="277C898C" w:rsidR="000A7631" w:rsidRPr="00F94657" w:rsidRDefault="003E4E80" w:rsidP="003E4E8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W. Bruce</w:t>
            </w:r>
          </w:p>
        </w:tc>
        <w:tc>
          <w:tcPr>
            <w:tcW w:w="1871" w:type="dxa"/>
          </w:tcPr>
          <w:p w14:paraId="593F9700" w14:textId="2089D815" w:rsidR="000A7631" w:rsidRPr="00A75627" w:rsidRDefault="000A7631" w:rsidP="003E4E8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20691705" w14:textId="77777777" w:rsidR="00D7655C" w:rsidRPr="005B0A15" w:rsidRDefault="00D7655C" w:rsidP="00D7655C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7AA4D6FB" w14:textId="77777777" w:rsidR="00D7655C" w:rsidRPr="005B0A15" w:rsidRDefault="00D7655C" w:rsidP="00D7655C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0A8DA63C" w14:textId="20D855EB" w:rsidR="000A7631" w:rsidRPr="00D7655C" w:rsidRDefault="00D7655C" w:rsidP="00D7655C">
            <w:pPr>
              <w:jc w:val="right"/>
              <w:rPr>
                <w:b/>
                <w:bCs/>
                <w:sz w:val="20"/>
                <w:szCs w:val="20"/>
              </w:rPr>
            </w:pPr>
            <w:r w:rsidRPr="00D7655C">
              <w:rPr>
                <w:b/>
                <w:bCs/>
                <w:sz w:val="20"/>
                <w:szCs w:val="20"/>
              </w:rPr>
              <w:t>C. Robinson</w:t>
            </w:r>
          </w:p>
        </w:tc>
        <w:tc>
          <w:tcPr>
            <w:tcW w:w="1701" w:type="dxa"/>
          </w:tcPr>
          <w:p w14:paraId="6FA1D9A0" w14:textId="77777777" w:rsidR="00663872" w:rsidRPr="00663872" w:rsidRDefault="00663872" w:rsidP="00663872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35D58CFF" w14:textId="2F26B867" w:rsidR="000A7631" w:rsidRPr="005B0A15" w:rsidRDefault="00663872" w:rsidP="0066387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. Vassel</w:t>
            </w:r>
          </w:p>
        </w:tc>
        <w:tc>
          <w:tcPr>
            <w:tcW w:w="2000" w:type="dxa"/>
          </w:tcPr>
          <w:p w14:paraId="5C8EDB9E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6F8C1317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6BC53943" w14:textId="77777777" w:rsidR="000A7631" w:rsidRPr="005B0A15" w:rsidRDefault="000A7631" w:rsidP="00BB3D6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0A7631" w:rsidRPr="005B0A15" w14:paraId="5B96B3BA" w14:textId="77777777" w:rsidTr="00EA7EB6">
        <w:trPr>
          <w:cantSplit/>
          <w:trHeight w:val="872"/>
        </w:trPr>
        <w:tc>
          <w:tcPr>
            <w:tcW w:w="1384" w:type="dxa"/>
            <w:tcBorders>
              <w:bottom w:val="single" w:sz="4" w:space="0" w:color="7030A0"/>
            </w:tcBorders>
          </w:tcPr>
          <w:p w14:paraId="1B0B2A5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6648BE0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A56C74D" w14:textId="77777777" w:rsidR="000A7631" w:rsidRPr="005B0A15" w:rsidRDefault="000A7631" w:rsidP="008107F4">
            <w:pPr>
              <w:rPr>
                <w:b/>
                <w:bCs/>
                <w:sz w:val="20"/>
                <w:szCs w:val="20"/>
              </w:rPr>
            </w:pPr>
          </w:p>
          <w:p w14:paraId="5E288DEB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43" w:type="dxa"/>
            <w:tcBorders>
              <w:bottom w:val="single" w:sz="4" w:space="0" w:color="7030A0"/>
            </w:tcBorders>
          </w:tcPr>
          <w:p w14:paraId="22FBEF0A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360E2189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420F6385" w14:textId="57294282" w:rsidR="000A7631" w:rsidRPr="00F94657" w:rsidRDefault="003E4E80" w:rsidP="003E4E8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W. Bruce</w:t>
            </w:r>
          </w:p>
        </w:tc>
        <w:tc>
          <w:tcPr>
            <w:tcW w:w="1871" w:type="dxa"/>
            <w:tcBorders>
              <w:bottom w:val="single" w:sz="4" w:space="0" w:color="7030A0"/>
            </w:tcBorders>
          </w:tcPr>
          <w:p w14:paraId="6369CFA3" w14:textId="22DA6CD2" w:rsidR="000A7631" w:rsidRPr="00A75627" w:rsidRDefault="000A7631" w:rsidP="003E4E8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7030A0"/>
            </w:tcBorders>
          </w:tcPr>
          <w:p w14:paraId="2664E03B" w14:textId="77777777" w:rsidR="00D7655C" w:rsidRPr="005B0A15" w:rsidRDefault="00D7655C" w:rsidP="00D7655C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06FAF255" w14:textId="77777777" w:rsidR="00D7655C" w:rsidRPr="005B0A15" w:rsidRDefault="00D7655C" w:rsidP="00D7655C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40CE6B67" w14:textId="642F5183" w:rsidR="000A7631" w:rsidRPr="00D7655C" w:rsidRDefault="00D7655C" w:rsidP="00D7655C">
            <w:pPr>
              <w:jc w:val="right"/>
              <w:rPr>
                <w:b/>
                <w:bCs/>
                <w:sz w:val="20"/>
                <w:szCs w:val="20"/>
              </w:rPr>
            </w:pPr>
            <w:r w:rsidRPr="00D7655C">
              <w:rPr>
                <w:b/>
                <w:bCs/>
                <w:sz w:val="20"/>
                <w:szCs w:val="20"/>
              </w:rPr>
              <w:t>C. Robinson</w:t>
            </w:r>
          </w:p>
        </w:tc>
        <w:tc>
          <w:tcPr>
            <w:tcW w:w="1701" w:type="dxa"/>
            <w:tcBorders>
              <w:bottom w:val="single" w:sz="4" w:space="0" w:color="7030A0"/>
            </w:tcBorders>
          </w:tcPr>
          <w:p w14:paraId="7B7D02D5" w14:textId="77777777" w:rsidR="00663872" w:rsidRPr="00663872" w:rsidRDefault="00663872" w:rsidP="00663872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27B3A624" w14:textId="05E2A729" w:rsidR="000A7631" w:rsidRPr="005B0A15" w:rsidRDefault="00663872" w:rsidP="0066387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. Vassel</w:t>
            </w:r>
          </w:p>
        </w:tc>
        <w:tc>
          <w:tcPr>
            <w:tcW w:w="2000" w:type="dxa"/>
            <w:tcBorders>
              <w:bottom w:val="single" w:sz="4" w:space="0" w:color="7030A0"/>
            </w:tcBorders>
          </w:tcPr>
          <w:p w14:paraId="31F97B03" w14:textId="77777777" w:rsidR="000A7631" w:rsidRPr="005B0A15" w:rsidRDefault="000A7631" w:rsidP="004B115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4AF0E3F4" w14:textId="77777777" w:rsidR="000A7631" w:rsidRPr="005B0A15" w:rsidRDefault="000A7631" w:rsidP="004B115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1665D485" w14:textId="77777777" w:rsidR="000A7631" w:rsidRPr="005B0A15" w:rsidRDefault="000A7631" w:rsidP="004B115D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0A7631" w:rsidRPr="005B0A15" w14:paraId="4C590FC1" w14:textId="77777777" w:rsidTr="00EA7EB6">
        <w:tc>
          <w:tcPr>
            <w:tcW w:w="138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3F79D65D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84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402187ED" w14:textId="77777777" w:rsidR="000A7631" w:rsidRPr="00F94657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F94657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87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61685647" w14:textId="77777777" w:rsidR="000A7631" w:rsidRPr="00A75627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A75627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3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7AC2D10F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70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1EDB228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00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57C8C5CC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0A7631" w:rsidRPr="005B0A15" w14:paraId="055125C4" w14:textId="77777777" w:rsidTr="00EA7EB6">
        <w:trPr>
          <w:cantSplit/>
          <w:trHeight w:val="782"/>
        </w:trPr>
        <w:tc>
          <w:tcPr>
            <w:tcW w:w="1384" w:type="dxa"/>
            <w:tcBorders>
              <w:top w:val="single" w:sz="4" w:space="0" w:color="7030A0"/>
              <w:bottom w:val="single" w:sz="4" w:space="0" w:color="7030A0"/>
            </w:tcBorders>
          </w:tcPr>
          <w:p w14:paraId="0FBE477E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11C9613A" w14:textId="77777777" w:rsidR="000A7631" w:rsidRPr="005B0A15" w:rsidRDefault="000A7631" w:rsidP="003B4688">
            <w:pPr>
              <w:rPr>
                <w:b/>
                <w:bCs/>
                <w:sz w:val="20"/>
                <w:szCs w:val="20"/>
              </w:rPr>
            </w:pPr>
          </w:p>
          <w:p w14:paraId="75A3A73D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253BFB4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43" w:type="dxa"/>
            <w:tcBorders>
              <w:top w:val="single" w:sz="4" w:space="0" w:color="7030A0"/>
              <w:bottom w:val="single" w:sz="4" w:space="0" w:color="7030A0"/>
            </w:tcBorders>
          </w:tcPr>
          <w:p w14:paraId="6967E45B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51B0789C" w14:textId="77777777" w:rsidR="003E4E80" w:rsidRPr="005B0A15" w:rsidRDefault="003E4E80" w:rsidP="003E4E8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4E97E7E9" w14:textId="7A0FD4AE" w:rsidR="000A7631" w:rsidRPr="00F94657" w:rsidRDefault="003E4E80" w:rsidP="003E4E8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W. Bruce</w:t>
            </w:r>
          </w:p>
        </w:tc>
        <w:tc>
          <w:tcPr>
            <w:tcW w:w="1871" w:type="dxa"/>
            <w:tcBorders>
              <w:top w:val="single" w:sz="4" w:space="0" w:color="7030A0"/>
              <w:bottom w:val="single" w:sz="4" w:space="0" w:color="7030A0"/>
            </w:tcBorders>
          </w:tcPr>
          <w:p w14:paraId="34A8C1C4" w14:textId="03060E73" w:rsidR="000A7631" w:rsidRPr="003E4E80" w:rsidRDefault="000A7631" w:rsidP="003E4E80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7030A0"/>
              <w:bottom w:val="single" w:sz="4" w:space="0" w:color="7030A0"/>
            </w:tcBorders>
          </w:tcPr>
          <w:p w14:paraId="0656F5FF" w14:textId="77777777" w:rsidR="00D7655C" w:rsidRPr="005B0A15" w:rsidRDefault="00D7655C" w:rsidP="00D7655C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5127DE39" w14:textId="77777777" w:rsidR="00D7655C" w:rsidRPr="005B0A15" w:rsidRDefault="00D7655C" w:rsidP="00D7655C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1B73BCF8" w14:textId="01851F75" w:rsidR="000A7631" w:rsidRPr="00D7655C" w:rsidRDefault="00D7655C" w:rsidP="00D7655C">
            <w:pPr>
              <w:jc w:val="right"/>
              <w:rPr>
                <w:b/>
                <w:bCs/>
                <w:sz w:val="20"/>
                <w:szCs w:val="20"/>
              </w:rPr>
            </w:pPr>
            <w:r w:rsidRPr="00D7655C">
              <w:rPr>
                <w:b/>
                <w:bCs/>
                <w:sz w:val="20"/>
                <w:szCs w:val="20"/>
              </w:rPr>
              <w:t>C. Robinson</w:t>
            </w:r>
          </w:p>
        </w:tc>
        <w:tc>
          <w:tcPr>
            <w:tcW w:w="1701" w:type="dxa"/>
            <w:tcBorders>
              <w:top w:val="single" w:sz="4" w:space="0" w:color="7030A0"/>
              <w:bottom w:val="single" w:sz="4" w:space="0" w:color="7030A0"/>
            </w:tcBorders>
          </w:tcPr>
          <w:p w14:paraId="63337415" w14:textId="77777777" w:rsidR="00663872" w:rsidRPr="00663872" w:rsidRDefault="00663872" w:rsidP="00663872">
            <w:pPr>
              <w:jc w:val="right"/>
              <w:rPr>
                <w:bCs/>
                <w:sz w:val="20"/>
                <w:szCs w:val="20"/>
              </w:rPr>
            </w:pPr>
            <w:r w:rsidRPr="00663872">
              <w:rPr>
                <w:bCs/>
                <w:sz w:val="20"/>
                <w:szCs w:val="20"/>
              </w:rPr>
              <w:t>Statistics and Probability MP-STP201</w:t>
            </w:r>
          </w:p>
          <w:p w14:paraId="5EDEA7D0" w14:textId="47F93F91" w:rsidR="003F3801" w:rsidRPr="005B0A15" w:rsidRDefault="00663872" w:rsidP="0066387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. Vassel</w:t>
            </w:r>
          </w:p>
        </w:tc>
        <w:tc>
          <w:tcPr>
            <w:tcW w:w="2000" w:type="dxa"/>
            <w:tcBorders>
              <w:top w:val="single" w:sz="4" w:space="0" w:color="7030A0"/>
              <w:bottom w:val="single" w:sz="4" w:space="0" w:color="7030A0"/>
            </w:tcBorders>
          </w:tcPr>
          <w:p w14:paraId="1ED8C815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7D808838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6F6CE32" w14:textId="285A7F40" w:rsidR="003F3801" w:rsidRPr="008608C0" w:rsidRDefault="000A7631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EA7EB6" w:rsidRPr="005B0A15" w14:paraId="4485C0F4" w14:textId="77777777" w:rsidTr="00EA7EB6">
        <w:trPr>
          <w:cantSplit/>
          <w:trHeight w:val="436"/>
        </w:trPr>
        <w:tc>
          <w:tcPr>
            <w:tcW w:w="1384" w:type="dxa"/>
            <w:tcBorders>
              <w:top w:val="single" w:sz="4" w:space="0" w:color="7030A0"/>
            </w:tcBorders>
          </w:tcPr>
          <w:p w14:paraId="2DF39117" w14:textId="77777777" w:rsidR="00EA7EB6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76A702F9" w14:textId="7411E58F" w:rsidR="00EA7EB6" w:rsidRPr="005B0A15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843" w:type="dxa"/>
            <w:tcBorders>
              <w:top w:val="single" w:sz="4" w:space="0" w:color="7030A0"/>
            </w:tcBorders>
          </w:tcPr>
          <w:p w14:paraId="0029F7DB" w14:textId="1C57F581" w:rsidR="00EA7EB6" w:rsidRPr="00EA7EB6" w:rsidRDefault="00EA7EB6" w:rsidP="001A1363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1" w:type="dxa"/>
            <w:tcBorders>
              <w:top w:val="single" w:sz="4" w:space="0" w:color="7030A0"/>
            </w:tcBorders>
          </w:tcPr>
          <w:p w14:paraId="65164786" w14:textId="7658B5DE" w:rsidR="00EA7EB6" w:rsidRPr="00EA7EB6" w:rsidRDefault="00EA7EB6" w:rsidP="002255A6">
            <w:pPr>
              <w:jc w:val="center"/>
              <w:rPr>
                <w:b/>
                <w:bCs/>
                <w:sz w:val="20"/>
                <w:szCs w:val="20"/>
              </w:rPr>
            </w:pPr>
            <w:r w:rsidRPr="00EA7EB6">
              <w:rPr>
                <w:b/>
                <w:bCs/>
                <w:sz w:val="20"/>
                <w:szCs w:val="20"/>
              </w:rPr>
              <w:t>Physical Training</w:t>
            </w:r>
          </w:p>
        </w:tc>
        <w:tc>
          <w:tcPr>
            <w:tcW w:w="1389" w:type="dxa"/>
            <w:tcBorders>
              <w:top w:val="single" w:sz="4" w:space="0" w:color="7030A0"/>
            </w:tcBorders>
          </w:tcPr>
          <w:p w14:paraId="22C2DE03" w14:textId="757205E4" w:rsidR="00EA7EB6" w:rsidRPr="00076C4A" w:rsidRDefault="001E11E2" w:rsidP="0062741E">
            <w:pPr>
              <w:jc w:val="right"/>
              <w:rPr>
                <w:b/>
                <w:bCs/>
                <w:sz w:val="20"/>
                <w:szCs w:val="20"/>
              </w:rPr>
            </w:pPr>
            <w:r w:rsidRPr="00076C4A">
              <w:rPr>
                <w:b/>
                <w:bCs/>
                <w:sz w:val="20"/>
                <w:szCs w:val="20"/>
              </w:rPr>
              <w:t>Physical Training</w:t>
            </w:r>
          </w:p>
        </w:tc>
        <w:tc>
          <w:tcPr>
            <w:tcW w:w="1701" w:type="dxa"/>
            <w:tcBorders>
              <w:top w:val="single" w:sz="4" w:space="0" w:color="7030A0"/>
            </w:tcBorders>
          </w:tcPr>
          <w:p w14:paraId="28CBE465" w14:textId="3258E63A" w:rsidR="00EA7EB6" w:rsidRPr="00076C4A" w:rsidRDefault="001E11E2" w:rsidP="002255A6">
            <w:pPr>
              <w:jc w:val="right"/>
              <w:rPr>
                <w:b/>
                <w:bCs/>
                <w:sz w:val="20"/>
                <w:szCs w:val="20"/>
              </w:rPr>
            </w:pPr>
            <w:r w:rsidRPr="00076C4A">
              <w:rPr>
                <w:b/>
                <w:bCs/>
                <w:sz w:val="20"/>
                <w:szCs w:val="20"/>
              </w:rPr>
              <w:t>Physical Training</w:t>
            </w:r>
          </w:p>
        </w:tc>
        <w:tc>
          <w:tcPr>
            <w:tcW w:w="2000" w:type="dxa"/>
            <w:tcBorders>
              <w:top w:val="single" w:sz="4" w:space="0" w:color="7030A0"/>
            </w:tcBorders>
          </w:tcPr>
          <w:p w14:paraId="3105BF39" w14:textId="77777777" w:rsidR="00EA7EB6" w:rsidRPr="005B0A15" w:rsidRDefault="00EA7EB6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</w:tbl>
    <w:p w14:paraId="3396C27C" w14:textId="77777777" w:rsidR="00BB6383" w:rsidRPr="005B0A15" w:rsidRDefault="00BB6383" w:rsidP="00BB6383">
      <w:pPr>
        <w:ind w:left="1260"/>
        <w:rPr>
          <w:b/>
          <w:sz w:val="20"/>
          <w:szCs w:val="20"/>
        </w:rPr>
      </w:pPr>
    </w:p>
    <w:p w14:paraId="39AFE1B2" w14:textId="77777777" w:rsidR="00BB6383" w:rsidRPr="005B0A15" w:rsidRDefault="003B4688" w:rsidP="003B4688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Note</w:t>
      </w:r>
      <w:proofErr w:type="gramStart"/>
      <w:r w:rsidRPr="005B0A15">
        <w:rPr>
          <w:b/>
          <w:sz w:val="20"/>
          <w:szCs w:val="20"/>
        </w:rPr>
        <w:t xml:space="preserve">:  </w:t>
      </w:r>
      <w:r w:rsidR="00BB6383" w:rsidRPr="005B0A15">
        <w:rPr>
          <w:b/>
          <w:sz w:val="20"/>
          <w:szCs w:val="20"/>
        </w:rPr>
        <w:t>This</w:t>
      </w:r>
      <w:proofErr w:type="gramEnd"/>
      <w:r w:rsidR="00BB6383" w:rsidRPr="005B0A15">
        <w:rPr>
          <w:b/>
          <w:sz w:val="20"/>
          <w:szCs w:val="20"/>
        </w:rPr>
        <w:t xml:space="preserve"> timetable is subject to change.</w:t>
      </w:r>
    </w:p>
    <w:p w14:paraId="2B722A8E" w14:textId="77777777" w:rsidR="00BB6383" w:rsidRPr="005B0A15" w:rsidRDefault="00BB6383" w:rsidP="003B4688">
      <w:pPr>
        <w:rPr>
          <w:b/>
          <w:sz w:val="20"/>
          <w:szCs w:val="20"/>
        </w:rPr>
      </w:pPr>
    </w:p>
    <w:p w14:paraId="3C0F1415" w14:textId="77777777" w:rsidR="00A824E1" w:rsidRPr="005B0A15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6E867AE9" w14:textId="77777777" w:rsidR="00A44A4F" w:rsidRDefault="00A44A4F" w:rsidP="00A44A4F">
      <w:pPr>
        <w:pStyle w:val="Title"/>
        <w:jc w:val="left"/>
        <w:rPr>
          <w:rFonts w:ascii="Times New Roman" w:hAnsi="Times New Roman" w:cs="Times New Roman"/>
          <w:w w:val="150"/>
          <w:sz w:val="20"/>
          <w:szCs w:val="20"/>
        </w:rPr>
      </w:pPr>
    </w:p>
    <w:p w14:paraId="38262339" w14:textId="77777777" w:rsidR="00A44A4F" w:rsidRDefault="00A44A4F" w:rsidP="00A44A4F">
      <w:pPr>
        <w:pStyle w:val="Title"/>
        <w:rPr>
          <w:rFonts w:ascii="Times New Roman" w:hAnsi="Times New Roman" w:cs="Times New Roman"/>
          <w:w w:val="150"/>
          <w:sz w:val="20"/>
          <w:szCs w:val="20"/>
        </w:rPr>
      </w:pPr>
    </w:p>
    <w:p w14:paraId="59ADFE8C" w14:textId="77777777" w:rsidR="00885D04" w:rsidRDefault="00885D04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6C751DE8" w14:textId="77777777" w:rsidR="00DD00B5" w:rsidRDefault="00DD00B5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507627D4" w14:textId="77777777" w:rsidR="00DD00B5" w:rsidRDefault="00DD00B5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57B5A307" w14:textId="77777777" w:rsidR="00D7655C" w:rsidRDefault="00D7655C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14A47A3D" w14:textId="77777777" w:rsidR="00D7655C" w:rsidRDefault="00D7655C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5D10F766" w14:textId="77777777" w:rsidR="00D7655C" w:rsidRDefault="00D7655C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1D88A427" w14:textId="77777777" w:rsidR="00DD00B5" w:rsidRDefault="00DD00B5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416F8198" w14:textId="77777777" w:rsidR="00A44A4F" w:rsidRDefault="00A44A4F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329E97E6" w14:textId="77777777" w:rsidR="00A44A4F" w:rsidRDefault="00A44A4F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03D1E521" w14:textId="6DCB7D9B" w:rsidR="001B7E3E" w:rsidRPr="005B0A15" w:rsidRDefault="001B7E3E" w:rsidP="001B7E3E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64FE201" w14:textId="77777777" w:rsidR="001B7E3E" w:rsidRPr="005B0A15" w:rsidRDefault="001B7E3E" w:rsidP="001B7E3E">
      <w:pPr>
        <w:jc w:val="center"/>
        <w:rPr>
          <w:b/>
          <w:bCs/>
        </w:rPr>
      </w:pPr>
      <w:r w:rsidRPr="005B0A15">
        <w:rPr>
          <w:b/>
          <w:bCs/>
        </w:rPr>
        <w:t>BSc Marine Transportation - Year 2</w:t>
      </w:r>
    </w:p>
    <w:p w14:paraId="082E34B8" w14:textId="79F3693D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(Room B16)</w:t>
      </w:r>
    </w:p>
    <w:p w14:paraId="03F27075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696A6AF5" w14:textId="77777777" w:rsidR="00A824E1" w:rsidRPr="005B0A15" w:rsidRDefault="00A824E1" w:rsidP="00A824E1">
      <w:pPr>
        <w:rPr>
          <w:b/>
          <w:bCs/>
        </w:rPr>
      </w:pPr>
    </w:p>
    <w:p w14:paraId="4946A326" w14:textId="77777777" w:rsidR="001B7E3E" w:rsidRPr="005B0A15" w:rsidRDefault="001B7E3E" w:rsidP="001B7E3E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2070"/>
        <w:gridCol w:w="2135"/>
        <w:gridCol w:w="1915"/>
        <w:gridCol w:w="1980"/>
        <w:gridCol w:w="1980"/>
      </w:tblGrid>
      <w:tr w:rsidR="001B7E3E" w:rsidRPr="005B0A15" w14:paraId="7E506FE3" w14:textId="77777777" w:rsidTr="00AC3855">
        <w:tc>
          <w:tcPr>
            <w:tcW w:w="1260" w:type="dxa"/>
            <w:shd w:val="clear" w:color="auto" w:fill="0070C0"/>
          </w:tcPr>
          <w:p w14:paraId="35EDD5AD" w14:textId="77777777" w:rsidR="001B7E3E" w:rsidRPr="005B0A15" w:rsidRDefault="001B7E3E" w:rsidP="001B7E3E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002B24C5" w14:textId="77777777" w:rsidR="001B7E3E" w:rsidRPr="005B0A15" w:rsidRDefault="001B7E3E" w:rsidP="001B7E3E">
            <w:pPr>
              <w:ind w:left="-438"/>
              <w:rPr>
                <w:sz w:val="20"/>
              </w:rPr>
            </w:pPr>
          </w:p>
        </w:tc>
        <w:tc>
          <w:tcPr>
            <w:tcW w:w="2070" w:type="dxa"/>
            <w:shd w:val="clear" w:color="auto" w:fill="0070C0"/>
          </w:tcPr>
          <w:p w14:paraId="122E41A8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2135" w:type="dxa"/>
            <w:shd w:val="clear" w:color="auto" w:fill="0070C0"/>
          </w:tcPr>
          <w:p w14:paraId="03765880" w14:textId="058586EA" w:rsidR="001B7E3E" w:rsidRPr="005B0A15" w:rsidRDefault="001B7E3E" w:rsidP="007A7F10">
            <w:pPr>
              <w:tabs>
                <w:tab w:val="center" w:pos="837"/>
              </w:tabs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1915" w:type="dxa"/>
            <w:shd w:val="clear" w:color="auto" w:fill="0070C0"/>
          </w:tcPr>
          <w:p w14:paraId="6E2DE532" w14:textId="77777777" w:rsidR="001B7E3E" w:rsidRPr="005B0A15" w:rsidRDefault="001B7E3E" w:rsidP="001B7E3E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0" w:type="dxa"/>
            <w:shd w:val="clear" w:color="auto" w:fill="0070C0"/>
          </w:tcPr>
          <w:p w14:paraId="71BE921F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980" w:type="dxa"/>
            <w:shd w:val="clear" w:color="auto" w:fill="0070C0"/>
          </w:tcPr>
          <w:p w14:paraId="36F8B54F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B073FF" w:rsidRPr="005B0A15" w14:paraId="1CE80DD1" w14:textId="77777777" w:rsidTr="00AC3855">
        <w:trPr>
          <w:cantSplit/>
        </w:trPr>
        <w:tc>
          <w:tcPr>
            <w:tcW w:w="1260" w:type="dxa"/>
          </w:tcPr>
          <w:p w14:paraId="6EE14FA6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4B97AA1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A25EE8" w14:textId="77777777" w:rsidR="00B073FF" w:rsidRPr="005B0A15" w:rsidRDefault="00B073FF" w:rsidP="00B073FF">
            <w:pPr>
              <w:rPr>
                <w:b/>
                <w:bCs/>
                <w:sz w:val="20"/>
                <w:szCs w:val="20"/>
              </w:rPr>
            </w:pPr>
          </w:p>
          <w:p w14:paraId="721FE41D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2070" w:type="dxa"/>
          </w:tcPr>
          <w:p w14:paraId="662BCAA2" w14:textId="77777777" w:rsidR="007113A5" w:rsidRPr="00030ADC" w:rsidRDefault="007113A5" w:rsidP="007113A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30ADC">
              <w:rPr>
                <w:rFonts w:ascii="Times New Roman" w:hAnsi="Times New Roman" w:cs="Times New Roman"/>
                <w:b w:val="0"/>
                <w:szCs w:val="20"/>
              </w:rPr>
              <w:t>Watchkeeping &amp; Signals II</w:t>
            </w:r>
          </w:p>
          <w:p w14:paraId="42240B9A" w14:textId="4228D573" w:rsidR="00B073FF" w:rsidRPr="005B0A15" w:rsidRDefault="007113A5" w:rsidP="007113A5">
            <w:pPr>
              <w:jc w:val="center"/>
              <w:rPr>
                <w:sz w:val="20"/>
                <w:szCs w:val="20"/>
              </w:rPr>
            </w:pPr>
            <w:r w:rsidRPr="00030ADC">
              <w:rPr>
                <w:sz w:val="20"/>
                <w:szCs w:val="20"/>
              </w:rPr>
              <w:t>MP-WKP402</w:t>
            </w:r>
          </w:p>
          <w:p w14:paraId="7EA34366" w14:textId="7B8331C2" w:rsidR="00872AD4" w:rsidRDefault="007113A5" w:rsidP="00B073F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  <w:p w14:paraId="7BDDEEA7" w14:textId="7BC3BA90" w:rsidR="00B073FF" w:rsidRPr="005B0A15" w:rsidRDefault="00B073FF" w:rsidP="00B073F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35" w:type="dxa"/>
          </w:tcPr>
          <w:p w14:paraId="4FC0D150" w14:textId="77777777" w:rsidR="0034259A" w:rsidRPr="00EA7EB6" w:rsidRDefault="002351E5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>
              <w:rPr>
                <w:szCs w:val="20"/>
              </w:rPr>
              <w:t xml:space="preserve"> </w:t>
            </w:r>
            <w:r w:rsidR="0034259A" w:rsidRPr="00EA7EB6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332AD86F" w14:textId="77777777" w:rsidR="0034259A" w:rsidRPr="00EA7EB6" w:rsidRDefault="0034259A" w:rsidP="0034259A">
            <w:pPr>
              <w:jc w:val="center"/>
              <w:rPr>
                <w:sz w:val="20"/>
                <w:szCs w:val="20"/>
              </w:rPr>
            </w:pPr>
            <w:r w:rsidRPr="00EA7EB6">
              <w:rPr>
                <w:sz w:val="20"/>
                <w:szCs w:val="20"/>
              </w:rPr>
              <w:t>MP-CHS402</w:t>
            </w:r>
          </w:p>
          <w:p w14:paraId="0AA19878" w14:textId="0DBDE328" w:rsidR="00B073FF" w:rsidRPr="002351E5" w:rsidRDefault="0034259A" w:rsidP="0034259A">
            <w:pPr>
              <w:pStyle w:val="ListParagraph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</w:p>
        </w:tc>
        <w:tc>
          <w:tcPr>
            <w:tcW w:w="1915" w:type="dxa"/>
          </w:tcPr>
          <w:p w14:paraId="31A4C6E1" w14:textId="4016C4A1" w:rsidR="003D47FA" w:rsidRPr="003D47FA" w:rsidRDefault="003D47FA" w:rsidP="00AC385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3FF8C30A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455F362B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0524CB3C" w14:textId="26409A13" w:rsidR="00FB1393" w:rsidRPr="005B0A15" w:rsidRDefault="00833BD3" w:rsidP="00B073F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Newman</w:t>
            </w:r>
          </w:p>
        </w:tc>
        <w:tc>
          <w:tcPr>
            <w:tcW w:w="1980" w:type="dxa"/>
          </w:tcPr>
          <w:p w14:paraId="5A2676BB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10A5D035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443146CA" w14:textId="77777777" w:rsidR="0034259A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  <w:p w14:paraId="003218A4" w14:textId="31757C70" w:rsidR="007113A5" w:rsidRPr="007113A5" w:rsidRDefault="0034259A" w:rsidP="0034259A">
            <w:pPr>
              <w:jc w:val="right"/>
            </w:pPr>
            <w:r w:rsidRPr="00A824E1">
              <w:rPr>
                <w:b/>
                <w:bCs/>
                <w:sz w:val="20"/>
                <w:szCs w:val="20"/>
                <w:highlight w:val="cyan"/>
              </w:rPr>
              <w:t>Room B10</w:t>
            </w:r>
          </w:p>
        </w:tc>
      </w:tr>
      <w:tr w:rsidR="00622D49" w:rsidRPr="005B0A15" w14:paraId="5A98CB9D" w14:textId="77777777" w:rsidTr="00AC3855">
        <w:trPr>
          <w:cantSplit/>
          <w:trHeight w:val="953"/>
        </w:trPr>
        <w:tc>
          <w:tcPr>
            <w:tcW w:w="1260" w:type="dxa"/>
          </w:tcPr>
          <w:p w14:paraId="0D66D449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3CEAAFB7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263C5FE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8AF51D4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2070" w:type="dxa"/>
          </w:tcPr>
          <w:p w14:paraId="3C682963" w14:textId="77777777" w:rsidR="00AF04F1" w:rsidRPr="00030ADC" w:rsidRDefault="00AF04F1" w:rsidP="00AF04F1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30ADC">
              <w:rPr>
                <w:rFonts w:ascii="Times New Roman" w:hAnsi="Times New Roman" w:cs="Times New Roman"/>
                <w:b w:val="0"/>
                <w:szCs w:val="20"/>
              </w:rPr>
              <w:t>Watchkeeping &amp; Signals II</w:t>
            </w:r>
          </w:p>
          <w:p w14:paraId="03089DF3" w14:textId="77777777" w:rsidR="00AF04F1" w:rsidRPr="005B0A15" w:rsidRDefault="00AF04F1" w:rsidP="00AF04F1">
            <w:pPr>
              <w:jc w:val="center"/>
              <w:rPr>
                <w:sz w:val="20"/>
                <w:szCs w:val="20"/>
              </w:rPr>
            </w:pPr>
            <w:r w:rsidRPr="00030ADC">
              <w:rPr>
                <w:sz w:val="20"/>
                <w:szCs w:val="20"/>
              </w:rPr>
              <w:t>MP-WKP402</w:t>
            </w:r>
          </w:p>
          <w:p w14:paraId="1CC2B975" w14:textId="7CA024BA" w:rsidR="007113A5" w:rsidRDefault="00AF04F1" w:rsidP="00AF04F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  <w:p w14:paraId="6E685D2D" w14:textId="77777777" w:rsidR="00872AD4" w:rsidRDefault="00872AD4" w:rsidP="00622D49">
            <w:pPr>
              <w:jc w:val="right"/>
              <w:rPr>
                <w:b/>
                <w:sz w:val="20"/>
                <w:szCs w:val="20"/>
              </w:rPr>
            </w:pPr>
          </w:p>
          <w:p w14:paraId="256FAB72" w14:textId="1ED919B4" w:rsidR="00622D49" w:rsidRPr="005B0A15" w:rsidRDefault="00622D49" w:rsidP="00622D49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35" w:type="dxa"/>
          </w:tcPr>
          <w:p w14:paraId="12225EAC" w14:textId="77777777" w:rsidR="0034259A" w:rsidRPr="00EA7EB6" w:rsidRDefault="0034259A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EA7EB6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4B96B264" w14:textId="77777777" w:rsidR="0034259A" w:rsidRPr="00EA7EB6" w:rsidRDefault="0034259A" w:rsidP="0034259A">
            <w:pPr>
              <w:jc w:val="center"/>
              <w:rPr>
                <w:sz w:val="20"/>
                <w:szCs w:val="20"/>
              </w:rPr>
            </w:pPr>
            <w:r w:rsidRPr="00EA7EB6">
              <w:rPr>
                <w:sz w:val="20"/>
                <w:szCs w:val="20"/>
              </w:rPr>
              <w:t>MP-CHS402</w:t>
            </w:r>
          </w:p>
          <w:p w14:paraId="516508F9" w14:textId="6F469239" w:rsidR="00622D49" w:rsidRPr="0079515F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</w:p>
        </w:tc>
        <w:tc>
          <w:tcPr>
            <w:tcW w:w="1915" w:type="dxa"/>
          </w:tcPr>
          <w:p w14:paraId="032CBE5A" w14:textId="16EDE92B" w:rsidR="00622D49" w:rsidRPr="00872AD4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szCs w:val="20"/>
              </w:rPr>
            </w:pPr>
            <w:r w:rsidRPr="00872AD4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5F4F7CF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71D37000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527115D3" w14:textId="2A97BEB5" w:rsidR="00FB1393" w:rsidRPr="005B0A15" w:rsidRDefault="00833BD3" w:rsidP="00FB1393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Newma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04C50EC7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16D4A477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1BCB2009" w14:textId="76B6173C" w:rsidR="00622D49" w:rsidRPr="005B0A15" w:rsidRDefault="0034259A" w:rsidP="0034259A">
            <w:pPr>
              <w:jc w:val="right"/>
              <w:rPr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</w:tr>
      <w:tr w:rsidR="001B7E3E" w:rsidRPr="005B0A15" w14:paraId="297F9665" w14:textId="77777777" w:rsidTr="00AC3855">
        <w:tc>
          <w:tcPr>
            <w:tcW w:w="1260" w:type="dxa"/>
            <w:shd w:val="clear" w:color="auto" w:fill="0070C0"/>
          </w:tcPr>
          <w:p w14:paraId="32C837C7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2070" w:type="dxa"/>
            <w:shd w:val="clear" w:color="auto" w:fill="0070C0"/>
          </w:tcPr>
          <w:p w14:paraId="46109CCB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35" w:type="dxa"/>
            <w:shd w:val="clear" w:color="auto" w:fill="0070C0"/>
          </w:tcPr>
          <w:p w14:paraId="065BE6E0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15" w:type="dxa"/>
            <w:shd w:val="clear" w:color="auto" w:fill="0070C0"/>
          </w:tcPr>
          <w:p w14:paraId="0EB4CBA9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0070C0"/>
          </w:tcPr>
          <w:p w14:paraId="48F5D348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0070C0"/>
          </w:tcPr>
          <w:p w14:paraId="19B75689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622D49" w:rsidRPr="005B0A15" w14:paraId="193D606A" w14:textId="77777777" w:rsidTr="00AC3855">
        <w:trPr>
          <w:cantSplit/>
          <w:trHeight w:val="989"/>
        </w:trPr>
        <w:tc>
          <w:tcPr>
            <w:tcW w:w="1260" w:type="dxa"/>
          </w:tcPr>
          <w:p w14:paraId="1EB96541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96E29CE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246B0B5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CF5E6AD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2070" w:type="dxa"/>
          </w:tcPr>
          <w:p w14:paraId="79C1635C" w14:textId="77777777" w:rsidR="00AF04F1" w:rsidRPr="00030ADC" w:rsidRDefault="00AF04F1" w:rsidP="00AF04F1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30ADC">
              <w:rPr>
                <w:rFonts w:ascii="Times New Roman" w:hAnsi="Times New Roman" w:cs="Times New Roman"/>
                <w:b w:val="0"/>
                <w:szCs w:val="20"/>
              </w:rPr>
              <w:t>Watchkeeping &amp; Signals II</w:t>
            </w:r>
          </w:p>
          <w:p w14:paraId="0B0DC832" w14:textId="77777777" w:rsidR="00AF04F1" w:rsidRPr="005B0A15" w:rsidRDefault="00AF04F1" w:rsidP="00AF04F1">
            <w:pPr>
              <w:jc w:val="center"/>
              <w:rPr>
                <w:sz w:val="20"/>
                <w:szCs w:val="20"/>
              </w:rPr>
            </w:pPr>
            <w:r w:rsidRPr="00030ADC">
              <w:rPr>
                <w:sz w:val="20"/>
                <w:szCs w:val="20"/>
              </w:rPr>
              <w:t>MP-WKP402</w:t>
            </w:r>
          </w:p>
          <w:p w14:paraId="19054ABB" w14:textId="2AC5DEBD" w:rsidR="00872AD4" w:rsidRPr="007113A5" w:rsidRDefault="00AF04F1" w:rsidP="00AF04F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  <w:p w14:paraId="5D2153A9" w14:textId="09BBDDBE" w:rsidR="00622D49" w:rsidRPr="00872AD4" w:rsidRDefault="00622D49" w:rsidP="00872AD4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35" w:type="dxa"/>
          </w:tcPr>
          <w:p w14:paraId="082D9D5D" w14:textId="77777777" w:rsidR="0034259A" w:rsidRPr="00EA7EB6" w:rsidRDefault="0034259A" w:rsidP="0034259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EA7EB6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58FAB52D" w14:textId="77777777" w:rsidR="0034259A" w:rsidRPr="00EA7EB6" w:rsidRDefault="0034259A" w:rsidP="0034259A">
            <w:pPr>
              <w:jc w:val="center"/>
              <w:rPr>
                <w:sz w:val="20"/>
                <w:szCs w:val="20"/>
              </w:rPr>
            </w:pPr>
            <w:r w:rsidRPr="00EA7EB6">
              <w:rPr>
                <w:sz w:val="20"/>
                <w:szCs w:val="20"/>
              </w:rPr>
              <w:t>MP-CHS402</w:t>
            </w:r>
          </w:p>
          <w:p w14:paraId="79711210" w14:textId="25057420" w:rsidR="00622D49" w:rsidRPr="0079515F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Shaw</w:t>
            </w:r>
          </w:p>
        </w:tc>
        <w:tc>
          <w:tcPr>
            <w:tcW w:w="1915" w:type="dxa"/>
          </w:tcPr>
          <w:p w14:paraId="69EF53E8" w14:textId="05E7C8C1" w:rsidR="00622D49" w:rsidRPr="003D47FA" w:rsidRDefault="00AC3855" w:rsidP="00AC3855">
            <w:pPr>
              <w:jc w:val="right"/>
              <w:rPr>
                <w:bCs/>
                <w:sz w:val="20"/>
                <w:szCs w:val="20"/>
              </w:rPr>
            </w:pPr>
            <w:r w:rsidRPr="003D47FA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3B6099F4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03FEF3F2" w14:textId="77777777" w:rsidR="00BD765F" w:rsidRPr="005B0A15" w:rsidRDefault="00BD765F" w:rsidP="00BD765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7672E726" w14:textId="1E85845F" w:rsidR="003F3801" w:rsidRPr="005B0A15" w:rsidRDefault="00833BD3" w:rsidP="00622D4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Newman</w:t>
            </w:r>
            <w:r w:rsidRPr="005B0A1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E629965" w14:textId="4C1F88C0" w:rsidR="00D7655C" w:rsidRDefault="00D7655C" w:rsidP="00D7655C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2A646DE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7FF9860A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3C6F69DF" w14:textId="22983435" w:rsidR="00622D49" w:rsidRPr="007113A5" w:rsidRDefault="0034259A" w:rsidP="0034259A">
            <w:pPr>
              <w:jc w:val="center"/>
              <w:rPr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</w:tr>
      <w:tr w:rsidR="00B74623" w:rsidRPr="005B0A15" w14:paraId="4B85A675" w14:textId="77777777" w:rsidTr="00AC3855">
        <w:tc>
          <w:tcPr>
            <w:tcW w:w="1260" w:type="dxa"/>
            <w:shd w:val="clear" w:color="auto" w:fill="0070C0"/>
          </w:tcPr>
          <w:p w14:paraId="62A87229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70C0"/>
          </w:tcPr>
          <w:p w14:paraId="73307CD0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135" w:type="dxa"/>
            <w:shd w:val="clear" w:color="auto" w:fill="0070C0"/>
          </w:tcPr>
          <w:p w14:paraId="26312350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915" w:type="dxa"/>
            <w:shd w:val="clear" w:color="auto" w:fill="0070C0"/>
          </w:tcPr>
          <w:p w14:paraId="46246F55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7ECFDD5A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0070C0"/>
          </w:tcPr>
          <w:p w14:paraId="076BBEDC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622D49" w:rsidRPr="005B0A15" w14:paraId="1ADCF1B0" w14:textId="77777777" w:rsidTr="00AC3855">
        <w:trPr>
          <w:cantSplit/>
        </w:trPr>
        <w:tc>
          <w:tcPr>
            <w:tcW w:w="1260" w:type="dxa"/>
          </w:tcPr>
          <w:p w14:paraId="614FBA9B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4AB6BFEC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FEDA4FD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ADF5919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2070" w:type="dxa"/>
          </w:tcPr>
          <w:p w14:paraId="280D5A9F" w14:textId="77777777" w:rsidR="004A55D9" w:rsidRPr="005B0A15" w:rsidRDefault="004A55D9" w:rsidP="004A55D9">
            <w:pPr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235A5CAE" w14:textId="77777777" w:rsidR="004A55D9" w:rsidRPr="005B0A15" w:rsidRDefault="004A55D9" w:rsidP="004A55D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5C48573D" w14:textId="5CA24DA9" w:rsidR="00AD3213" w:rsidRPr="00AD3213" w:rsidRDefault="004A55D9" w:rsidP="004A55D9">
            <w:pPr>
              <w:jc w:val="right"/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2135" w:type="dxa"/>
          </w:tcPr>
          <w:p w14:paraId="0AD45BC1" w14:textId="77777777" w:rsidR="00AC3855" w:rsidRPr="005B0A1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0FD0C48C" w14:textId="77777777" w:rsidR="00AC3855" w:rsidRPr="007113A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7113A5">
              <w:rPr>
                <w:rFonts w:ascii="Times New Roman" w:hAnsi="Times New Roman" w:cs="Times New Roman"/>
                <w:b w:val="0"/>
                <w:bCs w:val="0"/>
                <w:szCs w:val="20"/>
              </w:rPr>
              <w:t>MP-ENS402</w:t>
            </w:r>
          </w:p>
          <w:p w14:paraId="2F5637BA" w14:textId="77777777" w:rsidR="00AC3855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0809692E" w14:textId="19A4AC52" w:rsidR="00F94405" w:rsidRPr="00872AD4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15" w:type="dxa"/>
          </w:tcPr>
          <w:p w14:paraId="1432EC6D" w14:textId="77777777" w:rsidR="003A7488" w:rsidRPr="00E85B2D" w:rsidRDefault="003A7488" w:rsidP="003A7488">
            <w:pPr>
              <w:pStyle w:val="Heading4"/>
              <w:rPr>
                <w:rFonts w:ascii="Times New Roman" w:hAnsi="Times New Roman" w:cs="Times New Roman"/>
                <w:b w:val="0"/>
                <w:szCs w:val="20"/>
              </w:rPr>
            </w:pPr>
            <w:r w:rsidRPr="00E85B2D">
              <w:rPr>
                <w:rFonts w:ascii="Times New Roman" w:hAnsi="Times New Roman" w:cs="Times New Roman"/>
                <w:b w:val="0"/>
                <w:szCs w:val="20"/>
              </w:rPr>
              <w:t>Meteorology III</w:t>
            </w:r>
          </w:p>
          <w:p w14:paraId="6B130DC2" w14:textId="77777777" w:rsidR="00CB57CA" w:rsidRDefault="003A7488" w:rsidP="003A7488">
            <w:pPr>
              <w:jc w:val="right"/>
              <w:rPr>
                <w:bCs/>
                <w:sz w:val="20"/>
                <w:szCs w:val="20"/>
              </w:rPr>
            </w:pPr>
            <w:r w:rsidRPr="00E85B2D">
              <w:rPr>
                <w:bCs/>
                <w:sz w:val="20"/>
                <w:szCs w:val="20"/>
              </w:rPr>
              <w:t>MP-MET303</w:t>
            </w:r>
          </w:p>
          <w:p w14:paraId="41031379" w14:textId="553BC18A" w:rsidR="00E85B2D" w:rsidRPr="00E85B2D" w:rsidRDefault="00E85B2D" w:rsidP="003A7488">
            <w:pPr>
              <w:jc w:val="right"/>
              <w:rPr>
                <w:b/>
                <w:sz w:val="22"/>
                <w:szCs w:val="22"/>
              </w:rPr>
            </w:pPr>
            <w:r w:rsidRPr="00E85B2D">
              <w:rPr>
                <w:b/>
                <w:sz w:val="22"/>
                <w:szCs w:val="22"/>
              </w:rPr>
              <w:t>C. Douglas</w:t>
            </w:r>
          </w:p>
        </w:tc>
        <w:tc>
          <w:tcPr>
            <w:tcW w:w="1980" w:type="dxa"/>
          </w:tcPr>
          <w:p w14:paraId="114B9DEA" w14:textId="4033131C" w:rsidR="00622D49" w:rsidRPr="00A61348" w:rsidRDefault="00622D49" w:rsidP="00D04D5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7E41EC0" w14:textId="77777777" w:rsidR="00622D49" w:rsidRPr="005B0A15" w:rsidRDefault="00622D49" w:rsidP="00622D4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657C8DE7" w14:textId="77777777" w:rsidR="00622D49" w:rsidRPr="005B0A15" w:rsidRDefault="00622D49" w:rsidP="00622D4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765CD52B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7E41B821" w14:textId="77777777" w:rsidR="00571E29" w:rsidRDefault="00571E29" w:rsidP="00571E2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4AB84932" w14:textId="3A41CC4A" w:rsidR="00622D49" w:rsidRPr="005B0A15" w:rsidRDefault="00571E29" w:rsidP="00571E29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872AD4" w:rsidRPr="005B0A15" w14:paraId="26C73281" w14:textId="77777777" w:rsidTr="00AC3855">
        <w:trPr>
          <w:cantSplit/>
        </w:trPr>
        <w:tc>
          <w:tcPr>
            <w:tcW w:w="1260" w:type="dxa"/>
          </w:tcPr>
          <w:p w14:paraId="29309D58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4910F97B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B3FCC96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998555B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2070" w:type="dxa"/>
          </w:tcPr>
          <w:p w14:paraId="598A2D0D" w14:textId="77777777" w:rsidR="004A55D9" w:rsidRPr="005B0A15" w:rsidRDefault="004A55D9" w:rsidP="004A55D9">
            <w:pPr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24EF31B4" w14:textId="77777777" w:rsidR="004A55D9" w:rsidRPr="005B0A15" w:rsidRDefault="004A55D9" w:rsidP="004A55D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65EE3A1F" w14:textId="0752820A" w:rsidR="00872AD4" w:rsidRPr="00EA7EB6" w:rsidRDefault="004A55D9" w:rsidP="004A55D9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2135" w:type="dxa"/>
          </w:tcPr>
          <w:p w14:paraId="7C6DD9F0" w14:textId="77777777" w:rsidR="00AC3855" w:rsidRPr="005B0A1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1D4ED42F" w14:textId="77777777" w:rsidR="00AC3855" w:rsidRPr="007113A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7113A5">
              <w:rPr>
                <w:rFonts w:ascii="Times New Roman" w:hAnsi="Times New Roman" w:cs="Times New Roman"/>
                <w:b w:val="0"/>
                <w:bCs w:val="0"/>
                <w:szCs w:val="20"/>
              </w:rPr>
              <w:t>MP-ENS402</w:t>
            </w:r>
          </w:p>
          <w:p w14:paraId="742EDC9F" w14:textId="77777777" w:rsidR="00AC3855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2E314A95" w14:textId="44D2BFE4" w:rsidR="00872AD4" w:rsidRPr="005B0A15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15" w:type="dxa"/>
          </w:tcPr>
          <w:p w14:paraId="52319DD8" w14:textId="77777777" w:rsidR="003A7488" w:rsidRPr="00E85B2D" w:rsidRDefault="003A7488" w:rsidP="003A7488">
            <w:pPr>
              <w:pStyle w:val="Heading4"/>
              <w:rPr>
                <w:rFonts w:ascii="Times New Roman" w:hAnsi="Times New Roman" w:cs="Times New Roman"/>
                <w:b w:val="0"/>
                <w:szCs w:val="20"/>
              </w:rPr>
            </w:pPr>
            <w:r w:rsidRPr="00E85B2D">
              <w:rPr>
                <w:rFonts w:ascii="Times New Roman" w:hAnsi="Times New Roman" w:cs="Times New Roman"/>
                <w:b w:val="0"/>
                <w:szCs w:val="20"/>
              </w:rPr>
              <w:t>Meteorology III</w:t>
            </w:r>
          </w:p>
          <w:p w14:paraId="43DA4C50" w14:textId="77777777" w:rsidR="00076C4A" w:rsidRDefault="003A7488" w:rsidP="003A7488">
            <w:pPr>
              <w:jc w:val="right"/>
              <w:rPr>
                <w:bCs/>
                <w:sz w:val="20"/>
                <w:szCs w:val="20"/>
              </w:rPr>
            </w:pPr>
            <w:r w:rsidRPr="00E85B2D">
              <w:rPr>
                <w:bCs/>
                <w:sz w:val="20"/>
                <w:szCs w:val="20"/>
              </w:rPr>
              <w:t>MP-MET303</w:t>
            </w:r>
          </w:p>
          <w:p w14:paraId="72F848F4" w14:textId="74EEBBE6" w:rsidR="00E85B2D" w:rsidRPr="00E85B2D" w:rsidRDefault="00E85B2D" w:rsidP="00E85B2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 xml:space="preserve">      </w:t>
            </w:r>
            <w:r w:rsidRPr="00E85B2D">
              <w:rPr>
                <w:b/>
                <w:sz w:val="22"/>
                <w:szCs w:val="22"/>
              </w:rPr>
              <w:t>C. Douglas</w:t>
            </w:r>
          </w:p>
        </w:tc>
        <w:tc>
          <w:tcPr>
            <w:tcW w:w="1980" w:type="dxa"/>
          </w:tcPr>
          <w:p w14:paraId="322BF0BF" w14:textId="4CE7DC22" w:rsidR="00872AD4" w:rsidRPr="00A61348" w:rsidRDefault="00872AD4" w:rsidP="00D04D5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07A46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7E3BA7D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51A3A0F3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4707EE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1ACC32D7" w14:textId="0507EF29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B74623" w:rsidRPr="005B0A15" w14:paraId="4D10A9F2" w14:textId="77777777" w:rsidTr="00AC3855">
        <w:tc>
          <w:tcPr>
            <w:tcW w:w="1260" w:type="dxa"/>
            <w:shd w:val="clear" w:color="auto" w:fill="0070C0"/>
          </w:tcPr>
          <w:p w14:paraId="42E954E2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70C0"/>
          </w:tcPr>
          <w:p w14:paraId="0C6A29A9" w14:textId="77777777" w:rsidR="00B74623" w:rsidRPr="00EA7EB6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EA7EB6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35" w:type="dxa"/>
            <w:shd w:val="clear" w:color="auto" w:fill="0070C0"/>
          </w:tcPr>
          <w:p w14:paraId="5FCCFDC7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15" w:type="dxa"/>
            <w:shd w:val="clear" w:color="auto" w:fill="0070C0"/>
          </w:tcPr>
          <w:p w14:paraId="56309CC6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21FB3DD6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0070C0"/>
          </w:tcPr>
          <w:p w14:paraId="3E7FEF6B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72AD4" w:rsidRPr="005B0A15" w14:paraId="73662F01" w14:textId="77777777" w:rsidTr="00AC3855">
        <w:trPr>
          <w:cantSplit/>
        </w:trPr>
        <w:tc>
          <w:tcPr>
            <w:tcW w:w="1260" w:type="dxa"/>
          </w:tcPr>
          <w:p w14:paraId="13548D19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DB5A5F1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CABC85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30CD5A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2070" w:type="dxa"/>
          </w:tcPr>
          <w:p w14:paraId="03535D3A" w14:textId="77777777" w:rsidR="004A55D9" w:rsidRPr="005B0A15" w:rsidRDefault="004A55D9" w:rsidP="004A55D9">
            <w:pPr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302C3843" w14:textId="77777777" w:rsidR="004A55D9" w:rsidRPr="005B0A15" w:rsidRDefault="004A55D9" w:rsidP="004A55D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442BADA0" w14:textId="2B77330B" w:rsidR="00872AD4" w:rsidRPr="00EA7EB6" w:rsidRDefault="004A55D9" w:rsidP="004A55D9">
            <w:pPr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  <w:r w:rsidR="00AD321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35" w:type="dxa"/>
          </w:tcPr>
          <w:p w14:paraId="641858AE" w14:textId="77777777" w:rsidR="00AC3855" w:rsidRPr="005B0A1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150EF6A9" w14:textId="77777777" w:rsidR="00AC3855" w:rsidRPr="007113A5" w:rsidRDefault="00AC3855" w:rsidP="00AC3855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7113A5">
              <w:rPr>
                <w:rFonts w:ascii="Times New Roman" w:hAnsi="Times New Roman" w:cs="Times New Roman"/>
                <w:b w:val="0"/>
                <w:bCs w:val="0"/>
                <w:szCs w:val="20"/>
              </w:rPr>
              <w:t>MP-ENS402</w:t>
            </w:r>
          </w:p>
          <w:p w14:paraId="7A197700" w14:textId="77777777" w:rsidR="00AC3855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3DB019D8" w14:textId="3DF73163" w:rsidR="00872AD4" w:rsidRPr="005B0A15" w:rsidRDefault="00AC3855" w:rsidP="00AC3855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15" w:type="dxa"/>
          </w:tcPr>
          <w:p w14:paraId="4F10FD52" w14:textId="77777777" w:rsidR="003A7488" w:rsidRPr="003D47FA" w:rsidRDefault="003A7488" w:rsidP="003A7488">
            <w:pPr>
              <w:pStyle w:val="Heading4"/>
              <w:rPr>
                <w:rFonts w:ascii="Times New Roman" w:hAnsi="Times New Roman" w:cs="Times New Roman"/>
                <w:b w:val="0"/>
                <w:szCs w:val="20"/>
              </w:rPr>
            </w:pPr>
            <w:r w:rsidRPr="003D47FA">
              <w:rPr>
                <w:rFonts w:ascii="Times New Roman" w:hAnsi="Times New Roman" w:cs="Times New Roman"/>
                <w:b w:val="0"/>
                <w:szCs w:val="20"/>
              </w:rPr>
              <w:t>Meteorology III</w:t>
            </w:r>
          </w:p>
          <w:p w14:paraId="649E310E" w14:textId="77777777" w:rsidR="00076C4A" w:rsidRDefault="003A7488" w:rsidP="003A7488">
            <w:pPr>
              <w:jc w:val="right"/>
              <w:rPr>
                <w:bCs/>
                <w:sz w:val="20"/>
                <w:szCs w:val="20"/>
              </w:rPr>
            </w:pPr>
            <w:r w:rsidRPr="003D47FA">
              <w:rPr>
                <w:bCs/>
                <w:sz w:val="20"/>
                <w:szCs w:val="20"/>
              </w:rPr>
              <w:t>MP-MET303</w:t>
            </w:r>
          </w:p>
          <w:p w14:paraId="75C532EA" w14:textId="23CCDBE0" w:rsidR="00E85B2D" w:rsidRPr="00E85B2D" w:rsidRDefault="00E85B2D" w:rsidP="00E85B2D">
            <w:pPr>
              <w:ind w:firstLine="720"/>
              <w:rPr>
                <w:sz w:val="20"/>
                <w:szCs w:val="20"/>
              </w:rPr>
            </w:pPr>
            <w:r w:rsidRPr="00E85B2D">
              <w:rPr>
                <w:b/>
                <w:sz w:val="22"/>
                <w:szCs w:val="22"/>
              </w:rPr>
              <w:t>C. Douglas</w:t>
            </w:r>
          </w:p>
        </w:tc>
        <w:tc>
          <w:tcPr>
            <w:tcW w:w="1980" w:type="dxa"/>
          </w:tcPr>
          <w:p w14:paraId="7752CE6E" w14:textId="75F4E215" w:rsidR="00872AD4" w:rsidRPr="00A61348" w:rsidRDefault="00872AD4" w:rsidP="00D04D5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D929C90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5C8D2756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2E2B0514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1C6EA621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5E9774BC" w14:textId="5BE7F63C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EA7EB6" w:rsidRPr="005B0A15" w14:paraId="2A699469" w14:textId="77777777" w:rsidTr="00AC3855">
        <w:trPr>
          <w:cantSplit/>
        </w:trPr>
        <w:tc>
          <w:tcPr>
            <w:tcW w:w="1260" w:type="dxa"/>
          </w:tcPr>
          <w:p w14:paraId="29313437" w14:textId="77777777" w:rsidR="00EA7EB6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3C9DB650" w14:textId="5FACEC9C" w:rsidR="00EA7EB6" w:rsidRPr="005B0A15" w:rsidRDefault="00EA7EB6" w:rsidP="00EA7EB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2070" w:type="dxa"/>
          </w:tcPr>
          <w:p w14:paraId="0967E9F7" w14:textId="0A4D71FE" w:rsidR="00EA7EB6" w:rsidRPr="00055A05" w:rsidRDefault="00EA7EB6" w:rsidP="008F3BE7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35" w:type="dxa"/>
          </w:tcPr>
          <w:p w14:paraId="72876678" w14:textId="12549BE0" w:rsidR="00EA7EB6" w:rsidRPr="00EA7EB6" w:rsidRDefault="00EA7EB6" w:rsidP="00872AD4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A7EB6">
              <w:rPr>
                <w:rFonts w:ascii="Times New Roman" w:hAnsi="Times New Roman" w:cs="Times New Roman"/>
                <w:sz w:val="20"/>
                <w:szCs w:val="20"/>
              </w:rPr>
              <w:t>Physical Training</w:t>
            </w:r>
          </w:p>
        </w:tc>
        <w:tc>
          <w:tcPr>
            <w:tcW w:w="1915" w:type="dxa"/>
          </w:tcPr>
          <w:p w14:paraId="1CA8C59B" w14:textId="77777777" w:rsidR="00EA7EB6" w:rsidRDefault="001015AB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055A05">
              <w:rPr>
                <w:b/>
                <w:bCs/>
                <w:sz w:val="20"/>
                <w:szCs w:val="20"/>
              </w:rPr>
              <w:t>Physical Training</w:t>
            </w:r>
          </w:p>
          <w:p w14:paraId="4F72FD35" w14:textId="581AC6DC" w:rsidR="00E85B2D" w:rsidRPr="005B0A15" w:rsidRDefault="00E85B2D" w:rsidP="00872A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0968BE96" w14:textId="164BB87F" w:rsidR="00EA7EB6" w:rsidRPr="00A61348" w:rsidRDefault="001015AB" w:rsidP="00872AD4">
            <w:pPr>
              <w:jc w:val="right"/>
              <w:rPr>
                <w:b/>
                <w:sz w:val="20"/>
                <w:szCs w:val="20"/>
              </w:rPr>
            </w:pPr>
            <w:r w:rsidRPr="00055A05">
              <w:rPr>
                <w:b/>
                <w:bCs/>
                <w:sz w:val="20"/>
                <w:szCs w:val="20"/>
              </w:rPr>
              <w:t>Physical Training</w:t>
            </w:r>
          </w:p>
        </w:tc>
        <w:tc>
          <w:tcPr>
            <w:tcW w:w="1980" w:type="dxa"/>
          </w:tcPr>
          <w:p w14:paraId="12643C4A" w14:textId="77777777" w:rsidR="00EA7EB6" w:rsidRPr="005B0A15" w:rsidRDefault="00EA7EB6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</w:tbl>
    <w:p w14:paraId="2A81846F" w14:textId="77777777" w:rsidR="001B7E3E" w:rsidRPr="005B0A15" w:rsidRDefault="001B7E3E" w:rsidP="001B7E3E">
      <w:pPr>
        <w:rPr>
          <w:b/>
          <w:sz w:val="20"/>
          <w:szCs w:val="20"/>
        </w:rPr>
      </w:pPr>
    </w:p>
    <w:p w14:paraId="45C24E5F" w14:textId="77777777" w:rsidR="001B7E3E" w:rsidRPr="005B0A15" w:rsidRDefault="001B7E3E" w:rsidP="001B7E3E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4A456741" w14:textId="77777777" w:rsidR="001B7E3E" w:rsidRPr="005B0A15" w:rsidRDefault="001B7E3E" w:rsidP="001B7E3E">
      <w:pPr>
        <w:shd w:val="clear" w:color="auto" w:fill="FFFFFF" w:themeFill="background1"/>
        <w:ind w:left="600"/>
        <w:rPr>
          <w:b/>
          <w:sz w:val="20"/>
          <w:szCs w:val="20"/>
        </w:rPr>
      </w:pPr>
    </w:p>
    <w:p w14:paraId="29823DC6" w14:textId="77777777" w:rsidR="00A824E1" w:rsidRPr="005B0A15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40B15414" w14:textId="77777777" w:rsidR="00063E0C" w:rsidRDefault="00063E0C" w:rsidP="001161ED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6AB62959" w14:textId="77777777" w:rsidR="003E5D9C" w:rsidRDefault="003E5D9C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35E1E98D" w14:textId="77777777" w:rsidR="003E5D9C" w:rsidRDefault="003E5D9C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6D1D395E" w14:textId="77777777" w:rsidR="003E5D9C" w:rsidRDefault="003E5D9C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7AFF1FDD" w14:textId="36C98C6E" w:rsidR="003A3DEF" w:rsidRPr="005B0A15" w:rsidRDefault="00D2660B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876611D" w14:textId="77777777" w:rsidR="003A3DEF" w:rsidRPr="005B0A15" w:rsidRDefault="003A3DEF" w:rsidP="003A3DEF">
      <w:pPr>
        <w:jc w:val="center"/>
        <w:rPr>
          <w:b/>
          <w:bCs/>
        </w:rPr>
      </w:pPr>
      <w:r w:rsidRPr="005B0A15">
        <w:rPr>
          <w:b/>
          <w:bCs/>
        </w:rPr>
        <w:t xml:space="preserve">                 </w:t>
      </w:r>
      <w:r w:rsidR="00C85155" w:rsidRPr="005B0A15">
        <w:rPr>
          <w:b/>
          <w:bCs/>
        </w:rPr>
        <w:t xml:space="preserve">BEng. Marine Engineering </w:t>
      </w:r>
      <w:r w:rsidR="00CA1CC6" w:rsidRPr="005B0A15">
        <w:rPr>
          <w:b/>
          <w:bCs/>
        </w:rPr>
        <w:t xml:space="preserve">- </w:t>
      </w:r>
      <w:r w:rsidR="00C85155" w:rsidRPr="005B0A15">
        <w:rPr>
          <w:b/>
          <w:bCs/>
        </w:rPr>
        <w:t>Year 2</w:t>
      </w:r>
    </w:p>
    <w:p w14:paraId="47846091" w14:textId="7919F766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– (Room B 10)</w:t>
      </w:r>
    </w:p>
    <w:p w14:paraId="06D0E3AB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678C1F8B" w14:textId="77777777" w:rsidR="00A824E1" w:rsidRPr="005B0A15" w:rsidRDefault="00A824E1" w:rsidP="00A824E1">
      <w:pPr>
        <w:rPr>
          <w:b/>
          <w:bCs/>
        </w:rPr>
      </w:pPr>
    </w:p>
    <w:p w14:paraId="1EBD0DD0" w14:textId="77777777" w:rsidR="003A3DEF" w:rsidRPr="005B0A15" w:rsidRDefault="003A3DEF" w:rsidP="007B5864">
      <w:pPr>
        <w:pStyle w:val="Heading1"/>
        <w:jc w:val="center"/>
      </w:pPr>
    </w:p>
    <w:tbl>
      <w:tblPr>
        <w:tblW w:w="10725" w:type="dxa"/>
        <w:tblInd w:w="-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9"/>
        <w:gridCol w:w="1701"/>
        <w:gridCol w:w="2065"/>
        <w:gridCol w:w="1904"/>
        <w:gridCol w:w="2013"/>
        <w:gridCol w:w="2023"/>
      </w:tblGrid>
      <w:tr w:rsidR="003A3DEF" w:rsidRPr="005B0A15" w14:paraId="50B83CD8" w14:textId="77777777" w:rsidTr="001D0868">
        <w:tc>
          <w:tcPr>
            <w:tcW w:w="1019" w:type="dxa"/>
            <w:shd w:val="clear" w:color="auto" w:fill="7030A0"/>
          </w:tcPr>
          <w:p w14:paraId="55C79C4F" w14:textId="77777777" w:rsidR="003A3DEF" w:rsidRPr="005B0A15" w:rsidRDefault="003A3DEF" w:rsidP="003A3DEF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65C461EE" w14:textId="77777777" w:rsidR="003A3DEF" w:rsidRPr="005B0A15" w:rsidRDefault="003A3DEF" w:rsidP="003A3DE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39EDE27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2065" w:type="dxa"/>
            <w:shd w:val="clear" w:color="auto" w:fill="7030A0"/>
          </w:tcPr>
          <w:p w14:paraId="7616DF5A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904" w:type="dxa"/>
            <w:shd w:val="clear" w:color="auto" w:fill="7030A0"/>
          </w:tcPr>
          <w:p w14:paraId="668368E5" w14:textId="77777777" w:rsidR="003A3DEF" w:rsidRPr="005B0A15" w:rsidRDefault="003A3DEF" w:rsidP="003A3DEF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2013" w:type="dxa"/>
            <w:shd w:val="clear" w:color="auto" w:fill="7030A0"/>
          </w:tcPr>
          <w:p w14:paraId="5A5BF3E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2023" w:type="dxa"/>
            <w:shd w:val="clear" w:color="auto" w:fill="7030A0"/>
          </w:tcPr>
          <w:p w14:paraId="14A9CA07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476A67" w:rsidRPr="005B0A15" w14:paraId="5DB89BE5" w14:textId="77777777" w:rsidTr="001D0868">
        <w:trPr>
          <w:cantSplit/>
          <w:trHeight w:val="863"/>
        </w:trPr>
        <w:tc>
          <w:tcPr>
            <w:tcW w:w="1019" w:type="dxa"/>
          </w:tcPr>
          <w:p w14:paraId="4702FD31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8B808A8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30F64A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C6545E2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701" w:type="dxa"/>
          </w:tcPr>
          <w:p w14:paraId="1B5892D1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30052A14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512C060D" w14:textId="77777777" w:rsidR="00880309" w:rsidRPr="005B0A15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0F359D24" w14:textId="5D874510" w:rsidR="00476A67" w:rsidRPr="005B0A15" w:rsidRDefault="00F52041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. Holgate </w:t>
            </w:r>
          </w:p>
        </w:tc>
        <w:tc>
          <w:tcPr>
            <w:tcW w:w="2065" w:type="dxa"/>
          </w:tcPr>
          <w:p w14:paraId="3633704B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6E67B27A" w14:textId="77777777" w:rsidR="00880309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5FBE2C3A" w14:textId="1B36EC3B" w:rsidR="00476A67" w:rsidRPr="00D02919" w:rsidRDefault="00880309" w:rsidP="00880309">
            <w:pPr>
              <w:jc w:val="center"/>
              <w:rPr>
                <w:b/>
                <w:bCs/>
                <w:sz w:val="20"/>
                <w:szCs w:val="20"/>
              </w:rPr>
            </w:pPr>
            <w:r w:rsidRPr="001161ED">
              <w:rPr>
                <w:szCs w:val="22"/>
              </w:rPr>
              <w:t xml:space="preserve">    </w:t>
            </w:r>
            <w:r w:rsidRPr="00D02919">
              <w:rPr>
                <w:b/>
                <w:bCs/>
                <w:sz w:val="20"/>
                <w:szCs w:val="20"/>
              </w:rPr>
              <w:t>J. Lindsay Spence</w:t>
            </w:r>
          </w:p>
        </w:tc>
        <w:tc>
          <w:tcPr>
            <w:tcW w:w="1904" w:type="dxa"/>
          </w:tcPr>
          <w:p w14:paraId="7066B5B3" w14:textId="143DE678" w:rsidR="0042764B" w:rsidRPr="001161ED" w:rsidRDefault="0042764B" w:rsidP="003C74B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6CE440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4D7D57F8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5D3B9611" w14:textId="5CA4B470" w:rsidR="00476A67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2013" w:type="dxa"/>
          </w:tcPr>
          <w:p w14:paraId="51F8F65F" w14:textId="77777777" w:rsidR="00476A67" w:rsidRPr="005B0A15" w:rsidRDefault="00476A67" w:rsidP="009D2CDC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57107F70" w14:textId="77777777" w:rsidR="00476A67" w:rsidRPr="005B0A15" w:rsidRDefault="00476A67" w:rsidP="003561F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2EF5DF3A" w14:textId="77777777" w:rsidR="00476A67" w:rsidRPr="005B0A15" w:rsidRDefault="00476A67" w:rsidP="001D0868">
            <w:pPr>
              <w:pStyle w:val="Heading4"/>
              <w:jc w:val="center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2981915C" w14:textId="7DD778E6" w:rsidR="00476A67" w:rsidRPr="005B0A15" w:rsidRDefault="00476A67" w:rsidP="003A3DEF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597B7840" w14:textId="584F41B1" w:rsidR="00F94657" w:rsidRPr="00885D04" w:rsidRDefault="00F94657" w:rsidP="00F94657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AFC101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1D8C145D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5754727A" w14:textId="21F5F4D3" w:rsidR="00476A67" w:rsidRPr="00D706CA" w:rsidRDefault="0034259A" w:rsidP="0034259A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872AD4">
              <w:rPr>
                <w:sz w:val="20"/>
                <w:szCs w:val="20"/>
              </w:rPr>
              <w:t>K. Clair</w:t>
            </w:r>
          </w:p>
        </w:tc>
      </w:tr>
      <w:tr w:rsidR="001B155A" w:rsidRPr="005B0A15" w14:paraId="5CF13B73" w14:textId="77777777" w:rsidTr="001D0868">
        <w:trPr>
          <w:cantSplit/>
          <w:trHeight w:val="980"/>
        </w:trPr>
        <w:tc>
          <w:tcPr>
            <w:tcW w:w="1019" w:type="dxa"/>
          </w:tcPr>
          <w:p w14:paraId="0E41776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008EBB1C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EACCAFA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5F3E6A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701" w:type="dxa"/>
          </w:tcPr>
          <w:p w14:paraId="462C6F69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31BADFB2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69246D41" w14:textId="77777777" w:rsidR="00880309" w:rsidRPr="005B0A15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4207932F" w14:textId="3A81FBE3" w:rsidR="001B155A" w:rsidRPr="005B0A15" w:rsidRDefault="00D02919" w:rsidP="0034259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Holgate</w:t>
            </w:r>
          </w:p>
        </w:tc>
        <w:tc>
          <w:tcPr>
            <w:tcW w:w="2065" w:type="dxa"/>
          </w:tcPr>
          <w:p w14:paraId="76F49EC9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217C762A" w14:textId="77777777" w:rsidR="00880309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329F1CD8" w14:textId="3ECDE786" w:rsidR="001B155A" w:rsidRPr="00D02919" w:rsidRDefault="00880309" w:rsidP="00880309">
            <w:pPr>
              <w:jc w:val="right"/>
              <w:rPr>
                <w:b/>
                <w:bCs/>
                <w:sz w:val="20"/>
                <w:szCs w:val="20"/>
              </w:rPr>
            </w:pPr>
            <w:r w:rsidRPr="00D02919">
              <w:rPr>
                <w:b/>
                <w:bCs/>
                <w:sz w:val="20"/>
                <w:szCs w:val="20"/>
              </w:rPr>
              <w:t xml:space="preserve">J. Lindsay Spence </w:t>
            </w:r>
          </w:p>
        </w:tc>
        <w:tc>
          <w:tcPr>
            <w:tcW w:w="1904" w:type="dxa"/>
          </w:tcPr>
          <w:p w14:paraId="7BDB5C5A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2972DF75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2D147EFF" w14:textId="36F36199" w:rsidR="001161ED" w:rsidRPr="0042764B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2013" w:type="dxa"/>
          </w:tcPr>
          <w:p w14:paraId="0658C71F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16DB9282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00903915" w14:textId="77777777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37EA826B" w14:textId="4E460D5C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233C63E2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5ED08A26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103F06B6" w14:textId="1297BCC9" w:rsidR="001B155A" w:rsidRPr="005B0A15" w:rsidRDefault="0034259A" w:rsidP="0034259A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72AD4">
              <w:rPr>
                <w:sz w:val="20"/>
                <w:szCs w:val="20"/>
              </w:rPr>
              <w:t>K. Clair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</w:t>
            </w:r>
          </w:p>
        </w:tc>
      </w:tr>
      <w:tr w:rsidR="003A3DEF" w:rsidRPr="005B0A15" w14:paraId="7A9B5201" w14:textId="77777777" w:rsidTr="001D0868">
        <w:trPr>
          <w:trHeight w:val="287"/>
        </w:trPr>
        <w:tc>
          <w:tcPr>
            <w:tcW w:w="1019" w:type="dxa"/>
            <w:shd w:val="clear" w:color="auto" w:fill="7030A0"/>
          </w:tcPr>
          <w:p w14:paraId="2D82819F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02B3783F" w14:textId="77777777" w:rsidR="003A3DEF" w:rsidRPr="005B0A15" w:rsidRDefault="003A3DEF" w:rsidP="003A3DE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2065" w:type="dxa"/>
            <w:shd w:val="clear" w:color="auto" w:fill="7030A0"/>
          </w:tcPr>
          <w:p w14:paraId="3A18C74D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04" w:type="dxa"/>
            <w:shd w:val="clear" w:color="auto" w:fill="7030A0"/>
          </w:tcPr>
          <w:p w14:paraId="63A2BA93" w14:textId="77777777" w:rsidR="003A3DEF" w:rsidRPr="005B0A15" w:rsidRDefault="003A3DEF" w:rsidP="003C74B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2013" w:type="dxa"/>
            <w:shd w:val="clear" w:color="auto" w:fill="7030A0"/>
          </w:tcPr>
          <w:p w14:paraId="74DC95E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23" w:type="dxa"/>
            <w:tcBorders>
              <w:bottom w:val="single" w:sz="4" w:space="0" w:color="auto"/>
            </w:tcBorders>
            <w:shd w:val="clear" w:color="auto" w:fill="7030A0"/>
          </w:tcPr>
          <w:p w14:paraId="4D70C751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1B155A" w:rsidRPr="005B0A15" w14:paraId="0A4D8F09" w14:textId="77777777" w:rsidTr="001D0868">
        <w:trPr>
          <w:cantSplit/>
        </w:trPr>
        <w:tc>
          <w:tcPr>
            <w:tcW w:w="1019" w:type="dxa"/>
          </w:tcPr>
          <w:p w14:paraId="33A5D990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7C98440C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8777F4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B5B0856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701" w:type="dxa"/>
          </w:tcPr>
          <w:p w14:paraId="35803C4B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1395CF62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754196AC" w14:textId="77777777" w:rsidR="00880309" w:rsidRPr="005B0A15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5A0B47D9" w14:textId="27A915FF" w:rsidR="001B155A" w:rsidRPr="005B0A15" w:rsidRDefault="00D02919" w:rsidP="0034259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Holgate</w:t>
            </w:r>
          </w:p>
        </w:tc>
        <w:tc>
          <w:tcPr>
            <w:tcW w:w="2065" w:type="dxa"/>
          </w:tcPr>
          <w:p w14:paraId="7C37D758" w14:textId="77777777" w:rsidR="00880309" w:rsidRPr="005B0A15" w:rsidRDefault="00880309" w:rsidP="0088030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054D38BE" w14:textId="77777777" w:rsidR="00880309" w:rsidRDefault="00880309" w:rsidP="0088030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1AC4F694" w14:textId="7E86888B" w:rsidR="001B155A" w:rsidRPr="00D02919" w:rsidRDefault="00880309" w:rsidP="00880309">
            <w:pPr>
              <w:jc w:val="right"/>
              <w:rPr>
                <w:b/>
                <w:bCs/>
                <w:sz w:val="20"/>
                <w:szCs w:val="20"/>
              </w:rPr>
            </w:pPr>
            <w:r w:rsidRPr="00D02919">
              <w:rPr>
                <w:b/>
                <w:bCs/>
                <w:sz w:val="20"/>
                <w:szCs w:val="20"/>
              </w:rPr>
              <w:t xml:space="preserve">J. Lindsay Spence </w:t>
            </w:r>
          </w:p>
        </w:tc>
        <w:tc>
          <w:tcPr>
            <w:tcW w:w="1904" w:type="dxa"/>
          </w:tcPr>
          <w:p w14:paraId="18EDCFA7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7643EAAB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618690A9" w14:textId="268E9A62" w:rsidR="001161ED" w:rsidRPr="001B155A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2013" w:type="dxa"/>
          </w:tcPr>
          <w:p w14:paraId="0268979D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018D0AF3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1AE9C680" w14:textId="77777777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1570EC25" w14:textId="707B5B5C" w:rsidR="001B155A" w:rsidRPr="00CB57CA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373911C7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236BCF2B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3C82FB1E" w14:textId="79F77038" w:rsidR="00F94657" w:rsidRPr="00885D04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AD4">
              <w:rPr>
                <w:sz w:val="20"/>
                <w:szCs w:val="20"/>
              </w:rPr>
              <w:t>K. Clair</w:t>
            </w:r>
          </w:p>
          <w:p w14:paraId="42E5F0A4" w14:textId="272A9063" w:rsidR="001B155A" w:rsidRPr="005B0A15" w:rsidRDefault="001B155A" w:rsidP="001B155A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3A3DEF" w:rsidRPr="005B0A15" w14:paraId="20E6D4D7" w14:textId="77777777" w:rsidTr="001D0868">
        <w:trPr>
          <w:trHeight w:val="287"/>
        </w:trPr>
        <w:tc>
          <w:tcPr>
            <w:tcW w:w="1019" w:type="dxa"/>
            <w:shd w:val="clear" w:color="auto" w:fill="7030A0"/>
          </w:tcPr>
          <w:p w14:paraId="5C74FC5F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0F02B9E2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065" w:type="dxa"/>
            <w:shd w:val="clear" w:color="auto" w:fill="7030A0"/>
          </w:tcPr>
          <w:p w14:paraId="76A1BFC1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904" w:type="dxa"/>
            <w:shd w:val="clear" w:color="auto" w:fill="7030A0"/>
          </w:tcPr>
          <w:p w14:paraId="36465935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2013" w:type="dxa"/>
            <w:shd w:val="clear" w:color="auto" w:fill="7030A0"/>
          </w:tcPr>
          <w:p w14:paraId="43D9171A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023" w:type="dxa"/>
            <w:shd w:val="clear" w:color="auto" w:fill="7030A0"/>
          </w:tcPr>
          <w:p w14:paraId="7A5819E8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872AD4" w:rsidRPr="005B0A15" w14:paraId="16FD3934" w14:textId="77777777" w:rsidTr="001D0868">
        <w:trPr>
          <w:cantSplit/>
          <w:trHeight w:val="989"/>
        </w:trPr>
        <w:tc>
          <w:tcPr>
            <w:tcW w:w="1019" w:type="dxa"/>
          </w:tcPr>
          <w:p w14:paraId="528003D0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141F15E3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7975858" w14:textId="77777777" w:rsidR="00872AD4" w:rsidRPr="005B0A15" w:rsidRDefault="00872AD4" w:rsidP="00872AD4">
            <w:pPr>
              <w:rPr>
                <w:b/>
                <w:bCs/>
                <w:sz w:val="20"/>
                <w:szCs w:val="20"/>
              </w:rPr>
            </w:pPr>
          </w:p>
          <w:p w14:paraId="5424E84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701" w:type="dxa"/>
          </w:tcPr>
          <w:p w14:paraId="709930FA" w14:textId="77777777" w:rsidR="00164E7E" w:rsidRPr="00885D04" w:rsidRDefault="00164E7E" w:rsidP="00164E7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3FF8DBA2" w14:textId="77777777" w:rsidR="00164E7E" w:rsidRPr="00885D04" w:rsidRDefault="00164E7E" w:rsidP="00164E7E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ef Peralta</w:t>
            </w:r>
          </w:p>
          <w:p w14:paraId="6B6630DD" w14:textId="6122014F" w:rsidR="00872AD4" w:rsidRPr="005B0A15" w:rsidRDefault="00872AD4" w:rsidP="00CB3AE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065" w:type="dxa"/>
          </w:tcPr>
          <w:p w14:paraId="2B3E4413" w14:textId="77777777" w:rsidR="0034259A" w:rsidRDefault="0034259A" w:rsidP="0034259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. Marine Engines MP-AME603</w:t>
            </w:r>
          </w:p>
          <w:p w14:paraId="3F56E070" w14:textId="0EC666BF" w:rsidR="00872AD4" w:rsidRPr="00D02919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D02919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1904" w:type="dxa"/>
          </w:tcPr>
          <w:p w14:paraId="1D0DC1BA" w14:textId="77777777" w:rsidR="001161ED" w:rsidRPr="00476A67" w:rsidRDefault="001161ED" w:rsidP="001161ED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33CDB644" w14:textId="77777777" w:rsidR="001161ED" w:rsidRDefault="001161ED" w:rsidP="001161ED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690B34FD" w14:textId="3D60402B" w:rsidR="00872AD4" w:rsidRPr="001161ED" w:rsidRDefault="001161ED" w:rsidP="001161ED">
            <w:pPr>
              <w:pStyle w:val="Heading3"/>
              <w:jc w:val="left"/>
              <w:rPr>
                <w:rFonts w:ascii="Times New Roman" w:hAnsi="Times New Roman" w:cs="Times New Roman"/>
                <w:szCs w:val="22"/>
              </w:rPr>
            </w:pPr>
            <w:r w:rsidRPr="001161ED">
              <w:rPr>
                <w:rFonts w:ascii="Times New Roman" w:hAnsi="Times New Roman" w:cs="Times New Roman"/>
                <w:szCs w:val="22"/>
              </w:rPr>
              <w:t xml:space="preserve">    J. </w:t>
            </w:r>
            <w:r w:rsidR="00FD752F">
              <w:rPr>
                <w:rFonts w:ascii="Times New Roman" w:hAnsi="Times New Roman" w:cs="Times New Roman"/>
                <w:szCs w:val="22"/>
              </w:rPr>
              <w:t>Lindsay Spence</w:t>
            </w:r>
          </w:p>
        </w:tc>
        <w:tc>
          <w:tcPr>
            <w:tcW w:w="2013" w:type="dxa"/>
          </w:tcPr>
          <w:p w14:paraId="6DFCADF7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11AAD7B1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3CECB00D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6221579F" w14:textId="2DF8CD67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342B630D" w14:textId="70555E37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36BE6CC2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425F30C8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58DF4E7C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867EBB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15EF4380" w14:textId="07B86F61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872AD4" w:rsidRPr="005B0A15" w14:paraId="5D60B767" w14:textId="77777777" w:rsidTr="001D0868">
        <w:trPr>
          <w:cantSplit/>
        </w:trPr>
        <w:tc>
          <w:tcPr>
            <w:tcW w:w="1019" w:type="dxa"/>
          </w:tcPr>
          <w:p w14:paraId="0B88401C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051018D7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959917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71EEEE8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701" w:type="dxa"/>
          </w:tcPr>
          <w:p w14:paraId="62ACDC8E" w14:textId="77777777" w:rsidR="00164E7E" w:rsidRPr="00885D04" w:rsidRDefault="00164E7E" w:rsidP="00164E7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1C961F43" w14:textId="77777777" w:rsidR="00164E7E" w:rsidRPr="00885D04" w:rsidRDefault="00164E7E" w:rsidP="00164E7E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ef Peralta</w:t>
            </w:r>
          </w:p>
          <w:p w14:paraId="695F3B1E" w14:textId="523215D8" w:rsidR="00872AD4" w:rsidRPr="005B0A15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065" w:type="dxa"/>
          </w:tcPr>
          <w:p w14:paraId="28241C12" w14:textId="77777777" w:rsidR="0034259A" w:rsidRDefault="0034259A" w:rsidP="0034259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. Marine Engines MP-AME603</w:t>
            </w:r>
          </w:p>
          <w:p w14:paraId="1FE3B13E" w14:textId="0C55A221" w:rsidR="00872AD4" w:rsidRPr="00D02919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D02919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1904" w:type="dxa"/>
          </w:tcPr>
          <w:p w14:paraId="58B67F58" w14:textId="77777777" w:rsidR="001161ED" w:rsidRPr="00476A67" w:rsidRDefault="001161ED" w:rsidP="001161ED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6C403319" w14:textId="77777777" w:rsidR="001161ED" w:rsidRDefault="001161ED" w:rsidP="001161ED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71CB83A2" w14:textId="7DA6B6CB" w:rsidR="00872AD4" w:rsidRPr="00FD752F" w:rsidRDefault="00FD752F" w:rsidP="00164E7E">
            <w:pPr>
              <w:jc w:val="center"/>
              <w:rPr>
                <w:b/>
                <w:bCs/>
              </w:rPr>
            </w:pPr>
            <w:r w:rsidRPr="00FD752F">
              <w:rPr>
                <w:b/>
                <w:bCs/>
                <w:szCs w:val="22"/>
              </w:rPr>
              <w:t>J. Lindsay Spence</w:t>
            </w:r>
            <w:r w:rsidRPr="00FD752F">
              <w:rPr>
                <w:b/>
                <w:bCs/>
              </w:rPr>
              <w:t xml:space="preserve"> </w:t>
            </w:r>
          </w:p>
        </w:tc>
        <w:tc>
          <w:tcPr>
            <w:tcW w:w="2013" w:type="dxa"/>
          </w:tcPr>
          <w:p w14:paraId="2785D105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53B06756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26AF4BB9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317922C3" w14:textId="311C532A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0F37687C" w14:textId="160C51C1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21F554F6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5BC91B5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4D2B88E4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3B96B8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22DEEE17" w14:textId="4E11B542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604F89" w:rsidRPr="005B0A15" w14:paraId="40FC4495" w14:textId="77777777" w:rsidTr="001D0868">
        <w:trPr>
          <w:trHeight w:val="314"/>
        </w:trPr>
        <w:tc>
          <w:tcPr>
            <w:tcW w:w="1019" w:type="dxa"/>
            <w:shd w:val="clear" w:color="auto" w:fill="7030A0"/>
          </w:tcPr>
          <w:p w14:paraId="6268DC75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6BDE5FE0" w14:textId="77777777" w:rsidR="00604F89" w:rsidRPr="005B0A15" w:rsidRDefault="00604F89" w:rsidP="003C74B0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065" w:type="dxa"/>
            <w:tcBorders>
              <w:bottom w:val="single" w:sz="4" w:space="0" w:color="auto"/>
            </w:tcBorders>
            <w:shd w:val="clear" w:color="auto" w:fill="7030A0"/>
          </w:tcPr>
          <w:p w14:paraId="4D10F961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04" w:type="dxa"/>
            <w:shd w:val="clear" w:color="auto" w:fill="7030A0"/>
          </w:tcPr>
          <w:p w14:paraId="1F3BD263" w14:textId="77777777" w:rsidR="00604F89" w:rsidRPr="005B0A15" w:rsidRDefault="00604F89" w:rsidP="003C74B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2013" w:type="dxa"/>
            <w:shd w:val="clear" w:color="auto" w:fill="7030A0"/>
          </w:tcPr>
          <w:p w14:paraId="5502D2C4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23" w:type="dxa"/>
            <w:shd w:val="clear" w:color="auto" w:fill="7030A0"/>
          </w:tcPr>
          <w:p w14:paraId="685C88E2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72AD4" w:rsidRPr="005B0A15" w14:paraId="655B4236" w14:textId="77777777" w:rsidTr="001D0868">
        <w:trPr>
          <w:cantSplit/>
        </w:trPr>
        <w:tc>
          <w:tcPr>
            <w:tcW w:w="1019" w:type="dxa"/>
          </w:tcPr>
          <w:p w14:paraId="28DFD2FC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DADD2A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0765677" w14:textId="77777777" w:rsidR="00872AD4" w:rsidRPr="005B0A15" w:rsidRDefault="00872AD4" w:rsidP="00872AD4">
            <w:pPr>
              <w:rPr>
                <w:b/>
                <w:bCs/>
                <w:sz w:val="20"/>
                <w:szCs w:val="20"/>
              </w:rPr>
            </w:pPr>
          </w:p>
          <w:p w14:paraId="56DFBCE4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701" w:type="dxa"/>
          </w:tcPr>
          <w:p w14:paraId="2D0B2DE9" w14:textId="77777777" w:rsidR="00396FAA" w:rsidRPr="00885D04" w:rsidRDefault="00396FAA" w:rsidP="00396FA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20ECFF71" w14:textId="77777777" w:rsidR="00396FAA" w:rsidRPr="00885D04" w:rsidRDefault="00396FAA" w:rsidP="00396FAA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ef Peralta</w:t>
            </w:r>
          </w:p>
          <w:p w14:paraId="42DF6F67" w14:textId="6A35B608" w:rsidR="00872AD4" w:rsidRPr="005B0A15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065" w:type="dxa"/>
          </w:tcPr>
          <w:p w14:paraId="53F01482" w14:textId="77777777" w:rsidR="0034259A" w:rsidRDefault="0034259A" w:rsidP="0034259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. Marine Engines MP-AME603</w:t>
            </w:r>
          </w:p>
          <w:p w14:paraId="7B8604A6" w14:textId="3C4F9146" w:rsidR="00872AD4" w:rsidRPr="00D02919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D02919">
              <w:rPr>
                <w:b/>
                <w:bCs/>
                <w:sz w:val="20"/>
                <w:szCs w:val="20"/>
              </w:rPr>
              <w:t>Chief Peralta</w:t>
            </w:r>
          </w:p>
        </w:tc>
        <w:tc>
          <w:tcPr>
            <w:tcW w:w="1904" w:type="dxa"/>
          </w:tcPr>
          <w:p w14:paraId="4E1CE47E" w14:textId="77777777" w:rsidR="001161ED" w:rsidRPr="00476A67" w:rsidRDefault="001161ED" w:rsidP="001161ED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45768B57" w14:textId="77777777" w:rsidR="001161ED" w:rsidRDefault="001161ED" w:rsidP="001161ED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5C6352C9" w14:textId="77AD8A9C" w:rsidR="00872AD4" w:rsidRPr="00FD752F" w:rsidRDefault="00FD752F" w:rsidP="00164E7E">
            <w:pPr>
              <w:jc w:val="right"/>
              <w:rPr>
                <w:b/>
                <w:bCs/>
              </w:rPr>
            </w:pPr>
            <w:r w:rsidRPr="00FD752F">
              <w:rPr>
                <w:b/>
                <w:bCs/>
                <w:szCs w:val="22"/>
              </w:rPr>
              <w:t>J. Lindsay Spence</w:t>
            </w:r>
            <w:r w:rsidRPr="00FD752F">
              <w:rPr>
                <w:b/>
                <w:bCs/>
              </w:rPr>
              <w:t xml:space="preserve"> </w:t>
            </w:r>
          </w:p>
        </w:tc>
        <w:tc>
          <w:tcPr>
            <w:tcW w:w="2013" w:type="dxa"/>
          </w:tcPr>
          <w:p w14:paraId="696BC1F5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65FCC525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038B4944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2D2400EC" w14:textId="5F2AAF13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59442776" w14:textId="71A910A2" w:rsidR="00872AD4" w:rsidRPr="001B155A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23" w:type="dxa"/>
          </w:tcPr>
          <w:p w14:paraId="7B05C61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278E21E0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12B6520A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3D9D173C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662CF260" w14:textId="4E912872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885D04" w:rsidRPr="005B0A15" w14:paraId="54D82172" w14:textId="77777777" w:rsidTr="001D0868">
        <w:trPr>
          <w:cantSplit/>
        </w:trPr>
        <w:tc>
          <w:tcPr>
            <w:tcW w:w="1019" w:type="dxa"/>
          </w:tcPr>
          <w:p w14:paraId="7E8959A6" w14:textId="77777777" w:rsidR="00885D04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3D0E4671" w14:textId="76412552" w:rsidR="00885D04" w:rsidRPr="005B0A15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701" w:type="dxa"/>
            <w:tcBorders>
              <w:bottom w:val="single" w:sz="24" w:space="0" w:color="auto"/>
            </w:tcBorders>
          </w:tcPr>
          <w:p w14:paraId="67B13E9B" w14:textId="77777777" w:rsidR="00885D04" w:rsidRPr="005B0A15" w:rsidRDefault="00885D0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065" w:type="dxa"/>
          </w:tcPr>
          <w:p w14:paraId="15BBAD2F" w14:textId="4A75823D" w:rsidR="00885D04" w:rsidRPr="00885D04" w:rsidRDefault="00885D04" w:rsidP="00872AD4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sz w:val="20"/>
                <w:szCs w:val="20"/>
              </w:rPr>
              <w:t>Physical Training</w:t>
            </w:r>
          </w:p>
        </w:tc>
        <w:tc>
          <w:tcPr>
            <w:tcW w:w="1904" w:type="dxa"/>
          </w:tcPr>
          <w:p w14:paraId="5BEF94A0" w14:textId="11218BD9" w:rsidR="00885D04" w:rsidRPr="00885D04" w:rsidRDefault="00885D0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sz w:val="20"/>
                <w:szCs w:val="20"/>
              </w:rPr>
              <w:t>Physical Training</w:t>
            </w:r>
          </w:p>
        </w:tc>
        <w:tc>
          <w:tcPr>
            <w:tcW w:w="2013" w:type="dxa"/>
          </w:tcPr>
          <w:p w14:paraId="1125B2F1" w14:textId="04E6A839" w:rsidR="00885D04" w:rsidRPr="005B0A15" w:rsidRDefault="00F46DCA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85D04">
              <w:rPr>
                <w:rFonts w:ascii="Times New Roman" w:hAnsi="Times New Roman" w:cs="Times New Roman"/>
                <w:sz w:val="20"/>
                <w:szCs w:val="20"/>
              </w:rPr>
              <w:t>Physical Training</w:t>
            </w:r>
          </w:p>
        </w:tc>
        <w:tc>
          <w:tcPr>
            <w:tcW w:w="2023" w:type="dxa"/>
            <w:tcBorders>
              <w:bottom w:val="single" w:sz="24" w:space="0" w:color="auto"/>
            </w:tcBorders>
          </w:tcPr>
          <w:p w14:paraId="6E4E81D8" w14:textId="77777777" w:rsidR="00885D04" w:rsidRPr="005B0A15" w:rsidRDefault="00885D0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</w:tbl>
    <w:p w14:paraId="4A78A0C9" w14:textId="77777777" w:rsidR="00A44A4F" w:rsidRDefault="00A44A4F" w:rsidP="00A44A4F">
      <w:pPr>
        <w:rPr>
          <w:b/>
          <w:sz w:val="20"/>
          <w:szCs w:val="20"/>
        </w:rPr>
      </w:pPr>
      <w:r>
        <w:rPr>
          <w:b/>
          <w:sz w:val="20"/>
          <w:szCs w:val="20"/>
        </w:rPr>
        <w:t>Note: This timetable is subject to change.</w:t>
      </w:r>
    </w:p>
    <w:p w14:paraId="09B71821" w14:textId="68733C99" w:rsidR="003A3DEF" w:rsidRPr="006F6C5F" w:rsidRDefault="003A3DEF" w:rsidP="00A44A4F">
      <w:pPr>
        <w:rPr>
          <w:b/>
          <w:sz w:val="20"/>
          <w:szCs w:val="20"/>
        </w:rPr>
      </w:pPr>
    </w:p>
    <w:p w14:paraId="0488AE19" w14:textId="77777777" w:rsidR="00A824E1" w:rsidRPr="005B0A15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30BC320E" w14:textId="77777777" w:rsidR="00A44A4F" w:rsidRDefault="00A44A4F" w:rsidP="00A44A4F">
      <w:pPr>
        <w:pStyle w:val="Title"/>
        <w:jc w:val="left"/>
        <w:rPr>
          <w:rFonts w:ascii="Times New Roman" w:hAnsi="Times New Roman" w:cs="Times New Roman"/>
          <w:w w:val="150"/>
          <w:sz w:val="20"/>
          <w:szCs w:val="20"/>
        </w:rPr>
      </w:pPr>
    </w:p>
    <w:p w14:paraId="5D2FB206" w14:textId="77777777" w:rsidR="00A44A4F" w:rsidRDefault="00A44A4F" w:rsidP="002A5A87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7C3588AC" w14:textId="77777777" w:rsidR="00A44A4F" w:rsidRDefault="00A44A4F" w:rsidP="002A5A87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6A8F369E" w14:textId="77777777" w:rsidR="006C1CCC" w:rsidRDefault="006C1CCC" w:rsidP="007B34B4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70972252" w14:textId="02BEBE17" w:rsidR="002A5A87" w:rsidRPr="005B0A15" w:rsidRDefault="002A5A87" w:rsidP="002A5A87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 xml:space="preserve">CARIBBEAN MARITIME </w:t>
      </w:r>
      <w:r w:rsidR="009143B0" w:rsidRPr="005B0A15">
        <w:rPr>
          <w:rFonts w:ascii="Times New Roman" w:hAnsi="Times New Roman" w:cs="Times New Roman"/>
          <w:w w:val="150"/>
          <w:sz w:val="28"/>
        </w:rPr>
        <w:t>UNIVERSITY</w:t>
      </w:r>
    </w:p>
    <w:p w14:paraId="710C9334" w14:textId="77777777" w:rsidR="002A5A87" w:rsidRPr="005B0A15" w:rsidRDefault="002A5A87" w:rsidP="002A5A87">
      <w:pPr>
        <w:jc w:val="center"/>
        <w:rPr>
          <w:b/>
          <w:bCs/>
        </w:rPr>
      </w:pPr>
      <w:r w:rsidRPr="005B0A15">
        <w:rPr>
          <w:b/>
          <w:bCs/>
        </w:rPr>
        <w:t>BSc Marine Transportation</w:t>
      </w:r>
      <w:r w:rsidR="009649A6" w:rsidRPr="005B0A15">
        <w:rPr>
          <w:b/>
          <w:bCs/>
        </w:rPr>
        <w:t xml:space="preserve"> </w:t>
      </w:r>
      <w:r w:rsidR="00CA1CC6" w:rsidRPr="005B0A15">
        <w:rPr>
          <w:b/>
          <w:bCs/>
        </w:rPr>
        <w:t xml:space="preserve">- </w:t>
      </w:r>
      <w:r w:rsidR="009649A6" w:rsidRPr="005B0A15">
        <w:rPr>
          <w:b/>
          <w:bCs/>
        </w:rPr>
        <w:t>Year 3</w:t>
      </w:r>
    </w:p>
    <w:p w14:paraId="17FF5A14" w14:textId="2F23333A" w:rsidR="003B58CC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(Room B11)</w:t>
      </w:r>
    </w:p>
    <w:p w14:paraId="16BABC37" w14:textId="77777777" w:rsidR="00BD7EA9" w:rsidRPr="00362A5C" w:rsidRDefault="00BD7EA9" w:rsidP="00BD7EA9">
      <w:pPr>
        <w:jc w:val="center"/>
        <w:rPr>
          <w:b/>
          <w:bCs/>
        </w:rPr>
      </w:pPr>
      <w:bookmarkStart w:id="0" w:name="_Hlk219381236"/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354F1A81" w14:textId="77777777" w:rsidR="0008077C" w:rsidRPr="005B0A15" w:rsidRDefault="0008077C" w:rsidP="0008077C">
      <w:pPr>
        <w:rPr>
          <w:b/>
          <w:bCs/>
        </w:rPr>
      </w:pPr>
    </w:p>
    <w:bookmarkEnd w:id="0"/>
    <w:p w14:paraId="0967FBE8" w14:textId="77777777" w:rsidR="002A5A87" w:rsidRPr="005B0A15" w:rsidRDefault="002A5A87" w:rsidP="002A5A87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980"/>
        <w:gridCol w:w="2160"/>
        <w:gridCol w:w="2163"/>
        <w:gridCol w:w="1984"/>
        <w:gridCol w:w="1793"/>
      </w:tblGrid>
      <w:tr w:rsidR="002A5A87" w:rsidRPr="005B0A15" w14:paraId="46AA36CA" w14:textId="77777777" w:rsidTr="00C13414">
        <w:tc>
          <w:tcPr>
            <w:tcW w:w="1260" w:type="dxa"/>
            <w:shd w:val="clear" w:color="auto" w:fill="0070C0"/>
          </w:tcPr>
          <w:p w14:paraId="7537AA80" w14:textId="77777777" w:rsidR="002A5A87" w:rsidRPr="005B0A15" w:rsidRDefault="002A5A87" w:rsidP="003E6FBB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7394EBAE" w14:textId="77777777" w:rsidR="002A5A87" w:rsidRPr="005B0A15" w:rsidRDefault="002A5A87" w:rsidP="003E6FBB">
            <w:pPr>
              <w:ind w:left="-438"/>
              <w:rPr>
                <w:sz w:val="20"/>
              </w:rPr>
            </w:pPr>
          </w:p>
        </w:tc>
        <w:tc>
          <w:tcPr>
            <w:tcW w:w="1980" w:type="dxa"/>
            <w:shd w:val="clear" w:color="auto" w:fill="0070C0"/>
          </w:tcPr>
          <w:p w14:paraId="332263B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2160" w:type="dxa"/>
            <w:shd w:val="clear" w:color="auto" w:fill="0070C0"/>
          </w:tcPr>
          <w:p w14:paraId="4958B79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2163" w:type="dxa"/>
            <w:shd w:val="clear" w:color="auto" w:fill="0070C0"/>
          </w:tcPr>
          <w:p w14:paraId="6B887166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4" w:type="dxa"/>
            <w:shd w:val="clear" w:color="auto" w:fill="0070C0"/>
          </w:tcPr>
          <w:p w14:paraId="6C7349D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793" w:type="dxa"/>
            <w:shd w:val="clear" w:color="auto" w:fill="0070C0"/>
          </w:tcPr>
          <w:p w14:paraId="1DE3C932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A02B7B" w:rsidRPr="005B0A15" w14:paraId="32F0D664" w14:textId="77777777" w:rsidTr="00C13414">
        <w:trPr>
          <w:cantSplit/>
        </w:trPr>
        <w:tc>
          <w:tcPr>
            <w:tcW w:w="1260" w:type="dxa"/>
          </w:tcPr>
          <w:p w14:paraId="0B04C2FF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0B95B6C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1F50D35" w14:textId="77777777" w:rsidR="00A02B7B" w:rsidRPr="005B0A15" w:rsidRDefault="00A02B7B" w:rsidP="003E6FBB">
            <w:pPr>
              <w:rPr>
                <w:b/>
                <w:bCs/>
                <w:sz w:val="20"/>
                <w:szCs w:val="20"/>
              </w:rPr>
            </w:pPr>
          </w:p>
          <w:p w14:paraId="61089553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980" w:type="dxa"/>
          </w:tcPr>
          <w:p w14:paraId="6D22FFE3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72BF9F46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3C4E2B5A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</w:p>
          <w:p w14:paraId="47290899" w14:textId="1DE1FD54" w:rsidR="00A02B7B" w:rsidRPr="005B0A15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0" w:type="dxa"/>
          </w:tcPr>
          <w:p w14:paraId="32C3F6C1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22DE15F1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3CFC917F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</w:p>
          <w:p w14:paraId="3F9087D8" w14:textId="406691E6" w:rsidR="007113A5" w:rsidRPr="0079515F" w:rsidRDefault="0034259A" w:rsidP="0034259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2163" w:type="dxa"/>
          </w:tcPr>
          <w:p w14:paraId="4EE1AC5F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429E97E5" w14:textId="77777777" w:rsidR="00B913ED" w:rsidRPr="005B0A15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59360ECC" w14:textId="77777777" w:rsidR="00B913ED" w:rsidRDefault="00B913ED" w:rsidP="00B913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1E361ACD" w14:textId="09E28373" w:rsidR="00A02B7B" w:rsidRPr="007B2941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4" w:type="dxa"/>
          </w:tcPr>
          <w:p w14:paraId="6C0C94D0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39B5D564" w14:textId="77777777" w:rsidR="00B913ED" w:rsidRPr="005B0A15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0FC8317A" w14:textId="77777777" w:rsidR="00B913ED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. Chambers </w:t>
            </w:r>
          </w:p>
          <w:p w14:paraId="0BABA480" w14:textId="71ADD63E" w:rsidR="00A02B7B" w:rsidRPr="005B0A15" w:rsidRDefault="008D7A19" w:rsidP="003E6FBB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93" w:type="dxa"/>
          </w:tcPr>
          <w:p w14:paraId="6036D75C" w14:textId="336F47E8" w:rsidR="00A02B7B" w:rsidRPr="005B0A15" w:rsidRDefault="00A02B7B" w:rsidP="00604F80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A10F17" w:rsidRPr="005B0A15" w14:paraId="2F05651A" w14:textId="77777777" w:rsidTr="00C13414">
        <w:trPr>
          <w:cantSplit/>
          <w:trHeight w:val="953"/>
        </w:trPr>
        <w:tc>
          <w:tcPr>
            <w:tcW w:w="1260" w:type="dxa"/>
          </w:tcPr>
          <w:p w14:paraId="5C5D785E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08DF974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4BB2C34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B9B7D3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980" w:type="dxa"/>
          </w:tcPr>
          <w:p w14:paraId="30A3E6C5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1AD8D2BC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0B192E7F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</w:p>
          <w:p w14:paraId="189DF725" w14:textId="60197A74" w:rsidR="00A10F17" w:rsidRPr="005B0A15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0" w:type="dxa"/>
          </w:tcPr>
          <w:p w14:paraId="39F7F973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792982E5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488F8E64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</w:p>
          <w:p w14:paraId="79C7E431" w14:textId="46566E44" w:rsidR="00A10F17" w:rsidRPr="007113A5" w:rsidRDefault="0034259A" w:rsidP="003425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2163" w:type="dxa"/>
          </w:tcPr>
          <w:p w14:paraId="515855CD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44E07A35" w14:textId="77777777" w:rsidR="00B913ED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72BD09D5" w14:textId="77777777" w:rsidR="00B913ED" w:rsidRDefault="00B913ED" w:rsidP="00B913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1681394B" w14:textId="592F34A0" w:rsidR="00A10F17" w:rsidRPr="007B2941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4" w:type="dxa"/>
          </w:tcPr>
          <w:p w14:paraId="1C1BB5C3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6E18BEEC" w14:textId="77777777" w:rsidR="00B913ED" w:rsidRPr="005B0A15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46614FB5" w14:textId="77777777" w:rsidR="00B913ED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. Chambers </w:t>
            </w:r>
          </w:p>
          <w:p w14:paraId="0C8BAEAB" w14:textId="2D7BA75A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231D1D9A" w14:textId="16530AD4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A5A87" w:rsidRPr="005B0A15" w14:paraId="4EB86069" w14:textId="77777777" w:rsidTr="00C13414">
        <w:tc>
          <w:tcPr>
            <w:tcW w:w="1260" w:type="dxa"/>
            <w:shd w:val="clear" w:color="auto" w:fill="0070C0"/>
          </w:tcPr>
          <w:p w14:paraId="7D046D35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980" w:type="dxa"/>
            <w:shd w:val="clear" w:color="auto" w:fill="0070C0"/>
          </w:tcPr>
          <w:p w14:paraId="2DDE977F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60" w:type="dxa"/>
            <w:shd w:val="clear" w:color="auto" w:fill="0070C0"/>
          </w:tcPr>
          <w:p w14:paraId="4F66A5BF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3" w:type="dxa"/>
            <w:shd w:val="clear" w:color="auto" w:fill="0070C0"/>
          </w:tcPr>
          <w:p w14:paraId="2FF17C96" w14:textId="77777777" w:rsidR="002A5A87" w:rsidRPr="007B2941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7B2941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shd w:val="clear" w:color="auto" w:fill="0070C0"/>
          </w:tcPr>
          <w:p w14:paraId="5E45450E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793" w:type="dxa"/>
            <w:shd w:val="clear" w:color="auto" w:fill="0070C0"/>
          </w:tcPr>
          <w:p w14:paraId="22771DA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A10F17" w:rsidRPr="005B0A15" w14:paraId="710401A1" w14:textId="77777777" w:rsidTr="00C13414">
        <w:trPr>
          <w:cantSplit/>
          <w:trHeight w:val="989"/>
        </w:trPr>
        <w:tc>
          <w:tcPr>
            <w:tcW w:w="1260" w:type="dxa"/>
          </w:tcPr>
          <w:p w14:paraId="12577B75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127ECC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3B36DC1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5864854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980" w:type="dxa"/>
          </w:tcPr>
          <w:p w14:paraId="7932464F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18C042CE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22CFA74A" w14:textId="77777777" w:rsidR="00AF7B96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  <w:p w14:paraId="3B111922" w14:textId="6B6B2D8B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7CD0FBAB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7853CE92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4228B631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</w:p>
          <w:p w14:paraId="46C544A5" w14:textId="2EE25915" w:rsidR="00A10F17" w:rsidRPr="0079515F" w:rsidRDefault="0034259A" w:rsidP="0034259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2163" w:type="dxa"/>
          </w:tcPr>
          <w:p w14:paraId="27348CE2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260D766C" w14:textId="77777777" w:rsidR="00B913ED" w:rsidRPr="005B0A15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6D84C92D" w14:textId="77777777" w:rsidR="00B913ED" w:rsidRDefault="00B913ED" w:rsidP="00B913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15E29B49" w14:textId="1A26A92E" w:rsidR="00A10F17" w:rsidRPr="007B2941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4" w:type="dxa"/>
          </w:tcPr>
          <w:p w14:paraId="40B5A049" w14:textId="77777777" w:rsidR="00B913ED" w:rsidRPr="005B0A15" w:rsidRDefault="00B913ED" w:rsidP="00B913E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12D2E0B2" w14:textId="77777777" w:rsidR="00B913ED" w:rsidRPr="005B0A15" w:rsidRDefault="00B913ED" w:rsidP="00B913ED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3F02CDC7" w14:textId="77777777" w:rsidR="00B913ED" w:rsidRDefault="00B913ED" w:rsidP="00B913E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. Chambers </w:t>
            </w:r>
          </w:p>
          <w:p w14:paraId="287C4EF3" w14:textId="73DC8488" w:rsidR="003F3801" w:rsidRPr="005B0A15" w:rsidRDefault="003F3801" w:rsidP="00AF7B96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7B39BC91" w14:textId="172661E8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D979E2" w:rsidRPr="005B0A15" w14:paraId="025C515A" w14:textId="77777777" w:rsidTr="00C13414">
        <w:tc>
          <w:tcPr>
            <w:tcW w:w="1260" w:type="dxa"/>
            <w:shd w:val="clear" w:color="auto" w:fill="0070C0"/>
          </w:tcPr>
          <w:p w14:paraId="41BF808A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6AB2FC22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160" w:type="dxa"/>
            <w:shd w:val="clear" w:color="auto" w:fill="0070C0"/>
          </w:tcPr>
          <w:p w14:paraId="6F7F818F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163" w:type="dxa"/>
            <w:shd w:val="clear" w:color="auto" w:fill="0070C0"/>
          </w:tcPr>
          <w:p w14:paraId="099A49A8" w14:textId="77777777" w:rsidR="00D979E2" w:rsidRPr="005B0A15" w:rsidRDefault="00D979E2" w:rsidP="00E322FA">
            <w:pPr>
              <w:jc w:val="center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7F086B7F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793" w:type="dxa"/>
            <w:shd w:val="clear" w:color="auto" w:fill="0070C0"/>
          </w:tcPr>
          <w:p w14:paraId="0110F38E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105494" w:rsidRPr="005B0A15" w14:paraId="742FC8B4" w14:textId="77777777" w:rsidTr="00C13414">
        <w:trPr>
          <w:cantSplit/>
        </w:trPr>
        <w:tc>
          <w:tcPr>
            <w:tcW w:w="1260" w:type="dxa"/>
          </w:tcPr>
          <w:p w14:paraId="2AA9971B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4716A8A1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B50146C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A2C52FE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980" w:type="dxa"/>
          </w:tcPr>
          <w:p w14:paraId="1104565D" w14:textId="57174521" w:rsidR="003C74B0" w:rsidRPr="003C74B0" w:rsidRDefault="003C74B0" w:rsidP="0067105F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7D449526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4B1ACCCA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29B1B9E4" w14:textId="5E2F3022" w:rsidR="00105494" w:rsidRPr="00105A9E" w:rsidRDefault="00556AFE" w:rsidP="00556AF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3" w:type="dxa"/>
          </w:tcPr>
          <w:p w14:paraId="5E5F0829" w14:textId="05560D1C" w:rsidR="00105494" w:rsidRPr="005B0A15" w:rsidRDefault="00105494" w:rsidP="003A748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1D9CC4DD" w14:textId="33E5F846" w:rsidR="00105494" w:rsidRPr="005B0A15" w:rsidRDefault="00105494" w:rsidP="00556AF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0AE45223" w14:textId="78E1609D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494" w:rsidRPr="005B0A15" w14:paraId="07D179F0" w14:textId="77777777" w:rsidTr="00C13414">
        <w:trPr>
          <w:cantSplit/>
        </w:trPr>
        <w:tc>
          <w:tcPr>
            <w:tcW w:w="1260" w:type="dxa"/>
          </w:tcPr>
          <w:p w14:paraId="68338E40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CE51B52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C55EC1D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4FC76A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980" w:type="dxa"/>
          </w:tcPr>
          <w:p w14:paraId="66C91331" w14:textId="3C8047F5" w:rsidR="003C74B0" w:rsidRPr="005B0A15" w:rsidRDefault="003C74B0" w:rsidP="0067105F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4832DB47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62131386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56371B44" w14:textId="10E0E8A1" w:rsidR="00105494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3" w:type="dxa"/>
          </w:tcPr>
          <w:p w14:paraId="7A843A3E" w14:textId="5141A4CA" w:rsidR="00105494" w:rsidRPr="005B0A15" w:rsidRDefault="00105494" w:rsidP="003A748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2B483459" w14:textId="3B621791" w:rsidR="00105494" w:rsidRPr="005B0A15" w:rsidRDefault="00105494" w:rsidP="00556AF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048F4833" w14:textId="067F51FD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A9E" w:rsidRPr="005B0A15" w14:paraId="0E2A45B8" w14:textId="77777777" w:rsidTr="00C13414">
        <w:tc>
          <w:tcPr>
            <w:tcW w:w="1260" w:type="dxa"/>
            <w:shd w:val="clear" w:color="auto" w:fill="0070C0"/>
          </w:tcPr>
          <w:p w14:paraId="0A3FA284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64A4984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60" w:type="dxa"/>
            <w:shd w:val="clear" w:color="auto" w:fill="0070C0"/>
          </w:tcPr>
          <w:p w14:paraId="2AF32332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3" w:type="dxa"/>
            <w:shd w:val="clear" w:color="auto" w:fill="0070C0"/>
          </w:tcPr>
          <w:p w14:paraId="4C9A11A0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4DA30682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793" w:type="dxa"/>
            <w:shd w:val="clear" w:color="auto" w:fill="0070C0"/>
          </w:tcPr>
          <w:p w14:paraId="023D8BD6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105494" w:rsidRPr="005B0A15" w14:paraId="22694F1C" w14:textId="77777777" w:rsidTr="00C13414">
        <w:trPr>
          <w:cantSplit/>
        </w:trPr>
        <w:tc>
          <w:tcPr>
            <w:tcW w:w="1260" w:type="dxa"/>
          </w:tcPr>
          <w:p w14:paraId="06C1676F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44A9D1A9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1DD0D0C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84A583B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980" w:type="dxa"/>
          </w:tcPr>
          <w:p w14:paraId="00CB4F06" w14:textId="205546DE" w:rsidR="003C74B0" w:rsidRPr="005B0A15" w:rsidRDefault="003C74B0" w:rsidP="0067105F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535DDD6B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530432E7" w14:textId="77777777" w:rsidR="00556AFE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0B38F33F" w14:textId="6321AA5F" w:rsidR="00105494" w:rsidRPr="005B0A15" w:rsidRDefault="00556AFE" w:rsidP="00556A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3" w:type="dxa"/>
          </w:tcPr>
          <w:p w14:paraId="61C18751" w14:textId="5E5BCD5F" w:rsidR="003F3801" w:rsidRPr="005B0A15" w:rsidRDefault="003F3801" w:rsidP="003A748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0488CE78" w14:textId="3D2EFB6E" w:rsidR="00105494" w:rsidRPr="005B0A15" w:rsidRDefault="00105494" w:rsidP="00556AF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13B1ADE8" w14:textId="61B13059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494" w:rsidRPr="005B0A15" w14:paraId="37903A7A" w14:textId="77777777" w:rsidTr="00C13414">
        <w:trPr>
          <w:cantSplit/>
        </w:trPr>
        <w:tc>
          <w:tcPr>
            <w:tcW w:w="1260" w:type="dxa"/>
          </w:tcPr>
          <w:p w14:paraId="39BE493F" w14:textId="77777777" w:rsidR="00885D04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28AA7AEE" w14:textId="540CC89B" w:rsidR="00105494" w:rsidRPr="005B0A15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980" w:type="dxa"/>
          </w:tcPr>
          <w:p w14:paraId="2F3AC8F7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  <w:p w14:paraId="7D3C70A9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2BB07CC" w14:textId="74D7FDD8" w:rsidR="00105494" w:rsidRPr="005B0A15" w:rsidRDefault="00885D04" w:rsidP="00105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2163" w:type="dxa"/>
          </w:tcPr>
          <w:p w14:paraId="2C26CF17" w14:textId="5EAD4EC1" w:rsidR="00105494" w:rsidRPr="005B0A15" w:rsidRDefault="00885D04" w:rsidP="00105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84" w:type="dxa"/>
          </w:tcPr>
          <w:p w14:paraId="67E35EC0" w14:textId="1331E410" w:rsidR="00105494" w:rsidRPr="005B0A15" w:rsidRDefault="00F46DCA" w:rsidP="00105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793" w:type="dxa"/>
          </w:tcPr>
          <w:p w14:paraId="18B6CAD6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3201FC8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726FFDBE" w14:textId="77777777" w:rsidR="002A5A87" w:rsidRPr="005B0A15" w:rsidRDefault="002A5A87" w:rsidP="002A5A87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4D6643CE" w14:textId="77777777" w:rsidR="002A5A87" w:rsidRPr="005B0A15" w:rsidRDefault="002A5A87" w:rsidP="00C450B0">
      <w:pPr>
        <w:shd w:val="clear" w:color="auto" w:fill="FFFFFF" w:themeFill="background1"/>
        <w:rPr>
          <w:b/>
          <w:sz w:val="20"/>
          <w:szCs w:val="20"/>
        </w:rPr>
      </w:pPr>
    </w:p>
    <w:p w14:paraId="67441152" w14:textId="77777777" w:rsidR="002A5A87" w:rsidRPr="005B0A15" w:rsidRDefault="002A5A87" w:rsidP="00C450B0">
      <w:pPr>
        <w:shd w:val="clear" w:color="auto" w:fill="FFFFFF" w:themeFill="background1"/>
        <w:ind w:left="600"/>
        <w:rPr>
          <w:b/>
          <w:sz w:val="20"/>
          <w:szCs w:val="20"/>
        </w:rPr>
      </w:pPr>
    </w:p>
    <w:p w14:paraId="0A8BAE68" w14:textId="77777777" w:rsidR="00A824E1" w:rsidRPr="005B0A15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7EBF0F12" w14:textId="77777777" w:rsidR="00A44A4F" w:rsidRDefault="00A44A4F" w:rsidP="00A44A4F">
      <w:pPr>
        <w:pStyle w:val="Title"/>
        <w:jc w:val="left"/>
        <w:rPr>
          <w:rFonts w:ascii="Times New Roman" w:hAnsi="Times New Roman" w:cs="Times New Roman"/>
          <w:w w:val="150"/>
          <w:sz w:val="20"/>
          <w:szCs w:val="20"/>
        </w:rPr>
      </w:pPr>
    </w:p>
    <w:p w14:paraId="56E69670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0BBB469C" w14:textId="61ABAD3C" w:rsidR="00A61348" w:rsidRDefault="00A61348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4419B7D3" w14:textId="29ADEC26" w:rsidR="00EA28A5" w:rsidRDefault="00EA28A5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404D757F" w14:textId="77777777" w:rsidR="008608C0" w:rsidRDefault="008608C0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2B5ED0F5" w14:textId="77777777" w:rsidR="00063E0C" w:rsidRDefault="00063E0C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2A9095EE" w14:textId="6DF35708" w:rsidR="002A5A87" w:rsidRPr="005B0A15" w:rsidRDefault="00910A9C" w:rsidP="00B46A54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07D49B57" w14:textId="77777777" w:rsidR="002A5A87" w:rsidRPr="005B0A15" w:rsidRDefault="002A5A87" w:rsidP="002A5A87">
      <w:pPr>
        <w:jc w:val="center"/>
        <w:rPr>
          <w:b/>
          <w:bCs/>
        </w:rPr>
      </w:pPr>
      <w:r w:rsidRPr="005B0A15">
        <w:rPr>
          <w:b/>
          <w:bCs/>
        </w:rPr>
        <w:t xml:space="preserve">BEng Marine Engineering </w:t>
      </w:r>
      <w:r w:rsidR="009649A6" w:rsidRPr="005B0A15">
        <w:rPr>
          <w:b/>
          <w:bCs/>
        </w:rPr>
        <w:t>- Year 3</w:t>
      </w:r>
      <w:r w:rsidRPr="005B0A15">
        <w:rPr>
          <w:b/>
          <w:bCs/>
        </w:rPr>
        <w:t xml:space="preserve"> </w:t>
      </w:r>
    </w:p>
    <w:p w14:paraId="4ACAB592" w14:textId="0B91D0D8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14D33A16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2A01707B" w14:textId="77777777" w:rsidR="002A5A87" w:rsidRPr="005B0A15" w:rsidRDefault="002A5A87" w:rsidP="002A5A87"/>
    <w:tbl>
      <w:tblPr>
        <w:tblW w:w="10623" w:type="dxa"/>
        <w:tblInd w:w="-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13"/>
        <w:gridCol w:w="2052"/>
        <w:gridCol w:w="1610"/>
        <w:gridCol w:w="1980"/>
        <w:gridCol w:w="1980"/>
      </w:tblGrid>
      <w:tr w:rsidR="002A5A87" w:rsidRPr="005B0A15" w14:paraId="5EB70D77" w14:textId="77777777" w:rsidTr="00E41CEA">
        <w:tc>
          <w:tcPr>
            <w:tcW w:w="1188" w:type="dxa"/>
            <w:shd w:val="clear" w:color="auto" w:fill="7030A0"/>
          </w:tcPr>
          <w:p w14:paraId="1444E305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31C60378" w14:textId="77777777" w:rsidR="002A5A87" w:rsidRPr="005B0A15" w:rsidRDefault="002A5A87" w:rsidP="003E6FBB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147FE578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2052" w:type="dxa"/>
            <w:shd w:val="clear" w:color="auto" w:fill="7030A0"/>
          </w:tcPr>
          <w:p w14:paraId="0992DC07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610" w:type="dxa"/>
            <w:shd w:val="clear" w:color="auto" w:fill="7030A0"/>
          </w:tcPr>
          <w:p w14:paraId="620FAB31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1980" w:type="dxa"/>
            <w:shd w:val="clear" w:color="auto" w:fill="7030A0"/>
          </w:tcPr>
          <w:p w14:paraId="0E276EE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980" w:type="dxa"/>
            <w:shd w:val="clear" w:color="auto" w:fill="7030A0"/>
          </w:tcPr>
          <w:p w14:paraId="19D6C10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7B4AA1" w:rsidRPr="005B0A15" w14:paraId="2F43461D" w14:textId="77777777" w:rsidTr="00E41CEA">
        <w:trPr>
          <w:cantSplit/>
          <w:trHeight w:val="863"/>
        </w:trPr>
        <w:tc>
          <w:tcPr>
            <w:tcW w:w="1188" w:type="dxa"/>
          </w:tcPr>
          <w:p w14:paraId="2F8C80B9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3C3301A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D3A30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12266A9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13" w:type="dxa"/>
          </w:tcPr>
          <w:p w14:paraId="7C1CC4D1" w14:textId="758F8690" w:rsidR="007B4AA1" w:rsidRPr="005B0A15" w:rsidRDefault="007B4AA1" w:rsidP="007B4AA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</w:tcPr>
          <w:p w14:paraId="3AE90AC5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194EF532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0521398A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  <w:p w14:paraId="613A7DD2" w14:textId="66A9035A" w:rsidR="007B4AA1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A824E1">
              <w:rPr>
                <w:b/>
                <w:sz w:val="20"/>
                <w:szCs w:val="20"/>
                <w:highlight w:val="cyan"/>
              </w:rPr>
              <w:t>Room B10</w:t>
            </w:r>
          </w:p>
        </w:tc>
        <w:tc>
          <w:tcPr>
            <w:tcW w:w="1610" w:type="dxa"/>
          </w:tcPr>
          <w:p w14:paraId="56D76F4C" w14:textId="39E33641" w:rsidR="007B4AA1" w:rsidRPr="005B0A15" w:rsidRDefault="007B4AA1" w:rsidP="007B4AA1">
            <w:pPr>
              <w:jc w:val="right"/>
              <w:rPr>
                <w:sz w:val="20"/>
                <w:szCs w:val="20"/>
              </w:rPr>
            </w:pPr>
          </w:p>
          <w:p w14:paraId="4FC983B0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00CDD617" w14:textId="77777777" w:rsidR="0034259A" w:rsidRPr="00685CD7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739AEEC5" w14:textId="77777777" w:rsidR="0034259A" w:rsidRDefault="0034259A" w:rsidP="0034259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21D597F2" w14:textId="19C6E12C" w:rsidR="007B4AA1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7EDD3B4A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08386FC3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</w:p>
          <w:p w14:paraId="14CB3A20" w14:textId="349901CF" w:rsidR="003C74B0" w:rsidRPr="003C74B0" w:rsidRDefault="003C74B0" w:rsidP="00F60138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</w:tcPr>
          <w:p w14:paraId="5381A27C" w14:textId="08195B20" w:rsidR="007B4AA1" w:rsidRPr="00DE3766" w:rsidRDefault="007B4AA1" w:rsidP="0067105F">
            <w:pPr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9F7FAB" w:rsidRPr="005B0A15" w14:paraId="71C738E9" w14:textId="77777777" w:rsidTr="00E41CEA">
        <w:trPr>
          <w:cantSplit/>
          <w:trHeight w:val="980"/>
        </w:trPr>
        <w:tc>
          <w:tcPr>
            <w:tcW w:w="1188" w:type="dxa"/>
          </w:tcPr>
          <w:p w14:paraId="42E5A2EC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EA81025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0806889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9370472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13" w:type="dxa"/>
          </w:tcPr>
          <w:p w14:paraId="747B8712" w14:textId="1E2A2F43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</w:tcPr>
          <w:p w14:paraId="6658E32A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7B0FC1DC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268D1294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  <w:p w14:paraId="79DF6BBD" w14:textId="0D0E82C6" w:rsidR="009F7FAB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B10</w:t>
            </w:r>
          </w:p>
        </w:tc>
        <w:tc>
          <w:tcPr>
            <w:tcW w:w="1610" w:type="dxa"/>
          </w:tcPr>
          <w:p w14:paraId="42000BA3" w14:textId="460F7BA2" w:rsidR="009F7FAB" w:rsidRPr="005B0A15" w:rsidRDefault="009F7FAB" w:rsidP="009F7FAB">
            <w:pPr>
              <w:jc w:val="right"/>
              <w:rPr>
                <w:sz w:val="20"/>
                <w:szCs w:val="20"/>
              </w:rPr>
            </w:pPr>
          </w:p>
          <w:p w14:paraId="7DB91FAF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42018073" w14:textId="77777777" w:rsidR="0034259A" w:rsidRPr="00685CD7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4EA989A1" w14:textId="77777777" w:rsidR="0034259A" w:rsidRDefault="0034259A" w:rsidP="0034259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563DD148" w14:textId="5911B4C3" w:rsidR="009F7FAB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4B9C177F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3E3E3CE7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</w:p>
          <w:p w14:paraId="6D6D5439" w14:textId="2A0AE38E" w:rsidR="003C74B0" w:rsidRPr="003C74B0" w:rsidRDefault="003C74B0" w:rsidP="00F60138">
            <w:pPr>
              <w:jc w:val="right"/>
              <w:rPr>
                <w:b/>
                <w:bCs/>
                <w:sz w:val="20"/>
                <w:szCs w:val="20"/>
              </w:rPr>
            </w:pPr>
            <w:r w:rsidRPr="003C74B0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6450B17" w14:textId="5A10EBF6" w:rsidR="009F7FAB" w:rsidRPr="00DE3766" w:rsidRDefault="009F7FAB" w:rsidP="0067105F">
            <w:pPr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7B4AA1" w:rsidRPr="005B0A15" w14:paraId="44E08934" w14:textId="77777777" w:rsidTr="0067105F">
        <w:trPr>
          <w:trHeight w:val="621"/>
        </w:trPr>
        <w:tc>
          <w:tcPr>
            <w:tcW w:w="1188" w:type="dxa"/>
            <w:shd w:val="clear" w:color="auto" w:fill="7030A0"/>
          </w:tcPr>
          <w:p w14:paraId="02DF2E65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470393F6" w14:textId="77777777" w:rsidR="007B4AA1" w:rsidRPr="005B0A15" w:rsidRDefault="007B4AA1" w:rsidP="007B4AA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2052" w:type="dxa"/>
            <w:shd w:val="clear" w:color="auto" w:fill="7030A0"/>
          </w:tcPr>
          <w:p w14:paraId="6F5011D8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610" w:type="dxa"/>
            <w:shd w:val="clear" w:color="auto" w:fill="7030A0"/>
          </w:tcPr>
          <w:p w14:paraId="6DC97544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7030A0"/>
          </w:tcPr>
          <w:p w14:paraId="64A49DD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7030A0"/>
          </w:tcPr>
          <w:p w14:paraId="1A4785B1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9F7FAB" w:rsidRPr="005B0A15" w14:paraId="42494FA6" w14:textId="77777777" w:rsidTr="00E41CEA">
        <w:trPr>
          <w:cantSplit/>
        </w:trPr>
        <w:tc>
          <w:tcPr>
            <w:tcW w:w="1188" w:type="dxa"/>
          </w:tcPr>
          <w:p w14:paraId="74FC68AE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1248BE6B" w14:textId="77777777" w:rsidR="009F7FAB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BDD53B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CAA016B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13" w:type="dxa"/>
          </w:tcPr>
          <w:p w14:paraId="6565C958" w14:textId="5363D503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</w:tcPr>
          <w:p w14:paraId="20B45BB4" w14:textId="23C96C48" w:rsidR="0067105F" w:rsidRPr="005B0A15" w:rsidRDefault="0067105F" w:rsidP="0067105F">
            <w:pPr>
              <w:jc w:val="right"/>
              <w:rPr>
                <w:sz w:val="20"/>
                <w:szCs w:val="20"/>
              </w:rPr>
            </w:pPr>
          </w:p>
          <w:p w14:paraId="00BB9297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36F36839" w14:textId="77777777" w:rsidR="0034259A" w:rsidRPr="005B0A15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32F2237B" w14:textId="77777777" w:rsidR="0034259A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  <w:p w14:paraId="1EAF3839" w14:textId="0E4803A6" w:rsidR="009F7FAB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B10</w:t>
            </w:r>
          </w:p>
        </w:tc>
        <w:tc>
          <w:tcPr>
            <w:tcW w:w="1610" w:type="dxa"/>
          </w:tcPr>
          <w:p w14:paraId="17507D6D" w14:textId="77777777" w:rsidR="0034259A" w:rsidRPr="005B0A15" w:rsidRDefault="0034259A" w:rsidP="0034259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05E8773F" w14:textId="77777777" w:rsidR="0034259A" w:rsidRPr="00685CD7" w:rsidRDefault="0034259A" w:rsidP="0034259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42336BA7" w14:textId="77777777" w:rsidR="0034259A" w:rsidRDefault="0034259A" w:rsidP="0034259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. Campbell </w:t>
            </w:r>
          </w:p>
          <w:p w14:paraId="2FBC5CCC" w14:textId="49B5AF3F" w:rsidR="009F7FAB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014BD56F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566896AF" w14:textId="5547BD8B" w:rsidR="003C74B0" w:rsidRPr="003C74B0" w:rsidRDefault="0034259A" w:rsidP="0034259A">
            <w:pPr>
              <w:jc w:val="right"/>
              <w:rPr>
                <w:b/>
                <w:bCs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  <w:r w:rsidR="003C74B0" w:rsidRPr="003C74B0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0569AE1D" w14:textId="563921AB" w:rsidR="003F3801" w:rsidRPr="005B0A15" w:rsidRDefault="003F3801" w:rsidP="0034259A">
            <w:pPr>
              <w:pStyle w:val="Heading3"/>
              <w:jc w:val="center"/>
              <w:rPr>
                <w:b w:val="0"/>
                <w:sz w:val="20"/>
                <w:szCs w:val="20"/>
              </w:rPr>
            </w:pPr>
          </w:p>
        </w:tc>
      </w:tr>
      <w:tr w:rsidR="007B4AA1" w:rsidRPr="005B0A15" w14:paraId="3EF674A8" w14:textId="77777777" w:rsidTr="00E41CEA">
        <w:trPr>
          <w:trHeight w:val="287"/>
        </w:trPr>
        <w:tc>
          <w:tcPr>
            <w:tcW w:w="1188" w:type="dxa"/>
            <w:shd w:val="clear" w:color="auto" w:fill="7030A0"/>
          </w:tcPr>
          <w:p w14:paraId="1181673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2C61E055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052" w:type="dxa"/>
            <w:shd w:val="clear" w:color="auto" w:fill="7030A0"/>
          </w:tcPr>
          <w:p w14:paraId="41E7E290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610" w:type="dxa"/>
            <w:shd w:val="clear" w:color="auto" w:fill="7030A0"/>
          </w:tcPr>
          <w:p w14:paraId="77EB854D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80" w:type="dxa"/>
            <w:shd w:val="clear" w:color="auto" w:fill="7030A0"/>
          </w:tcPr>
          <w:p w14:paraId="2165D6C2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80" w:type="dxa"/>
            <w:shd w:val="clear" w:color="auto" w:fill="7030A0"/>
          </w:tcPr>
          <w:p w14:paraId="5AEC86A6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E41CEA" w:rsidRPr="005B0A15" w14:paraId="371DA3DE" w14:textId="77777777" w:rsidTr="00E41CEA">
        <w:trPr>
          <w:cantSplit/>
          <w:trHeight w:val="989"/>
        </w:trPr>
        <w:tc>
          <w:tcPr>
            <w:tcW w:w="1188" w:type="dxa"/>
          </w:tcPr>
          <w:p w14:paraId="0FE62F85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0CB9B6AB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BA17E2F" w14:textId="77777777" w:rsidR="00E41CEA" w:rsidRPr="005B0A15" w:rsidRDefault="00E41CEA" w:rsidP="00E41CEA">
            <w:pPr>
              <w:rPr>
                <w:b/>
                <w:bCs/>
                <w:sz w:val="20"/>
                <w:szCs w:val="20"/>
              </w:rPr>
            </w:pPr>
          </w:p>
          <w:p w14:paraId="0D72B688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13" w:type="dxa"/>
          </w:tcPr>
          <w:p w14:paraId="0A90E4A6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1CE6AD84" w14:textId="77777777" w:rsidR="00F46DCA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  <w:p w14:paraId="7E7DC8DB" w14:textId="0FD8DEA7" w:rsidR="00A824E1" w:rsidRPr="00A824E1" w:rsidRDefault="00A824E1" w:rsidP="00A824E1">
            <w:pPr>
              <w:pStyle w:val="ListParagraph"/>
              <w:numPr>
                <w:ilvl w:val="0"/>
                <w:numId w:val="25"/>
              </w:numPr>
              <w:jc w:val="right"/>
              <w:rPr>
                <w:b/>
                <w:bCs/>
                <w:sz w:val="20"/>
                <w:szCs w:val="20"/>
              </w:rPr>
            </w:pPr>
            <w:r w:rsidRPr="00A824E1">
              <w:rPr>
                <w:b/>
                <w:bCs/>
                <w:sz w:val="20"/>
                <w:szCs w:val="20"/>
              </w:rPr>
              <w:t xml:space="preserve">Small </w:t>
            </w:r>
          </w:p>
          <w:p w14:paraId="0503F19A" w14:textId="20890A42" w:rsidR="00A824E1" w:rsidRPr="005B0A15" w:rsidRDefault="00A824E1" w:rsidP="0034259A">
            <w:pPr>
              <w:jc w:val="right"/>
              <w:rPr>
                <w:b/>
                <w:sz w:val="20"/>
                <w:szCs w:val="20"/>
              </w:rPr>
            </w:pPr>
            <w:r w:rsidRPr="00A824E1">
              <w:rPr>
                <w:sz w:val="20"/>
                <w:szCs w:val="20"/>
                <w:highlight w:val="cyan"/>
              </w:rPr>
              <w:t>Room 18</w:t>
            </w:r>
          </w:p>
        </w:tc>
        <w:tc>
          <w:tcPr>
            <w:tcW w:w="2052" w:type="dxa"/>
          </w:tcPr>
          <w:p w14:paraId="035863EF" w14:textId="07C2FB56" w:rsidR="00E41CEA" w:rsidRPr="00D05707" w:rsidRDefault="00E41CEA" w:rsidP="006D17E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0" w:type="dxa"/>
          </w:tcPr>
          <w:p w14:paraId="38941BAF" w14:textId="29D64CFF" w:rsidR="00E41CEA" w:rsidRPr="005B0A15" w:rsidRDefault="00E41CEA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2434D0A8" w14:textId="29F110BE" w:rsidR="003B6CE3" w:rsidRPr="005B0A15" w:rsidRDefault="003B6CE3" w:rsidP="00B913ED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1935918E" w14:textId="4F13188B" w:rsidR="00E41CEA" w:rsidRPr="005B0A15" w:rsidRDefault="00E41CEA" w:rsidP="00E41CEA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608C0" w:rsidRPr="005B0A15" w14:paraId="579A4974" w14:textId="77777777" w:rsidTr="00E41CEA">
        <w:trPr>
          <w:cantSplit/>
        </w:trPr>
        <w:tc>
          <w:tcPr>
            <w:tcW w:w="1188" w:type="dxa"/>
          </w:tcPr>
          <w:p w14:paraId="072446BB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5BA2790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18C788F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4F9D719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13" w:type="dxa"/>
          </w:tcPr>
          <w:p w14:paraId="6955F0DF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5A287A20" w14:textId="77777777" w:rsidR="00F46DCA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  <w:p w14:paraId="32CE1307" w14:textId="7F8F6E38" w:rsidR="00A824E1" w:rsidRPr="00A824E1" w:rsidRDefault="00A824E1" w:rsidP="00A824E1">
            <w:pPr>
              <w:pStyle w:val="ListParagraph"/>
              <w:numPr>
                <w:ilvl w:val="0"/>
                <w:numId w:val="26"/>
              </w:num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all</w:t>
            </w:r>
          </w:p>
        </w:tc>
        <w:tc>
          <w:tcPr>
            <w:tcW w:w="2052" w:type="dxa"/>
          </w:tcPr>
          <w:p w14:paraId="26BCB1CF" w14:textId="0C7241F0" w:rsidR="008608C0" w:rsidRPr="005B0A15" w:rsidRDefault="008608C0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610" w:type="dxa"/>
          </w:tcPr>
          <w:p w14:paraId="3A6483E6" w14:textId="1D548B82" w:rsidR="008608C0" w:rsidRPr="005B0A15" w:rsidRDefault="008608C0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39387DFA" w14:textId="13F34065" w:rsidR="008608C0" w:rsidRPr="005B0A15" w:rsidRDefault="008608C0" w:rsidP="00B913ED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4745B0BE" w14:textId="2AA15C26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B4AA1" w:rsidRPr="005B0A15" w14:paraId="45230D82" w14:textId="77777777" w:rsidTr="00E41CEA">
        <w:trPr>
          <w:trHeight w:val="314"/>
        </w:trPr>
        <w:tc>
          <w:tcPr>
            <w:tcW w:w="1188" w:type="dxa"/>
            <w:shd w:val="clear" w:color="auto" w:fill="7030A0"/>
          </w:tcPr>
          <w:p w14:paraId="5500DE9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1D679BC6" w14:textId="77777777" w:rsidR="007B4AA1" w:rsidRPr="005B0A15" w:rsidRDefault="007B4AA1" w:rsidP="007B4AA1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052" w:type="dxa"/>
            <w:tcBorders>
              <w:bottom w:val="single" w:sz="4" w:space="0" w:color="auto"/>
            </w:tcBorders>
            <w:shd w:val="clear" w:color="auto" w:fill="7030A0"/>
          </w:tcPr>
          <w:p w14:paraId="2ACFC3C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610" w:type="dxa"/>
            <w:shd w:val="clear" w:color="auto" w:fill="7030A0"/>
          </w:tcPr>
          <w:p w14:paraId="7F95D897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7030A0"/>
          </w:tcPr>
          <w:p w14:paraId="32A3275F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7030A0"/>
          </w:tcPr>
          <w:p w14:paraId="382A2D92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608C0" w:rsidRPr="005B0A15" w14:paraId="3BDDDA8A" w14:textId="77777777" w:rsidTr="00885D04">
        <w:trPr>
          <w:cantSplit/>
        </w:trPr>
        <w:tc>
          <w:tcPr>
            <w:tcW w:w="1188" w:type="dxa"/>
          </w:tcPr>
          <w:p w14:paraId="6CCA1B6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08A1CD4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D80C5C2" w14:textId="77777777" w:rsidR="008608C0" w:rsidRPr="005B0A15" w:rsidRDefault="008608C0" w:rsidP="008608C0">
            <w:pPr>
              <w:rPr>
                <w:b/>
                <w:bCs/>
                <w:sz w:val="20"/>
                <w:szCs w:val="20"/>
              </w:rPr>
            </w:pPr>
          </w:p>
          <w:p w14:paraId="002F8E0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13" w:type="dxa"/>
          </w:tcPr>
          <w:p w14:paraId="167ACB1A" w14:textId="77777777" w:rsidR="0034259A" w:rsidRPr="005B0A15" w:rsidRDefault="0034259A" w:rsidP="0034259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42CBB591" w14:textId="7FCE566B" w:rsidR="00F46DCA" w:rsidRPr="005B0A15" w:rsidRDefault="0034259A" w:rsidP="0034259A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</w:tc>
        <w:tc>
          <w:tcPr>
            <w:tcW w:w="2052" w:type="dxa"/>
          </w:tcPr>
          <w:p w14:paraId="1C0157B1" w14:textId="1658402C" w:rsidR="008608C0" w:rsidRPr="005B0A15" w:rsidRDefault="008608C0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610" w:type="dxa"/>
          </w:tcPr>
          <w:p w14:paraId="78741D35" w14:textId="4F78CEE5" w:rsidR="008608C0" w:rsidRPr="005B0A15" w:rsidRDefault="008608C0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12FBC6C4" w14:textId="429E08FA" w:rsidR="008608C0" w:rsidRPr="005B0A15" w:rsidRDefault="008608C0" w:rsidP="0067105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600506AC" w14:textId="0B58D482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85D04" w:rsidRPr="005B0A15" w14:paraId="17C0B26F" w14:textId="77777777" w:rsidTr="00E41CEA">
        <w:trPr>
          <w:cantSplit/>
        </w:trPr>
        <w:tc>
          <w:tcPr>
            <w:tcW w:w="1188" w:type="dxa"/>
          </w:tcPr>
          <w:p w14:paraId="7D1B8C76" w14:textId="77777777" w:rsidR="00885D04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515D5A13" w14:textId="24E88A79" w:rsidR="00885D04" w:rsidRPr="005B0A15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813" w:type="dxa"/>
            <w:tcBorders>
              <w:bottom w:val="single" w:sz="24" w:space="0" w:color="auto"/>
            </w:tcBorders>
          </w:tcPr>
          <w:p w14:paraId="055562B9" w14:textId="04750C9F" w:rsidR="00885D04" w:rsidRPr="005B0A15" w:rsidRDefault="00885D04" w:rsidP="008608C0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052" w:type="dxa"/>
          </w:tcPr>
          <w:p w14:paraId="37B90230" w14:textId="1ECF0F6D" w:rsidR="00885D04" w:rsidRPr="005B0A15" w:rsidRDefault="00F46DCA" w:rsidP="008608C0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610" w:type="dxa"/>
          </w:tcPr>
          <w:p w14:paraId="4F95C101" w14:textId="088F81D9" w:rsidR="00885D04" w:rsidRPr="005B0A15" w:rsidRDefault="00F46DCA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80" w:type="dxa"/>
          </w:tcPr>
          <w:p w14:paraId="3F1A2DD6" w14:textId="0660D612" w:rsidR="00885D04" w:rsidRPr="005B0A15" w:rsidRDefault="00885D04" w:rsidP="008608C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80" w:type="dxa"/>
            <w:tcBorders>
              <w:bottom w:val="single" w:sz="24" w:space="0" w:color="auto"/>
            </w:tcBorders>
          </w:tcPr>
          <w:p w14:paraId="6A5D48DA" w14:textId="77777777" w:rsidR="00885D04" w:rsidRPr="005B0A15" w:rsidRDefault="00885D04" w:rsidP="008608C0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07B46CA5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2FB8A9A5" w14:textId="77777777" w:rsidR="002A5A87" w:rsidRPr="005B0A15" w:rsidRDefault="002A5A87" w:rsidP="002A5A87">
      <w:pPr>
        <w:numPr>
          <w:ilvl w:val="0"/>
          <w:numId w:val="2"/>
        </w:num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  <w:r w:rsidR="00D979E2" w:rsidRPr="005B0A15">
        <w:rPr>
          <w:b/>
          <w:sz w:val="20"/>
          <w:szCs w:val="20"/>
        </w:rPr>
        <w:t xml:space="preserve">  </w:t>
      </w:r>
    </w:p>
    <w:p w14:paraId="5A50DF27" w14:textId="77777777" w:rsidR="002A5A87" w:rsidRPr="005B0A15" w:rsidRDefault="002A5A87" w:rsidP="000F129B">
      <w:pPr>
        <w:spacing w:line="360" w:lineRule="auto"/>
        <w:ind w:left="1125"/>
        <w:rPr>
          <w:b/>
          <w:sz w:val="20"/>
          <w:szCs w:val="20"/>
        </w:rPr>
      </w:pPr>
    </w:p>
    <w:p w14:paraId="2BAE7D89" w14:textId="77777777" w:rsidR="00A824E1" w:rsidRPr="005B0A15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3A3A134D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0FE9C541" w14:textId="77777777" w:rsidR="00DD00B5" w:rsidRDefault="00DD00B5" w:rsidP="00B46A54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251B7D84" w14:textId="555DF0BF" w:rsidR="00910A9C" w:rsidRPr="005B0A15" w:rsidRDefault="00910A9C" w:rsidP="00910A9C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AAAF1C5" w14:textId="77777777" w:rsidR="00910A9C" w:rsidRPr="005B0A15" w:rsidRDefault="00910A9C" w:rsidP="00910A9C">
      <w:pPr>
        <w:jc w:val="center"/>
        <w:rPr>
          <w:b/>
          <w:bCs/>
        </w:rPr>
      </w:pPr>
      <w:r w:rsidRPr="005B0A15">
        <w:rPr>
          <w:b/>
          <w:bCs/>
        </w:rPr>
        <w:t>BSc Marine Transportation - Year 4</w:t>
      </w:r>
    </w:p>
    <w:p w14:paraId="093443CB" w14:textId="18F5C29A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(Room B1</w:t>
      </w:r>
      <w:r w:rsidR="006861E1">
        <w:rPr>
          <w:b/>
          <w:bCs/>
        </w:rPr>
        <w:t>7</w:t>
      </w:r>
      <w:r w:rsidR="002A5376">
        <w:rPr>
          <w:b/>
          <w:bCs/>
        </w:rPr>
        <w:t>)</w:t>
      </w:r>
    </w:p>
    <w:p w14:paraId="06682900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67B365EA" w14:textId="77777777" w:rsidR="00910A9C" w:rsidRPr="005B0A15" w:rsidRDefault="00910A9C" w:rsidP="00910A9C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2192"/>
        <w:gridCol w:w="2126"/>
        <w:gridCol w:w="1843"/>
        <w:gridCol w:w="1984"/>
        <w:gridCol w:w="1935"/>
      </w:tblGrid>
      <w:tr w:rsidR="00910A9C" w:rsidRPr="005B0A15" w14:paraId="7DC31184" w14:textId="77777777" w:rsidTr="00C10413">
        <w:tc>
          <w:tcPr>
            <w:tcW w:w="1260" w:type="dxa"/>
            <w:shd w:val="clear" w:color="auto" w:fill="0070C0"/>
          </w:tcPr>
          <w:p w14:paraId="6859AE0D" w14:textId="77777777" w:rsidR="00910A9C" w:rsidRPr="005B0A15" w:rsidRDefault="00910A9C" w:rsidP="00D576CC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53772614" w14:textId="77777777" w:rsidR="00910A9C" w:rsidRPr="005B0A15" w:rsidRDefault="00910A9C" w:rsidP="00D576CC">
            <w:pPr>
              <w:ind w:left="-438"/>
              <w:rPr>
                <w:sz w:val="20"/>
              </w:rPr>
            </w:pPr>
          </w:p>
        </w:tc>
        <w:tc>
          <w:tcPr>
            <w:tcW w:w="2192" w:type="dxa"/>
            <w:shd w:val="clear" w:color="auto" w:fill="0070C0"/>
          </w:tcPr>
          <w:p w14:paraId="1CFCA2B0" w14:textId="77777777" w:rsidR="00910A9C" w:rsidRPr="005B0A15" w:rsidRDefault="00972FB2" w:rsidP="00972FB2">
            <w:pPr>
              <w:tabs>
                <w:tab w:val="center" w:pos="882"/>
              </w:tabs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ab/>
            </w:r>
            <w:r w:rsidR="00910A9C"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2126" w:type="dxa"/>
            <w:shd w:val="clear" w:color="auto" w:fill="0070C0"/>
          </w:tcPr>
          <w:p w14:paraId="22F9F01D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1843" w:type="dxa"/>
            <w:shd w:val="clear" w:color="auto" w:fill="0070C0"/>
          </w:tcPr>
          <w:p w14:paraId="697D4886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4" w:type="dxa"/>
            <w:shd w:val="clear" w:color="auto" w:fill="0070C0"/>
          </w:tcPr>
          <w:p w14:paraId="06541B2B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935" w:type="dxa"/>
            <w:shd w:val="clear" w:color="auto" w:fill="0070C0"/>
          </w:tcPr>
          <w:p w14:paraId="63A2F5F8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212A21" w:rsidRPr="005B0A15" w14:paraId="07218319" w14:textId="77777777" w:rsidTr="00C10413">
        <w:trPr>
          <w:cantSplit/>
        </w:trPr>
        <w:tc>
          <w:tcPr>
            <w:tcW w:w="1260" w:type="dxa"/>
          </w:tcPr>
          <w:p w14:paraId="3F8400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461E5D4F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5EE6E14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7701A897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2192" w:type="dxa"/>
          </w:tcPr>
          <w:p w14:paraId="50EB4891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2D11D514" w14:textId="6D4BBA9A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2126" w:type="dxa"/>
          </w:tcPr>
          <w:p w14:paraId="454CB709" w14:textId="59F33C34" w:rsidR="00212A21" w:rsidRPr="005B0A15" w:rsidRDefault="00212A21" w:rsidP="002C64C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231E2C60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01280E56" w14:textId="57992754" w:rsidR="003340FC" w:rsidRPr="003340FC" w:rsidRDefault="001270E2" w:rsidP="001B155A">
            <w:pPr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6F473C0A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1AD72E2B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4C12D5B4" w14:textId="21599611" w:rsidR="003C6448" w:rsidRDefault="006861E1" w:rsidP="003C6448">
            <w:pPr>
              <w:jc w:val="right"/>
              <w:rPr>
                <w:b/>
                <w:sz w:val="20"/>
                <w:szCs w:val="20"/>
              </w:rPr>
            </w:pPr>
            <w:r w:rsidRPr="006861E1">
              <w:rPr>
                <w:b/>
                <w:sz w:val="20"/>
                <w:szCs w:val="20"/>
                <w:highlight w:val="cyan"/>
              </w:rPr>
              <w:t>Room 18</w:t>
            </w:r>
          </w:p>
          <w:p w14:paraId="2FC789F8" w14:textId="127228FC" w:rsidR="002A5376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. </w:t>
            </w:r>
            <w:r w:rsidR="00302F1F">
              <w:rPr>
                <w:b/>
                <w:sz w:val="20"/>
                <w:szCs w:val="20"/>
              </w:rPr>
              <w:t>Ramsook</w:t>
            </w:r>
          </w:p>
        </w:tc>
        <w:tc>
          <w:tcPr>
            <w:tcW w:w="1935" w:type="dxa"/>
          </w:tcPr>
          <w:p w14:paraId="6964C064" w14:textId="77777777" w:rsidR="00E6324F" w:rsidRDefault="00E6324F" w:rsidP="00076C4A">
            <w:pPr>
              <w:pStyle w:val="Heading3"/>
              <w:jc w:val="left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5935AED1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777CBB11" w14:textId="5B45222B" w:rsidR="00212A21" w:rsidRPr="005B0A15" w:rsidRDefault="007113A5" w:rsidP="009B17AC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D. Newman</w:t>
            </w:r>
          </w:p>
        </w:tc>
      </w:tr>
      <w:tr w:rsidR="00212A21" w:rsidRPr="005B0A15" w14:paraId="32A71EC3" w14:textId="77777777" w:rsidTr="00C10413">
        <w:trPr>
          <w:cantSplit/>
          <w:trHeight w:val="953"/>
        </w:trPr>
        <w:tc>
          <w:tcPr>
            <w:tcW w:w="1260" w:type="dxa"/>
          </w:tcPr>
          <w:p w14:paraId="2BAF1CB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7EE638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F6C852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13D576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2192" w:type="dxa"/>
          </w:tcPr>
          <w:p w14:paraId="0D4298E4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380CDAF8" w14:textId="4EF00884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2126" w:type="dxa"/>
          </w:tcPr>
          <w:p w14:paraId="586A4263" w14:textId="03B91D73" w:rsidR="00212A21" w:rsidRPr="005B0A15" w:rsidRDefault="00212A21" w:rsidP="002C64C8">
            <w:pPr>
              <w:pStyle w:val="Heading3"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913820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646B8D78" w14:textId="78231E48" w:rsidR="00212A21" w:rsidRPr="005B0A15" w:rsidRDefault="001270E2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075405B5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3D6BA5A7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65BEDAA5" w14:textId="77777777" w:rsidR="003C6448" w:rsidRDefault="003C6448" w:rsidP="003C6448">
            <w:pPr>
              <w:jc w:val="right"/>
              <w:rPr>
                <w:b/>
                <w:sz w:val="20"/>
                <w:szCs w:val="20"/>
              </w:rPr>
            </w:pPr>
          </w:p>
          <w:p w14:paraId="11446470" w14:textId="0B486C6B" w:rsidR="00212A21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. Ramsook</w:t>
            </w:r>
          </w:p>
        </w:tc>
        <w:tc>
          <w:tcPr>
            <w:tcW w:w="1935" w:type="dxa"/>
          </w:tcPr>
          <w:p w14:paraId="51BC7755" w14:textId="77777777" w:rsidR="00E6324F" w:rsidRDefault="00E6324F" w:rsidP="00076C4A">
            <w:pPr>
              <w:pStyle w:val="Heading3"/>
              <w:jc w:val="left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463ACD86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7FFD4759" w14:textId="655D1219" w:rsidR="00212A21" w:rsidRPr="005B0A15" w:rsidRDefault="007113A5" w:rsidP="009B17AC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D. Newman</w:t>
            </w:r>
          </w:p>
        </w:tc>
      </w:tr>
      <w:tr w:rsidR="00052430" w:rsidRPr="005B0A15" w14:paraId="6764B6CC" w14:textId="77777777" w:rsidTr="00C10413">
        <w:tc>
          <w:tcPr>
            <w:tcW w:w="1260" w:type="dxa"/>
            <w:shd w:val="clear" w:color="auto" w:fill="0070C0"/>
          </w:tcPr>
          <w:p w14:paraId="5053FB60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2192" w:type="dxa"/>
            <w:shd w:val="clear" w:color="auto" w:fill="0070C0"/>
          </w:tcPr>
          <w:p w14:paraId="40DF783A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26" w:type="dxa"/>
            <w:shd w:val="clear" w:color="auto" w:fill="0070C0"/>
          </w:tcPr>
          <w:p w14:paraId="5814278E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43" w:type="dxa"/>
            <w:shd w:val="clear" w:color="auto" w:fill="0070C0"/>
          </w:tcPr>
          <w:p w14:paraId="183E4E4D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shd w:val="clear" w:color="auto" w:fill="0070C0"/>
          </w:tcPr>
          <w:p w14:paraId="294EA00A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35" w:type="dxa"/>
            <w:shd w:val="clear" w:color="auto" w:fill="0070C0"/>
          </w:tcPr>
          <w:p w14:paraId="485E5EB9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212A21" w:rsidRPr="005B0A15" w14:paraId="5B97C255" w14:textId="77777777" w:rsidTr="00C10413">
        <w:trPr>
          <w:cantSplit/>
          <w:trHeight w:val="989"/>
        </w:trPr>
        <w:tc>
          <w:tcPr>
            <w:tcW w:w="1260" w:type="dxa"/>
          </w:tcPr>
          <w:p w14:paraId="1DC596E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03B4A9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DA8D2C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0A9F86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2192" w:type="dxa"/>
          </w:tcPr>
          <w:p w14:paraId="698397CD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5ECE5709" w14:textId="78638A3B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2126" w:type="dxa"/>
          </w:tcPr>
          <w:p w14:paraId="2F95AE91" w14:textId="6FAB6C43" w:rsidR="00212A21" w:rsidRPr="005B0A15" w:rsidRDefault="00212A21" w:rsidP="002C64C8">
            <w:pPr>
              <w:pStyle w:val="Heading3"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302E316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4E22BFFE" w14:textId="70CE8CB8" w:rsidR="00212A21" w:rsidRPr="005B0A15" w:rsidRDefault="001270E2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14E5A98B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49A5FA9C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7F8C0697" w14:textId="77777777" w:rsidR="003C6448" w:rsidRDefault="003C6448" w:rsidP="003C6448">
            <w:pPr>
              <w:jc w:val="right"/>
              <w:rPr>
                <w:b/>
                <w:sz w:val="20"/>
                <w:szCs w:val="20"/>
              </w:rPr>
            </w:pPr>
          </w:p>
          <w:p w14:paraId="40ECD6A4" w14:textId="1EF74C6C" w:rsidR="00212A21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. Ramsook</w:t>
            </w:r>
          </w:p>
        </w:tc>
        <w:tc>
          <w:tcPr>
            <w:tcW w:w="1935" w:type="dxa"/>
          </w:tcPr>
          <w:p w14:paraId="74978E1E" w14:textId="77777777" w:rsidR="00E6324F" w:rsidRDefault="00E6324F" w:rsidP="00076C4A">
            <w:pPr>
              <w:pStyle w:val="Heading3"/>
              <w:jc w:val="left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75341180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65CF4505" w14:textId="3E8C3594" w:rsidR="00212A21" w:rsidRPr="005B0A15" w:rsidRDefault="007113A5" w:rsidP="009B17AC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pt D. Newman</w:t>
            </w:r>
          </w:p>
        </w:tc>
      </w:tr>
      <w:tr w:rsidR="00E971FA" w:rsidRPr="005B0A15" w14:paraId="0E6478E4" w14:textId="77777777" w:rsidTr="00C10413">
        <w:tc>
          <w:tcPr>
            <w:tcW w:w="1260" w:type="dxa"/>
            <w:shd w:val="clear" w:color="auto" w:fill="0070C0"/>
          </w:tcPr>
          <w:p w14:paraId="680717D6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2192" w:type="dxa"/>
            <w:tcBorders>
              <w:bottom w:val="single" w:sz="4" w:space="0" w:color="auto"/>
            </w:tcBorders>
            <w:shd w:val="clear" w:color="auto" w:fill="0070C0"/>
          </w:tcPr>
          <w:p w14:paraId="732A483A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126" w:type="dxa"/>
            <w:shd w:val="clear" w:color="auto" w:fill="0070C0"/>
          </w:tcPr>
          <w:p w14:paraId="3821D0F5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843" w:type="dxa"/>
            <w:shd w:val="clear" w:color="auto" w:fill="0070C0"/>
          </w:tcPr>
          <w:p w14:paraId="045A1276" w14:textId="77777777" w:rsidR="00E971FA" w:rsidRPr="005B0A15" w:rsidRDefault="00E971FA" w:rsidP="00E971FA">
            <w:pPr>
              <w:jc w:val="center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0E82E8F9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35" w:type="dxa"/>
            <w:shd w:val="clear" w:color="auto" w:fill="0070C0"/>
          </w:tcPr>
          <w:p w14:paraId="4F306376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E6324F" w:rsidRPr="005B0A15" w14:paraId="70B8E67B" w14:textId="77777777" w:rsidTr="00C10413">
        <w:trPr>
          <w:cantSplit/>
        </w:trPr>
        <w:tc>
          <w:tcPr>
            <w:tcW w:w="1260" w:type="dxa"/>
          </w:tcPr>
          <w:p w14:paraId="3F7E8032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7308CEEF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3F79FAF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DB5D5F7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2192" w:type="dxa"/>
          </w:tcPr>
          <w:p w14:paraId="21BDC680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Personnel</w:t>
            </w:r>
          </w:p>
          <w:p w14:paraId="0874E9FB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0840EE9F" w14:textId="77777777" w:rsidR="00C94BF1" w:rsidRDefault="00C94BF1" w:rsidP="00C94BF1">
            <w:pPr>
              <w:jc w:val="right"/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Training</w:t>
            </w:r>
          </w:p>
          <w:p w14:paraId="3E0EF239" w14:textId="77777777" w:rsidR="00C94BF1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37D15A74" w14:textId="5E6F51D7" w:rsidR="00E6324F" w:rsidRPr="005B0A15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  <w:r w:rsidRPr="007113A5">
              <w:rPr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2126" w:type="dxa"/>
          </w:tcPr>
          <w:p w14:paraId="56814C91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396348B8" w14:textId="77777777" w:rsidR="003C6448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4FD39356" w14:textId="77777777" w:rsidR="002A5376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  <w:p w14:paraId="7A45CCC8" w14:textId="18E2E312" w:rsidR="006861E1" w:rsidRPr="007113A5" w:rsidRDefault="006861E1" w:rsidP="003C6448">
            <w:pPr>
              <w:jc w:val="right"/>
              <w:rPr>
                <w:b/>
                <w:sz w:val="20"/>
                <w:szCs w:val="20"/>
              </w:rPr>
            </w:pPr>
            <w:r w:rsidRPr="006861E1">
              <w:rPr>
                <w:b/>
                <w:sz w:val="20"/>
                <w:szCs w:val="20"/>
                <w:highlight w:val="cyan"/>
              </w:rPr>
              <w:t>Room 18</w:t>
            </w:r>
          </w:p>
        </w:tc>
        <w:tc>
          <w:tcPr>
            <w:tcW w:w="1843" w:type="dxa"/>
          </w:tcPr>
          <w:p w14:paraId="77380344" w14:textId="6649FBA6" w:rsidR="002A5376" w:rsidRPr="005B0A15" w:rsidRDefault="002A5376" w:rsidP="00C94BF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3F480C6F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4A11E533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5DCC56D0" w14:textId="79349F6B" w:rsidR="00BD7EA9" w:rsidRPr="00BD7EA9" w:rsidRDefault="00BD7EA9" w:rsidP="00347671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3AE23194" w14:textId="34D17227" w:rsidR="00E6324F" w:rsidRPr="005B0A15" w:rsidRDefault="006861E1" w:rsidP="00347671">
            <w:pPr>
              <w:jc w:val="right"/>
              <w:rPr>
                <w:b/>
                <w:sz w:val="20"/>
                <w:szCs w:val="20"/>
              </w:rPr>
            </w:pPr>
            <w:r w:rsidRPr="006861E1">
              <w:rPr>
                <w:b/>
                <w:sz w:val="20"/>
                <w:szCs w:val="20"/>
                <w:highlight w:val="cyan"/>
              </w:rPr>
              <w:t>Room 18</w:t>
            </w:r>
            <w:r w:rsidR="00663872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35" w:type="dxa"/>
          </w:tcPr>
          <w:p w14:paraId="1294C792" w14:textId="1E0FFB10" w:rsidR="00787B92" w:rsidRPr="003340FC" w:rsidRDefault="00787B92" w:rsidP="00E6324F">
            <w:pPr>
              <w:rPr>
                <w:bCs/>
                <w:sz w:val="20"/>
                <w:szCs w:val="20"/>
              </w:rPr>
            </w:pPr>
          </w:p>
        </w:tc>
      </w:tr>
      <w:tr w:rsidR="008608C0" w:rsidRPr="005B0A15" w14:paraId="4834CE54" w14:textId="77777777" w:rsidTr="00C10413">
        <w:trPr>
          <w:cantSplit/>
        </w:trPr>
        <w:tc>
          <w:tcPr>
            <w:tcW w:w="1260" w:type="dxa"/>
          </w:tcPr>
          <w:p w14:paraId="006EF09A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3B10F76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4F0BBE9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2659822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2192" w:type="dxa"/>
          </w:tcPr>
          <w:p w14:paraId="3C6CE049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Personnel</w:t>
            </w:r>
          </w:p>
          <w:p w14:paraId="37E52544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6CD365E3" w14:textId="77777777" w:rsidR="00C94BF1" w:rsidRDefault="00C94BF1" w:rsidP="00C94BF1">
            <w:pPr>
              <w:jc w:val="right"/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Training</w:t>
            </w:r>
          </w:p>
          <w:p w14:paraId="04F89A8C" w14:textId="77777777" w:rsidR="00C94BF1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11CB22E3" w14:textId="504DA1AF" w:rsidR="008608C0" w:rsidRPr="005B0A15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</w:p>
        </w:tc>
        <w:tc>
          <w:tcPr>
            <w:tcW w:w="2126" w:type="dxa"/>
          </w:tcPr>
          <w:p w14:paraId="2F4133E2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73701FC5" w14:textId="77777777" w:rsidR="003C6448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7BB7E08C" w14:textId="2F7FAB06" w:rsidR="007113A5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843" w:type="dxa"/>
          </w:tcPr>
          <w:p w14:paraId="3B827B20" w14:textId="13E0CBE8" w:rsidR="008608C0" w:rsidRPr="008608C0" w:rsidRDefault="008608C0" w:rsidP="00C94BF1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1FB5122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116454A1" w14:textId="77777777" w:rsidR="00347671" w:rsidRPr="00345414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510F5EB5" w14:textId="77777777" w:rsidR="00347671" w:rsidRDefault="00347671" w:rsidP="00347671">
            <w:pPr>
              <w:jc w:val="right"/>
              <w:rPr>
                <w:b/>
                <w:sz w:val="20"/>
                <w:szCs w:val="20"/>
              </w:rPr>
            </w:pPr>
          </w:p>
          <w:p w14:paraId="61CFE35B" w14:textId="77777777" w:rsidR="00BD7EA9" w:rsidRPr="00BD7EA9" w:rsidRDefault="00BD7EA9" w:rsidP="00BD7EA9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17BA3DD7" w14:textId="2A498714" w:rsidR="008608C0" w:rsidRPr="005B0A15" w:rsidRDefault="008608C0" w:rsidP="0034767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35" w:type="dxa"/>
          </w:tcPr>
          <w:p w14:paraId="5EE311F5" w14:textId="2B32ED5D" w:rsidR="008608C0" w:rsidRPr="005B0A15" w:rsidRDefault="008608C0" w:rsidP="008608C0">
            <w:pPr>
              <w:rPr>
                <w:b/>
                <w:sz w:val="20"/>
                <w:szCs w:val="20"/>
              </w:rPr>
            </w:pPr>
          </w:p>
        </w:tc>
      </w:tr>
      <w:tr w:rsidR="00E6324F" w:rsidRPr="005B0A15" w14:paraId="12520336" w14:textId="77777777" w:rsidTr="00C10413">
        <w:tc>
          <w:tcPr>
            <w:tcW w:w="1260" w:type="dxa"/>
            <w:shd w:val="clear" w:color="auto" w:fill="0070C0"/>
          </w:tcPr>
          <w:p w14:paraId="2CDC3CB1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2192" w:type="dxa"/>
            <w:tcBorders>
              <w:bottom w:val="single" w:sz="4" w:space="0" w:color="auto"/>
            </w:tcBorders>
            <w:shd w:val="clear" w:color="auto" w:fill="0070C0"/>
          </w:tcPr>
          <w:p w14:paraId="1811136B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26" w:type="dxa"/>
            <w:shd w:val="clear" w:color="auto" w:fill="0070C0"/>
          </w:tcPr>
          <w:p w14:paraId="62229D6D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43" w:type="dxa"/>
            <w:shd w:val="clear" w:color="auto" w:fill="0070C0"/>
          </w:tcPr>
          <w:p w14:paraId="64FE4938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0A4BD565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35" w:type="dxa"/>
            <w:shd w:val="clear" w:color="auto" w:fill="0070C0"/>
          </w:tcPr>
          <w:p w14:paraId="1A463453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608C0" w:rsidRPr="005B0A15" w14:paraId="3F6B2910" w14:textId="77777777" w:rsidTr="00C10413">
        <w:trPr>
          <w:cantSplit/>
        </w:trPr>
        <w:tc>
          <w:tcPr>
            <w:tcW w:w="1260" w:type="dxa"/>
          </w:tcPr>
          <w:p w14:paraId="6F51E4CA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33C2FFB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AD9ADEE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BF26D1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2192" w:type="dxa"/>
          </w:tcPr>
          <w:p w14:paraId="4FDFA313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Personnel</w:t>
            </w:r>
          </w:p>
          <w:p w14:paraId="517FE698" w14:textId="77777777" w:rsidR="00C94BF1" w:rsidRPr="00C23C56" w:rsidRDefault="00C94BF1" w:rsidP="00C94BF1">
            <w:pPr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32BE3521" w14:textId="77777777" w:rsidR="00C94BF1" w:rsidRDefault="00C94BF1" w:rsidP="00C94BF1">
            <w:pPr>
              <w:jc w:val="right"/>
              <w:rPr>
                <w:bCs/>
                <w:sz w:val="20"/>
                <w:szCs w:val="20"/>
              </w:rPr>
            </w:pPr>
            <w:r w:rsidRPr="00C23C56">
              <w:rPr>
                <w:bCs/>
                <w:sz w:val="20"/>
                <w:szCs w:val="20"/>
              </w:rPr>
              <w:t>Training</w:t>
            </w:r>
          </w:p>
          <w:p w14:paraId="4608F9A5" w14:textId="77777777" w:rsidR="00C94BF1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052D30C3" w14:textId="615E13CB" w:rsidR="008608C0" w:rsidRPr="005B0A15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  <w:r w:rsidRPr="007113A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</w:tcPr>
          <w:p w14:paraId="4FD0D2BB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193129B3" w14:textId="77777777" w:rsidR="003C6448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216E617B" w14:textId="0E1982BC" w:rsidR="008608C0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843" w:type="dxa"/>
          </w:tcPr>
          <w:p w14:paraId="7B95A29A" w14:textId="2A5A68C0" w:rsidR="008608C0" w:rsidRPr="005B0A15" w:rsidRDefault="008608C0" w:rsidP="00C94BF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69714891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39F9D312" w14:textId="77777777" w:rsidR="00347671" w:rsidRPr="00345414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40231EB3" w14:textId="77777777" w:rsidR="00347671" w:rsidRDefault="00347671" w:rsidP="00347671">
            <w:pPr>
              <w:jc w:val="right"/>
              <w:rPr>
                <w:b/>
                <w:sz w:val="20"/>
                <w:szCs w:val="20"/>
              </w:rPr>
            </w:pPr>
          </w:p>
          <w:p w14:paraId="05DB722C" w14:textId="77777777" w:rsidR="00BD7EA9" w:rsidRPr="00BD7EA9" w:rsidRDefault="00BD7EA9" w:rsidP="00BD7EA9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368BF079" w14:textId="7F51F2C5" w:rsidR="008608C0" w:rsidRPr="005B0A15" w:rsidRDefault="008608C0" w:rsidP="0034767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35" w:type="dxa"/>
          </w:tcPr>
          <w:p w14:paraId="3195159E" w14:textId="1AD5CFBF" w:rsidR="008608C0" w:rsidRPr="005B0A15" w:rsidRDefault="008608C0" w:rsidP="008608C0">
            <w:pPr>
              <w:rPr>
                <w:b/>
                <w:sz w:val="20"/>
                <w:szCs w:val="20"/>
              </w:rPr>
            </w:pPr>
          </w:p>
        </w:tc>
      </w:tr>
      <w:tr w:rsidR="00885D04" w:rsidRPr="005B0A15" w14:paraId="78442460" w14:textId="77777777" w:rsidTr="00C10413">
        <w:trPr>
          <w:cantSplit/>
        </w:trPr>
        <w:tc>
          <w:tcPr>
            <w:tcW w:w="1260" w:type="dxa"/>
          </w:tcPr>
          <w:p w14:paraId="61157B7D" w14:textId="77777777" w:rsidR="00885D04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31857CA7" w14:textId="102F5F60" w:rsidR="00885D04" w:rsidRPr="005B0A15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2192" w:type="dxa"/>
          </w:tcPr>
          <w:p w14:paraId="690BE948" w14:textId="77777777" w:rsidR="00885D04" w:rsidRPr="00345414" w:rsidRDefault="00885D04" w:rsidP="008608C0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126" w:type="dxa"/>
          </w:tcPr>
          <w:p w14:paraId="09016E77" w14:textId="58F43AE4" w:rsidR="00885D04" w:rsidRDefault="002351E5" w:rsidP="008608C0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843" w:type="dxa"/>
          </w:tcPr>
          <w:p w14:paraId="16F76FA6" w14:textId="7F14FA40" w:rsidR="00885D04" w:rsidRPr="005B0A15" w:rsidRDefault="00885D04" w:rsidP="008608C0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84" w:type="dxa"/>
          </w:tcPr>
          <w:p w14:paraId="2D82F16C" w14:textId="62D15286" w:rsidR="00885D04" w:rsidRPr="00345414" w:rsidRDefault="00885D04" w:rsidP="008608C0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35" w:type="dxa"/>
          </w:tcPr>
          <w:p w14:paraId="137485F8" w14:textId="77777777" w:rsidR="00885D04" w:rsidRPr="003340FC" w:rsidRDefault="00885D04" w:rsidP="008608C0">
            <w:pPr>
              <w:rPr>
                <w:bCs/>
                <w:sz w:val="20"/>
                <w:szCs w:val="20"/>
              </w:rPr>
            </w:pPr>
          </w:p>
        </w:tc>
      </w:tr>
    </w:tbl>
    <w:p w14:paraId="51B5FD6F" w14:textId="77777777" w:rsidR="00910A9C" w:rsidRPr="005B0A15" w:rsidRDefault="00910A9C" w:rsidP="00910A9C">
      <w:pPr>
        <w:rPr>
          <w:b/>
          <w:sz w:val="20"/>
          <w:szCs w:val="20"/>
        </w:rPr>
      </w:pPr>
    </w:p>
    <w:p w14:paraId="4DC869F5" w14:textId="77777777" w:rsidR="00052430" w:rsidRDefault="00C450B0" w:rsidP="000F129B">
      <w:pPr>
        <w:shd w:val="clear" w:color="auto" w:fill="FFFF00"/>
        <w:ind w:right="5517"/>
        <w:rPr>
          <w:b/>
          <w:i/>
          <w:sz w:val="20"/>
          <w:szCs w:val="20"/>
        </w:rPr>
      </w:pPr>
      <w:proofErr w:type="gramStart"/>
      <w:r w:rsidRPr="005B0A15">
        <w:rPr>
          <w:b/>
          <w:i/>
          <w:sz w:val="20"/>
          <w:szCs w:val="20"/>
        </w:rPr>
        <w:t>*  Electives</w:t>
      </w:r>
      <w:proofErr w:type="gramEnd"/>
      <w:r w:rsidRPr="005B0A15">
        <w:rPr>
          <w:b/>
          <w:i/>
          <w:sz w:val="20"/>
          <w:szCs w:val="20"/>
        </w:rPr>
        <w:t xml:space="preserve">:  </w:t>
      </w:r>
    </w:p>
    <w:p w14:paraId="1C95C5A8" w14:textId="77777777" w:rsidR="00052430" w:rsidRDefault="00052430" w:rsidP="000F129B">
      <w:pPr>
        <w:shd w:val="clear" w:color="auto" w:fill="FFFF00"/>
        <w:ind w:right="5517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1</w:t>
      </w:r>
      <w:proofErr w:type="gramStart"/>
      <w:r>
        <w:rPr>
          <w:b/>
          <w:i/>
          <w:sz w:val="20"/>
          <w:szCs w:val="20"/>
        </w:rPr>
        <w:t xml:space="preserve">.  </w:t>
      </w:r>
      <w:r w:rsidR="00C450B0" w:rsidRPr="005B0A15">
        <w:rPr>
          <w:b/>
          <w:i/>
          <w:sz w:val="20"/>
          <w:szCs w:val="20"/>
        </w:rPr>
        <w:t>Port</w:t>
      </w:r>
      <w:proofErr w:type="gramEnd"/>
      <w:r w:rsidR="00C450B0" w:rsidRPr="005B0A15">
        <w:rPr>
          <w:b/>
          <w:i/>
          <w:sz w:val="20"/>
          <w:szCs w:val="20"/>
        </w:rPr>
        <w:t xml:space="preserve"> Opera</w:t>
      </w:r>
      <w:r w:rsidR="006B71A8">
        <w:rPr>
          <w:b/>
          <w:i/>
          <w:sz w:val="20"/>
          <w:szCs w:val="20"/>
        </w:rPr>
        <w:t>tions</w:t>
      </w:r>
    </w:p>
    <w:p w14:paraId="16D21266" w14:textId="1462E24C" w:rsidR="00C450B0" w:rsidRPr="00885D04" w:rsidRDefault="00052430" w:rsidP="00885D04">
      <w:pPr>
        <w:shd w:val="clear" w:color="auto" w:fill="FFFF00"/>
        <w:ind w:right="5517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2</w:t>
      </w:r>
      <w:proofErr w:type="gramStart"/>
      <w:r>
        <w:rPr>
          <w:b/>
          <w:i/>
          <w:sz w:val="20"/>
          <w:szCs w:val="20"/>
        </w:rPr>
        <w:t xml:space="preserve">.  </w:t>
      </w:r>
      <w:r w:rsidR="006B71A8">
        <w:rPr>
          <w:b/>
          <w:i/>
          <w:sz w:val="20"/>
          <w:szCs w:val="20"/>
        </w:rPr>
        <w:t>Logistics</w:t>
      </w:r>
      <w:proofErr w:type="gramEnd"/>
      <w:r w:rsidR="006B71A8">
        <w:rPr>
          <w:b/>
          <w:i/>
          <w:sz w:val="20"/>
          <w:szCs w:val="20"/>
        </w:rPr>
        <w:t xml:space="preserve"> Management</w:t>
      </w:r>
      <w:r w:rsidR="00C450B0" w:rsidRPr="005B0A15">
        <w:rPr>
          <w:b/>
          <w:i/>
          <w:sz w:val="20"/>
          <w:szCs w:val="20"/>
        </w:rPr>
        <w:t xml:space="preserve">  </w:t>
      </w:r>
    </w:p>
    <w:p w14:paraId="10492EE7" w14:textId="309040BF" w:rsidR="00910A9C" w:rsidRPr="005B0A15" w:rsidRDefault="00910A9C" w:rsidP="00885D04">
      <w:pPr>
        <w:ind w:right="5658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17CDCCDF" w14:textId="0BDA961D" w:rsidR="006738E7" w:rsidRPr="006861E1" w:rsidRDefault="00A824E1" w:rsidP="006861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p w14:paraId="5C6A7BA5" w14:textId="77777777" w:rsidR="006969C5" w:rsidRDefault="006969C5" w:rsidP="0008077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555DB29D" w14:textId="77777777" w:rsidR="00BD7EA9" w:rsidRDefault="00BD7EA9" w:rsidP="0008077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5D8651B8" w14:textId="77777777" w:rsidR="00BD7EA9" w:rsidRDefault="00BD7EA9" w:rsidP="0008077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332F6C96" w14:textId="069A0389" w:rsidR="0008077C" w:rsidRDefault="00910A9C" w:rsidP="0008077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lastRenderedPageBreak/>
        <w:t>CARIBBEAN MARITIME UNIVERSITY</w:t>
      </w:r>
    </w:p>
    <w:p w14:paraId="64F87726" w14:textId="547BF9EA" w:rsidR="00910A9C" w:rsidRPr="00DB4C59" w:rsidRDefault="00910A9C" w:rsidP="00DB4C59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t xml:space="preserve">BEng Marine Engineering </w:t>
      </w:r>
      <w:r w:rsidR="006B4262" w:rsidRPr="005B0A15">
        <w:t>- Year 4</w:t>
      </w:r>
    </w:p>
    <w:p w14:paraId="7ECAEFEA" w14:textId="0EC1534E" w:rsidR="003B58CC" w:rsidRPr="005B0A15" w:rsidRDefault="003B58CC" w:rsidP="00271820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  <w:r w:rsidR="002A5376">
        <w:rPr>
          <w:b/>
          <w:bCs/>
        </w:rPr>
        <w:t>(Room B1</w:t>
      </w:r>
      <w:r w:rsidR="006861E1">
        <w:rPr>
          <w:b/>
          <w:bCs/>
        </w:rPr>
        <w:t>8</w:t>
      </w:r>
    </w:p>
    <w:p w14:paraId="64F991A8" w14:textId="77777777" w:rsidR="00BD7EA9" w:rsidRPr="00362A5C" w:rsidRDefault="00BD7EA9" w:rsidP="00BD7EA9">
      <w:pPr>
        <w:jc w:val="center"/>
        <w:rPr>
          <w:b/>
          <w:bCs/>
        </w:rPr>
      </w:pPr>
      <w:r w:rsidRPr="00362A5C">
        <w:rPr>
          <w:b/>
          <w:bCs/>
        </w:rPr>
        <w:t xml:space="preserve">January </w:t>
      </w:r>
      <w:r>
        <w:rPr>
          <w:b/>
          <w:bCs/>
        </w:rPr>
        <w:t>26</w:t>
      </w:r>
      <w:r w:rsidRPr="00362A5C">
        <w:rPr>
          <w:b/>
          <w:bCs/>
        </w:rPr>
        <w:t>, 202</w:t>
      </w:r>
      <w:r>
        <w:rPr>
          <w:b/>
          <w:bCs/>
        </w:rPr>
        <w:t>6</w:t>
      </w:r>
      <w:r w:rsidRPr="00362A5C">
        <w:rPr>
          <w:b/>
          <w:bCs/>
        </w:rPr>
        <w:t xml:space="preserve"> </w:t>
      </w:r>
      <w:proofErr w:type="gramStart"/>
      <w:r w:rsidRPr="00362A5C">
        <w:rPr>
          <w:b/>
          <w:bCs/>
        </w:rPr>
        <w:t xml:space="preserve">– </w:t>
      </w:r>
      <w:r>
        <w:rPr>
          <w:b/>
          <w:bCs/>
        </w:rPr>
        <w:t xml:space="preserve"> May</w:t>
      </w:r>
      <w:proofErr w:type="gramEnd"/>
      <w:r>
        <w:rPr>
          <w:b/>
          <w:bCs/>
        </w:rPr>
        <w:t xml:space="preserve"> 03</w:t>
      </w:r>
      <w:r w:rsidRPr="00362A5C">
        <w:rPr>
          <w:b/>
          <w:bCs/>
        </w:rPr>
        <w:t>, 202</w:t>
      </w:r>
      <w:r>
        <w:rPr>
          <w:b/>
          <w:bCs/>
        </w:rPr>
        <w:t>6</w:t>
      </w:r>
    </w:p>
    <w:p w14:paraId="3B696B8A" w14:textId="77777777" w:rsidR="00A824E1" w:rsidRPr="005B0A15" w:rsidRDefault="00A824E1" w:rsidP="00A824E1">
      <w:pPr>
        <w:rPr>
          <w:b/>
          <w:bCs/>
        </w:rPr>
      </w:pPr>
    </w:p>
    <w:p w14:paraId="42D9105E" w14:textId="77777777" w:rsidR="00362A5C" w:rsidRPr="00362A5C" w:rsidRDefault="00362A5C" w:rsidP="00362A5C">
      <w:pPr>
        <w:jc w:val="center"/>
        <w:rPr>
          <w:b/>
          <w:bCs/>
        </w:rPr>
      </w:pPr>
    </w:p>
    <w:tbl>
      <w:tblPr>
        <w:tblW w:w="10543" w:type="dxa"/>
        <w:tblInd w:w="-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00"/>
        <w:gridCol w:w="1998"/>
        <w:gridCol w:w="1701"/>
        <w:gridCol w:w="1956"/>
        <w:gridCol w:w="1900"/>
      </w:tblGrid>
      <w:tr w:rsidR="00910A9C" w:rsidRPr="005B0A15" w14:paraId="721C3223" w14:textId="77777777" w:rsidTr="00FD752F">
        <w:tc>
          <w:tcPr>
            <w:tcW w:w="1188" w:type="dxa"/>
            <w:shd w:val="clear" w:color="auto" w:fill="7030A0"/>
          </w:tcPr>
          <w:p w14:paraId="1BB8AE35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16FFF3D5" w14:textId="77777777" w:rsidR="00910A9C" w:rsidRPr="005B0A15" w:rsidRDefault="00910A9C" w:rsidP="00D576CC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7439FE47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1998" w:type="dxa"/>
            <w:shd w:val="clear" w:color="auto" w:fill="7030A0"/>
          </w:tcPr>
          <w:p w14:paraId="6FDCEA11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701" w:type="dxa"/>
            <w:shd w:val="clear" w:color="auto" w:fill="7030A0"/>
          </w:tcPr>
          <w:p w14:paraId="090C8D2F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1956" w:type="dxa"/>
            <w:shd w:val="clear" w:color="auto" w:fill="7030A0"/>
          </w:tcPr>
          <w:p w14:paraId="4190F30E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900" w:type="dxa"/>
            <w:shd w:val="clear" w:color="auto" w:fill="7030A0"/>
          </w:tcPr>
          <w:p w14:paraId="70C935A7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212A21" w:rsidRPr="005B0A15" w14:paraId="65CD3DF7" w14:textId="77777777" w:rsidTr="00FD752F">
        <w:trPr>
          <w:cantSplit/>
          <w:trHeight w:val="863"/>
        </w:trPr>
        <w:tc>
          <w:tcPr>
            <w:tcW w:w="1188" w:type="dxa"/>
          </w:tcPr>
          <w:p w14:paraId="3EBC6D4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DB8899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8449E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D1475D7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00" w:type="dxa"/>
          </w:tcPr>
          <w:p w14:paraId="202E73EF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15740F29" w14:textId="31225F28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1998" w:type="dxa"/>
          </w:tcPr>
          <w:p w14:paraId="480E5DA7" w14:textId="77777777" w:rsidR="00C94BF1" w:rsidRDefault="00C94BF1" w:rsidP="00C94BF1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4E53E0DE" w14:textId="6A2B9A38" w:rsidR="00212A21" w:rsidRPr="005B0A15" w:rsidRDefault="00C94BF1" w:rsidP="00C94BF1">
            <w:pPr>
              <w:jc w:val="right"/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701" w:type="dxa"/>
          </w:tcPr>
          <w:p w14:paraId="2ACD775B" w14:textId="77777777" w:rsidR="00880309" w:rsidRPr="0098628E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2768B042" w14:textId="77777777" w:rsidR="00880309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763E916A" w14:textId="77777777" w:rsidR="00880309" w:rsidRDefault="00880309" w:rsidP="0088030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Lindsay Spence</w:t>
            </w:r>
          </w:p>
          <w:p w14:paraId="0F2E4275" w14:textId="2F46D48F" w:rsidR="00EB6348" w:rsidRPr="005B0A15" w:rsidRDefault="00EB6348" w:rsidP="003C644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7C4A56DB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4AF30F16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69969ED3" w14:textId="77777777" w:rsidR="003C6448" w:rsidRDefault="003C6448" w:rsidP="003C6448">
            <w:pPr>
              <w:jc w:val="right"/>
              <w:rPr>
                <w:b/>
                <w:sz w:val="20"/>
                <w:szCs w:val="20"/>
              </w:rPr>
            </w:pPr>
          </w:p>
          <w:p w14:paraId="36ED9CF8" w14:textId="6C0D1CA0" w:rsidR="00212A21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. Ramsook</w:t>
            </w:r>
          </w:p>
        </w:tc>
        <w:tc>
          <w:tcPr>
            <w:tcW w:w="1900" w:type="dxa"/>
          </w:tcPr>
          <w:p w14:paraId="53DE37E6" w14:textId="7EF1B8B0" w:rsidR="00FD752F" w:rsidRDefault="00FD752F" w:rsidP="0067105F">
            <w:pPr>
              <w:jc w:val="right"/>
              <w:rPr>
                <w:b/>
                <w:sz w:val="20"/>
                <w:szCs w:val="20"/>
              </w:rPr>
            </w:pPr>
          </w:p>
          <w:p w14:paraId="70C58D5E" w14:textId="0F135C35" w:rsidR="000E2BCA" w:rsidRPr="000E2BCA" w:rsidRDefault="000E2BCA" w:rsidP="0067105F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30984590" w14:textId="77777777" w:rsidTr="00FD752F">
        <w:trPr>
          <w:cantSplit/>
          <w:trHeight w:val="894"/>
        </w:trPr>
        <w:tc>
          <w:tcPr>
            <w:tcW w:w="1188" w:type="dxa"/>
          </w:tcPr>
          <w:p w14:paraId="0DCF1F7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5DF635C6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979D33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1A86F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00" w:type="dxa"/>
          </w:tcPr>
          <w:p w14:paraId="0EA95860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624707DA" w14:textId="11B0225C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1998" w:type="dxa"/>
          </w:tcPr>
          <w:p w14:paraId="53EB43E7" w14:textId="77777777" w:rsidR="000D17F4" w:rsidRDefault="000D17F4" w:rsidP="000D17F4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251100C3" w14:textId="0398C7B8" w:rsidR="00212A21" w:rsidRPr="005B0A15" w:rsidRDefault="000D17F4" w:rsidP="000D17F4">
            <w:pPr>
              <w:jc w:val="right"/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701" w:type="dxa"/>
          </w:tcPr>
          <w:p w14:paraId="3A36DE85" w14:textId="77777777" w:rsidR="00880309" w:rsidRPr="0098628E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66035DE5" w14:textId="77777777" w:rsidR="00880309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2A360245" w14:textId="77777777" w:rsidR="00880309" w:rsidRDefault="00880309" w:rsidP="0088030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Lindsay Spence</w:t>
            </w:r>
          </w:p>
          <w:p w14:paraId="3C04FFFC" w14:textId="08DAB334" w:rsidR="00EB6348" w:rsidRPr="005B0A15" w:rsidRDefault="00EB6348" w:rsidP="003C644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08ECAFFC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7B28151C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4BBEC6B6" w14:textId="77777777" w:rsidR="003C6448" w:rsidRDefault="003C6448" w:rsidP="003C6448">
            <w:pPr>
              <w:jc w:val="right"/>
              <w:rPr>
                <w:b/>
                <w:sz w:val="20"/>
                <w:szCs w:val="20"/>
              </w:rPr>
            </w:pPr>
          </w:p>
          <w:p w14:paraId="38432EA4" w14:textId="5B0028AE" w:rsidR="00212A21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. Ramsook</w:t>
            </w:r>
          </w:p>
        </w:tc>
        <w:tc>
          <w:tcPr>
            <w:tcW w:w="1900" w:type="dxa"/>
          </w:tcPr>
          <w:p w14:paraId="65600B24" w14:textId="74C51513" w:rsidR="00212A21" w:rsidRPr="005B0A15" w:rsidRDefault="00212A21" w:rsidP="00880309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5247ACD7" w14:textId="77777777" w:rsidTr="00FD752F">
        <w:trPr>
          <w:trHeight w:val="287"/>
        </w:trPr>
        <w:tc>
          <w:tcPr>
            <w:tcW w:w="1188" w:type="dxa"/>
            <w:shd w:val="clear" w:color="auto" w:fill="7030A0"/>
          </w:tcPr>
          <w:p w14:paraId="5CB164D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1C76DA3C" w14:textId="77777777" w:rsidR="00212A21" w:rsidRPr="005B0A15" w:rsidRDefault="00212A21" w:rsidP="00212A2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1998" w:type="dxa"/>
            <w:shd w:val="clear" w:color="auto" w:fill="7030A0"/>
          </w:tcPr>
          <w:p w14:paraId="169EFDE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701" w:type="dxa"/>
            <w:shd w:val="clear" w:color="auto" w:fill="7030A0"/>
          </w:tcPr>
          <w:p w14:paraId="6C7E383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56" w:type="dxa"/>
            <w:shd w:val="clear" w:color="auto" w:fill="7030A0"/>
          </w:tcPr>
          <w:p w14:paraId="413E840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shd w:val="clear" w:color="auto" w:fill="7030A0"/>
          </w:tcPr>
          <w:p w14:paraId="165B93F4" w14:textId="53576DE4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12A21" w:rsidRPr="005B0A15" w14:paraId="4A86F312" w14:textId="77777777" w:rsidTr="00FD752F">
        <w:trPr>
          <w:cantSplit/>
          <w:trHeight w:val="1018"/>
        </w:trPr>
        <w:tc>
          <w:tcPr>
            <w:tcW w:w="1188" w:type="dxa"/>
          </w:tcPr>
          <w:p w14:paraId="22BE8C9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032490E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CD837D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DE36DAD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00" w:type="dxa"/>
          </w:tcPr>
          <w:p w14:paraId="2D22E1D7" w14:textId="77777777" w:rsidR="003C6448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69C985E3" w14:textId="2E3EB459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  <w:tc>
          <w:tcPr>
            <w:tcW w:w="1998" w:type="dxa"/>
          </w:tcPr>
          <w:p w14:paraId="1732864F" w14:textId="77777777" w:rsidR="000D17F4" w:rsidRDefault="000D17F4" w:rsidP="000D17F4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1B7E667B" w14:textId="08573B7A" w:rsidR="00212A21" w:rsidRPr="005B0A15" w:rsidRDefault="000D17F4" w:rsidP="000D17F4">
            <w:pPr>
              <w:jc w:val="right"/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701" w:type="dxa"/>
          </w:tcPr>
          <w:p w14:paraId="7BF27935" w14:textId="77777777" w:rsidR="00880309" w:rsidRPr="0098628E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2020D287" w14:textId="77777777" w:rsidR="00880309" w:rsidRDefault="00880309" w:rsidP="00880309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26394AA7" w14:textId="77777777" w:rsidR="00880309" w:rsidRDefault="00880309" w:rsidP="0088030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Lindsay Spence</w:t>
            </w:r>
          </w:p>
          <w:p w14:paraId="2146F12D" w14:textId="49197FAC" w:rsidR="00EB6348" w:rsidRPr="005B0A15" w:rsidRDefault="00EB6348" w:rsidP="003C6448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4D563E23" w14:textId="77777777" w:rsidR="003C6448" w:rsidRDefault="003C6448" w:rsidP="003C6448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009AB2F0" w14:textId="77777777" w:rsidR="003C6448" w:rsidRPr="00345414" w:rsidRDefault="003C6448" w:rsidP="003C644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49CF5C15" w14:textId="77777777" w:rsidR="003C6448" w:rsidRDefault="003C6448" w:rsidP="003C6448">
            <w:pPr>
              <w:jc w:val="right"/>
              <w:rPr>
                <w:b/>
                <w:sz w:val="20"/>
                <w:szCs w:val="20"/>
              </w:rPr>
            </w:pPr>
          </w:p>
          <w:p w14:paraId="33F255ED" w14:textId="2A0ACE3F" w:rsidR="00212A21" w:rsidRPr="005B0A15" w:rsidRDefault="00663872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. Ramsook</w:t>
            </w:r>
          </w:p>
        </w:tc>
        <w:tc>
          <w:tcPr>
            <w:tcW w:w="1900" w:type="dxa"/>
          </w:tcPr>
          <w:p w14:paraId="64C3E722" w14:textId="47C6601B" w:rsidR="00212A21" w:rsidRPr="005B0A15" w:rsidRDefault="00212A21" w:rsidP="00880309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24A3AEF9" w14:textId="77777777" w:rsidTr="00FD752F">
        <w:trPr>
          <w:trHeight w:val="287"/>
        </w:trPr>
        <w:tc>
          <w:tcPr>
            <w:tcW w:w="1188" w:type="dxa"/>
            <w:shd w:val="clear" w:color="auto" w:fill="7030A0"/>
          </w:tcPr>
          <w:p w14:paraId="3627CCB6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2FE52D6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998" w:type="dxa"/>
            <w:shd w:val="clear" w:color="auto" w:fill="7030A0"/>
          </w:tcPr>
          <w:p w14:paraId="060C50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701" w:type="dxa"/>
            <w:shd w:val="clear" w:color="auto" w:fill="7030A0"/>
          </w:tcPr>
          <w:p w14:paraId="2183427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56" w:type="dxa"/>
            <w:shd w:val="clear" w:color="auto" w:fill="7030A0"/>
          </w:tcPr>
          <w:p w14:paraId="4399080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0" w:type="dxa"/>
            <w:shd w:val="clear" w:color="auto" w:fill="7030A0"/>
          </w:tcPr>
          <w:p w14:paraId="60D69F2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212A21" w:rsidRPr="005B0A15" w14:paraId="0BBA1990" w14:textId="77777777" w:rsidTr="00FD752F">
        <w:trPr>
          <w:cantSplit/>
          <w:trHeight w:val="1379"/>
        </w:trPr>
        <w:tc>
          <w:tcPr>
            <w:tcW w:w="1188" w:type="dxa"/>
          </w:tcPr>
          <w:p w14:paraId="367C553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5ADDA86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4930CBB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185C1F14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00" w:type="dxa"/>
          </w:tcPr>
          <w:p w14:paraId="0C9AFE7D" w14:textId="77777777" w:rsidR="000D17F4" w:rsidRPr="00076C4A" w:rsidRDefault="000D17F4" w:rsidP="000D17F4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Personnel</w:t>
            </w:r>
          </w:p>
          <w:p w14:paraId="3121AAC6" w14:textId="77777777" w:rsidR="000D17F4" w:rsidRPr="00076C4A" w:rsidRDefault="000D17F4" w:rsidP="000D17F4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73A12B98" w14:textId="77777777" w:rsidR="000D17F4" w:rsidRDefault="000D17F4" w:rsidP="000D17F4">
            <w:pPr>
              <w:jc w:val="right"/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Training</w:t>
            </w:r>
          </w:p>
          <w:p w14:paraId="091252DE" w14:textId="77777777" w:rsidR="000D17F4" w:rsidRDefault="000D17F4" w:rsidP="000D17F4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20CB8F06" w14:textId="557A7C8E" w:rsidR="00212A21" w:rsidRPr="0008077C" w:rsidRDefault="000D17F4" w:rsidP="0008077C">
            <w:pPr>
              <w:jc w:val="right"/>
              <w:rPr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  <w:r w:rsidRPr="007113A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98" w:type="dxa"/>
          </w:tcPr>
          <w:p w14:paraId="4FEC1296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2E91E36D" w14:textId="77777777" w:rsidR="003C6448" w:rsidRPr="00D5207D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2DCEABC2" w14:textId="77777777" w:rsidR="003C6448" w:rsidRPr="00D5207D" w:rsidRDefault="003C6448" w:rsidP="003C6448">
            <w:pPr>
              <w:rPr>
                <w:bCs/>
                <w:sz w:val="20"/>
                <w:szCs w:val="20"/>
              </w:rPr>
            </w:pPr>
          </w:p>
          <w:p w14:paraId="61559F61" w14:textId="6C9FFF2D" w:rsidR="00212A21" w:rsidRPr="007113A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701" w:type="dxa"/>
          </w:tcPr>
          <w:p w14:paraId="1DB26075" w14:textId="0B0AC89C" w:rsidR="00A34545" w:rsidRPr="005B0A15" w:rsidRDefault="00A34545" w:rsidP="002853C5">
            <w:pPr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01FC8849" w14:textId="77777777" w:rsidR="00212A21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  <w:p w14:paraId="37BEB841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2AAF5634" w14:textId="77777777" w:rsidR="00347671" w:rsidRPr="00345414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766EDBEB" w14:textId="77777777" w:rsidR="00BD7EA9" w:rsidRPr="00BD7EA9" w:rsidRDefault="00BD7EA9" w:rsidP="00BD7EA9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500508D9" w14:textId="4EB7A62D" w:rsidR="001A1363" w:rsidRPr="005B0A15" w:rsidRDefault="001A1363" w:rsidP="0034767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00" w:type="dxa"/>
          </w:tcPr>
          <w:p w14:paraId="27BFFF83" w14:textId="3712C27E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481448BC" w14:textId="77777777" w:rsidTr="00FD752F">
        <w:trPr>
          <w:cantSplit/>
        </w:trPr>
        <w:tc>
          <w:tcPr>
            <w:tcW w:w="1188" w:type="dxa"/>
          </w:tcPr>
          <w:p w14:paraId="7D735C0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4D9EC45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EDF669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B6EB98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00" w:type="dxa"/>
          </w:tcPr>
          <w:p w14:paraId="373A1552" w14:textId="77777777" w:rsidR="002853C5" w:rsidRPr="00076C4A" w:rsidRDefault="002853C5" w:rsidP="002853C5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Personnel</w:t>
            </w:r>
          </w:p>
          <w:p w14:paraId="4A50CC1F" w14:textId="77777777" w:rsidR="002853C5" w:rsidRPr="00076C4A" w:rsidRDefault="002853C5" w:rsidP="002853C5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18B3993B" w14:textId="77777777" w:rsidR="002853C5" w:rsidRDefault="002853C5" w:rsidP="002853C5">
            <w:pPr>
              <w:jc w:val="right"/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Training</w:t>
            </w:r>
          </w:p>
          <w:p w14:paraId="3D0A295A" w14:textId="77777777" w:rsidR="002853C5" w:rsidRDefault="002853C5" w:rsidP="002853C5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0E6C5EC0" w14:textId="49E12F05" w:rsidR="00212A21" w:rsidRPr="00D8438D" w:rsidRDefault="002853C5" w:rsidP="002853C5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  <w:r w:rsidRPr="007113A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98" w:type="dxa"/>
          </w:tcPr>
          <w:p w14:paraId="510D490C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05B83A30" w14:textId="77777777" w:rsidR="003C6448" w:rsidRPr="00D5207D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079CFB56" w14:textId="77777777" w:rsidR="003C6448" w:rsidRPr="00D5207D" w:rsidRDefault="003C6448" w:rsidP="003C6448">
            <w:pPr>
              <w:rPr>
                <w:bCs/>
                <w:sz w:val="20"/>
                <w:szCs w:val="20"/>
              </w:rPr>
            </w:pPr>
          </w:p>
          <w:p w14:paraId="5B09ED5F" w14:textId="2C62D90D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  <w:r w:rsidR="00212A21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</w:tcPr>
          <w:p w14:paraId="57DD20D4" w14:textId="32763686" w:rsidR="00A34545" w:rsidRPr="005B0A15" w:rsidRDefault="00A34545" w:rsidP="002853C5">
            <w:pPr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361D06BB" w14:textId="5C128EB7" w:rsidR="00212A21" w:rsidRPr="008608C0" w:rsidRDefault="00212A21" w:rsidP="008608C0">
            <w:pPr>
              <w:jc w:val="right"/>
              <w:rPr>
                <w:sz w:val="20"/>
                <w:szCs w:val="20"/>
              </w:rPr>
            </w:pPr>
          </w:p>
          <w:p w14:paraId="7C167AD5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05733A83" w14:textId="77777777" w:rsidR="00347671" w:rsidRPr="00345414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5CFA0D9D" w14:textId="77777777" w:rsidR="00BD7EA9" w:rsidRPr="00BD7EA9" w:rsidRDefault="00BD7EA9" w:rsidP="00BD7EA9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1DD874D4" w14:textId="15F7C2D4" w:rsidR="001A1363" w:rsidRPr="005B0A15" w:rsidRDefault="001A1363" w:rsidP="0034767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00" w:type="dxa"/>
          </w:tcPr>
          <w:p w14:paraId="4B48EF61" w14:textId="00FA9F7A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4087FAE6" w14:textId="77777777" w:rsidTr="00FD752F">
        <w:trPr>
          <w:trHeight w:val="314"/>
        </w:trPr>
        <w:tc>
          <w:tcPr>
            <w:tcW w:w="1188" w:type="dxa"/>
            <w:shd w:val="clear" w:color="auto" w:fill="7030A0"/>
          </w:tcPr>
          <w:p w14:paraId="4D372EB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5908C55A" w14:textId="77777777" w:rsidR="00212A21" w:rsidRPr="005B0A15" w:rsidRDefault="00212A21" w:rsidP="00212A21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998" w:type="dxa"/>
            <w:tcBorders>
              <w:bottom w:val="single" w:sz="4" w:space="0" w:color="auto"/>
            </w:tcBorders>
            <w:shd w:val="clear" w:color="auto" w:fill="7030A0"/>
          </w:tcPr>
          <w:p w14:paraId="4087EC7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701" w:type="dxa"/>
            <w:shd w:val="clear" w:color="auto" w:fill="7030A0"/>
          </w:tcPr>
          <w:p w14:paraId="3987FBE8" w14:textId="77777777" w:rsidR="00212A21" w:rsidRPr="005B0A15" w:rsidRDefault="00212A21" w:rsidP="00D51DB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56" w:type="dxa"/>
            <w:shd w:val="clear" w:color="auto" w:fill="7030A0"/>
          </w:tcPr>
          <w:p w14:paraId="30D7C93A" w14:textId="77777777" w:rsidR="00212A21" w:rsidRPr="005B0A15" w:rsidRDefault="00212A21" w:rsidP="00212A21">
            <w:pPr>
              <w:tabs>
                <w:tab w:val="left" w:pos="405"/>
                <w:tab w:val="center" w:pos="87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00" w:type="dxa"/>
            <w:shd w:val="clear" w:color="auto" w:fill="7030A0"/>
          </w:tcPr>
          <w:p w14:paraId="614F76A8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212A21" w:rsidRPr="005B0A15" w14:paraId="4BDFAC82" w14:textId="77777777" w:rsidTr="00FD752F">
        <w:trPr>
          <w:cantSplit/>
        </w:trPr>
        <w:tc>
          <w:tcPr>
            <w:tcW w:w="1188" w:type="dxa"/>
          </w:tcPr>
          <w:p w14:paraId="3BB12AA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16BE7ED2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5140792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0C73383F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00" w:type="dxa"/>
          </w:tcPr>
          <w:p w14:paraId="495B315E" w14:textId="47164031" w:rsidR="00212A21" w:rsidRDefault="00212A21" w:rsidP="001270E2">
            <w:pPr>
              <w:jc w:val="center"/>
              <w:rPr>
                <w:sz w:val="20"/>
                <w:szCs w:val="20"/>
              </w:rPr>
            </w:pPr>
          </w:p>
          <w:p w14:paraId="252C24F7" w14:textId="77777777" w:rsidR="002C64C8" w:rsidRPr="00076C4A" w:rsidRDefault="002C64C8" w:rsidP="002C64C8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Personnel</w:t>
            </w:r>
          </w:p>
          <w:p w14:paraId="2992CE6E" w14:textId="77777777" w:rsidR="002C64C8" w:rsidRPr="00076C4A" w:rsidRDefault="002C64C8" w:rsidP="002C64C8">
            <w:pPr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 xml:space="preserve">Management Organization and </w:t>
            </w:r>
          </w:p>
          <w:p w14:paraId="00061C5E" w14:textId="77777777" w:rsidR="002C64C8" w:rsidRDefault="002C64C8" w:rsidP="002C64C8">
            <w:pPr>
              <w:jc w:val="right"/>
              <w:rPr>
                <w:bCs/>
                <w:sz w:val="20"/>
                <w:szCs w:val="20"/>
              </w:rPr>
            </w:pPr>
            <w:r w:rsidRPr="00076C4A">
              <w:rPr>
                <w:bCs/>
                <w:sz w:val="20"/>
                <w:szCs w:val="20"/>
              </w:rPr>
              <w:t>Training</w:t>
            </w:r>
          </w:p>
          <w:p w14:paraId="057B03CA" w14:textId="77777777" w:rsidR="002C64C8" w:rsidRDefault="002C64C8" w:rsidP="002C64C8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</w:rPr>
              <w:t>R. Soocka</w:t>
            </w:r>
          </w:p>
          <w:p w14:paraId="39D4C53C" w14:textId="5B4D145B" w:rsidR="00212A21" w:rsidRPr="00D8438D" w:rsidRDefault="002C64C8" w:rsidP="002C64C8">
            <w:pPr>
              <w:jc w:val="right"/>
              <w:rPr>
                <w:b/>
                <w:sz w:val="20"/>
                <w:szCs w:val="20"/>
              </w:rPr>
            </w:pPr>
            <w:r w:rsidRPr="007113A5">
              <w:rPr>
                <w:b/>
                <w:sz w:val="20"/>
                <w:szCs w:val="20"/>
                <w:highlight w:val="yellow"/>
              </w:rPr>
              <w:t>Online 4:30-7:30</w:t>
            </w:r>
            <w:r w:rsidRPr="007113A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98" w:type="dxa"/>
          </w:tcPr>
          <w:p w14:paraId="5A995A22" w14:textId="77777777" w:rsidR="003C6448" w:rsidRPr="005B0A15" w:rsidRDefault="003C6448" w:rsidP="003C6448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4823AC82" w14:textId="77777777" w:rsidR="003C6448" w:rsidRPr="00D5207D" w:rsidRDefault="003C6448" w:rsidP="003C6448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1B9DCF1F" w14:textId="77777777" w:rsidR="003C6448" w:rsidRPr="00D5207D" w:rsidRDefault="003C6448" w:rsidP="003C6448">
            <w:pPr>
              <w:rPr>
                <w:bCs/>
                <w:sz w:val="20"/>
                <w:szCs w:val="20"/>
              </w:rPr>
            </w:pPr>
          </w:p>
          <w:p w14:paraId="40F97FED" w14:textId="101F8E37" w:rsidR="00212A21" w:rsidRPr="005B0A15" w:rsidRDefault="003C6448" w:rsidP="003C6448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701" w:type="dxa"/>
          </w:tcPr>
          <w:p w14:paraId="3483D410" w14:textId="6AFFDB46" w:rsidR="00A34545" w:rsidRPr="00A34545" w:rsidRDefault="00A34545" w:rsidP="000D17F4">
            <w:pPr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</w:tcPr>
          <w:p w14:paraId="282985B6" w14:textId="77777777" w:rsidR="00212A21" w:rsidRDefault="00212A21" w:rsidP="00787B92">
            <w:pPr>
              <w:rPr>
                <w:b/>
                <w:sz w:val="20"/>
                <w:szCs w:val="20"/>
              </w:rPr>
            </w:pPr>
          </w:p>
          <w:p w14:paraId="748C0416" w14:textId="77777777" w:rsidR="00347671" w:rsidRDefault="00347671" w:rsidP="00347671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3A85C358" w14:textId="77777777" w:rsidR="00347671" w:rsidRPr="00345414" w:rsidRDefault="00347671" w:rsidP="0034767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2FAEB43A" w14:textId="77777777" w:rsidR="00BD7EA9" w:rsidRPr="00BD7EA9" w:rsidRDefault="00BD7EA9" w:rsidP="00BD7EA9">
            <w:pPr>
              <w:jc w:val="right"/>
              <w:rPr>
                <w:b/>
                <w:bCs/>
                <w:sz w:val="20"/>
                <w:szCs w:val="20"/>
              </w:rPr>
            </w:pPr>
            <w:r w:rsidRPr="00BD7EA9">
              <w:rPr>
                <w:b/>
                <w:bCs/>
                <w:sz w:val="20"/>
                <w:szCs w:val="20"/>
              </w:rPr>
              <w:t xml:space="preserve">N. Smith </w:t>
            </w:r>
          </w:p>
          <w:p w14:paraId="141BA740" w14:textId="7FE92EA0" w:rsidR="001A1363" w:rsidRPr="005B0A15" w:rsidRDefault="001A1363" w:rsidP="0034767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00" w:type="dxa"/>
          </w:tcPr>
          <w:p w14:paraId="29CA2AFB" w14:textId="5DEFA830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885D04" w:rsidRPr="005B0A15" w14:paraId="5B1776FC" w14:textId="77777777" w:rsidTr="00FD752F">
        <w:trPr>
          <w:cantSplit/>
        </w:trPr>
        <w:tc>
          <w:tcPr>
            <w:tcW w:w="1188" w:type="dxa"/>
          </w:tcPr>
          <w:p w14:paraId="4F7027B1" w14:textId="77777777" w:rsidR="00885D04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10</w:t>
            </w:r>
          </w:p>
          <w:p w14:paraId="25038D7B" w14:textId="1CAF83E0" w:rsidR="00885D04" w:rsidRPr="005B0A15" w:rsidRDefault="00885D04" w:rsidP="00885D0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30</w:t>
            </w:r>
          </w:p>
        </w:tc>
        <w:tc>
          <w:tcPr>
            <w:tcW w:w="1800" w:type="dxa"/>
            <w:tcBorders>
              <w:bottom w:val="single" w:sz="24" w:space="0" w:color="auto"/>
            </w:tcBorders>
          </w:tcPr>
          <w:p w14:paraId="14575F0F" w14:textId="77777777" w:rsidR="00885D04" w:rsidRDefault="00885D04" w:rsidP="001270E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98" w:type="dxa"/>
          </w:tcPr>
          <w:p w14:paraId="76E67ED7" w14:textId="18854F42" w:rsidR="00885D04" w:rsidRDefault="002351E5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701" w:type="dxa"/>
          </w:tcPr>
          <w:p w14:paraId="039CE762" w14:textId="516BA19A" w:rsidR="00885D04" w:rsidRPr="00A34545" w:rsidRDefault="00885D04" w:rsidP="00E6324F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56" w:type="dxa"/>
          </w:tcPr>
          <w:p w14:paraId="35655605" w14:textId="29237893" w:rsidR="00885D04" w:rsidRDefault="00885D04" w:rsidP="00787B9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ysical Training</w:t>
            </w:r>
          </w:p>
        </w:tc>
        <w:tc>
          <w:tcPr>
            <w:tcW w:w="1900" w:type="dxa"/>
            <w:tcBorders>
              <w:bottom w:val="single" w:sz="24" w:space="0" w:color="auto"/>
            </w:tcBorders>
          </w:tcPr>
          <w:p w14:paraId="0BA1D93C" w14:textId="77777777" w:rsidR="00885D04" w:rsidRPr="003340FC" w:rsidRDefault="00885D04" w:rsidP="00212A21">
            <w:pPr>
              <w:jc w:val="right"/>
              <w:rPr>
                <w:bCs/>
                <w:sz w:val="20"/>
                <w:szCs w:val="20"/>
              </w:rPr>
            </w:pPr>
          </w:p>
        </w:tc>
      </w:tr>
    </w:tbl>
    <w:p w14:paraId="0D2C05F5" w14:textId="77777777" w:rsidR="00910A9C" w:rsidRPr="005B0A15" w:rsidRDefault="00910A9C" w:rsidP="00910A9C">
      <w:pPr>
        <w:rPr>
          <w:b/>
          <w:sz w:val="20"/>
          <w:szCs w:val="20"/>
        </w:rPr>
      </w:pPr>
    </w:p>
    <w:p w14:paraId="66A4D19C" w14:textId="41F28AF9" w:rsidR="00910A9C" w:rsidRPr="005B0A15" w:rsidRDefault="00910A9C" w:rsidP="008E2C95">
      <w:pPr>
        <w:pStyle w:val="Title"/>
        <w:jc w:val="left"/>
        <w:rPr>
          <w:b w:val="0"/>
          <w:sz w:val="20"/>
          <w:szCs w:val="20"/>
        </w:rPr>
      </w:pPr>
      <w:r w:rsidRPr="005B0A15">
        <w:rPr>
          <w:sz w:val="20"/>
          <w:szCs w:val="20"/>
        </w:rPr>
        <w:t xml:space="preserve">This timetable is subject to change.  </w:t>
      </w:r>
    </w:p>
    <w:p w14:paraId="0E388BA4" w14:textId="23A97544" w:rsidR="00C450B0" w:rsidRPr="00C31B77" w:rsidRDefault="00C450B0" w:rsidP="008E2C95">
      <w:pPr>
        <w:shd w:val="clear" w:color="auto" w:fill="FFFF00"/>
        <w:ind w:right="5658"/>
        <w:rPr>
          <w:b/>
          <w:i/>
          <w:sz w:val="20"/>
          <w:szCs w:val="20"/>
        </w:rPr>
      </w:pPr>
      <w:proofErr w:type="gramStart"/>
      <w:r w:rsidRPr="00C31B77">
        <w:rPr>
          <w:b/>
          <w:i/>
          <w:sz w:val="20"/>
          <w:szCs w:val="20"/>
        </w:rPr>
        <w:t>*  Electives:  Port</w:t>
      </w:r>
      <w:proofErr w:type="gramEnd"/>
      <w:r w:rsidRPr="00C31B77">
        <w:rPr>
          <w:b/>
          <w:i/>
          <w:sz w:val="20"/>
          <w:szCs w:val="20"/>
        </w:rPr>
        <w:t xml:space="preserve"> Opera</w:t>
      </w:r>
      <w:r w:rsidR="006B71A8" w:rsidRPr="00C31B77">
        <w:rPr>
          <w:b/>
          <w:i/>
          <w:sz w:val="20"/>
          <w:szCs w:val="20"/>
        </w:rPr>
        <w:t>tions/</w:t>
      </w:r>
      <w:proofErr w:type="gramStart"/>
      <w:r w:rsidR="006B71A8" w:rsidRPr="00C31B77">
        <w:rPr>
          <w:b/>
          <w:i/>
          <w:sz w:val="20"/>
          <w:szCs w:val="20"/>
        </w:rPr>
        <w:t>Logistics</w:t>
      </w:r>
      <w:r w:rsidR="00FF000B" w:rsidRPr="00C31B77">
        <w:rPr>
          <w:b/>
          <w:i/>
          <w:sz w:val="20"/>
          <w:szCs w:val="20"/>
        </w:rPr>
        <w:t xml:space="preserve"> </w:t>
      </w:r>
      <w:r w:rsidR="006B71A8" w:rsidRPr="00C31B77">
        <w:rPr>
          <w:b/>
          <w:i/>
          <w:sz w:val="20"/>
          <w:szCs w:val="20"/>
        </w:rPr>
        <w:t xml:space="preserve"> Management</w:t>
      </w:r>
      <w:proofErr w:type="gramEnd"/>
    </w:p>
    <w:p w14:paraId="6BC9B730" w14:textId="1FCA6819" w:rsidR="00DD00B5" w:rsidRPr="00A824E1" w:rsidRDefault="00A824E1" w:rsidP="00A824E1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Semester 2 Examinations</w:t>
      </w:r>
      <w:proofErr w:type="gramStart"/>
      <w:r w:rsidRPr="005B0A15">
        <w:rPr>
          <w:b/>
          <w:sz w:val="20"/>
          <w:szCs w:val="20"/>
        </w:rPr>
        <w:t xml:space="preserve">:  </w:t>
      </w:r>
      <w:r>
        <w:rPr>
          <w:b/>
          <w:sz w:val="20"/>
          <w:szCs w:val="20"/>
        </w:rPr>
        <w:t>April</w:t>
      </w:r>
      <w:proofErr w:type="gramEnd"/>
      <w:r>
        <w:rPr>
          <w:b/>
          <w:sz w:val="20"/>
          <w:szCs w:val="20"/>
        </w:rPr>
        <w:t xml:space="preserve"> 20- May 03, 2026</w:t>
      </w:r>
    </w:p>
    <w:sectPr w:rsidR="00DD00B5" w:rsidRPr="00A824E1" w:rsidSect="00D7655C">
      <w:pgSz w:w="12240" w:h="15840" w:code="1"/>
      <w:pgMar w:top="1440" w:right="1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4B2C3" w14:textId="77777777" w:rsidR="0020696F" w:rsidRDefault="0020696F" w:rsidP="002070EB">
      <w:r>
        <w:separator/>
      </w:r>
    </w:p>
  </w:endnote>
  <w:endnote w:type="continuationSeparator" w:id="0">
    <w:p w14:paraId="45FA48E3" w14:textId="77777777" w:rsidR="0020696F" w:rsidRDefault="0020696F" w:rsidP="00207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9D264" w14:textId="77777777" w:rsidR="0020696F" w:rsidRDefault="0020696F" w:rsidP="002070EB">
      <w:r>
        <w:separator/>
      </w:r>
    </w:p>
  </w:footnote>
  <w:footnote w:type="continuationSeparator" w:id="0">
    <w:p w14:paraId="7D93A2F9" w14:textId="77777777" w:rsidR="0020696F" w:rsidRDefault="0020696F" w:rsidP="00207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2744E"/>
    <w:multiLevelType w:val="hybridMultilevel"/>
    <w:tmpl w:val="21865AC0"/>
    <w:lvl w:ilvl="0" w:tplc="89F26F60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571E3E"/>
    <w:multiLevelType w:val="hybridMultilevel"/>
    <w:tmpl w:val="B74C8EF0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3A68"/>
    <w:multiLevelType w:val="hybridMultilevel"/>
    <w:tmpl w:val="7D745AF6"/>
    <w:lvl w:ilvl="0" w:tplc="128AA5C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3B19EB"/>
    <w:multiLevelType w:val="hybridMultilevel"/>
    <w:tmpl w:val="E6B68B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137C2"/>
    <w:multiLevelType w:val="hybridMultilevel"/>
    <w:tmpl w:val="D8305D98"/>
    <w:lvl w:ilvl="0" w:tplc="A1D02A1C">
      <w:start w:val="4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275A6869"/>
    <w:multiLevelType w:val="hybridMultilevel"/>
    <w:tmpl w:val="AF70FE66"/>
    <w:lvl w:ilvl="0" w:tplc="522A96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DB129F"/>
    <w:multiLevelType w:val="hybridMultilevel"/>
    <w:tmpl w:val="193A2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04822"/>
    <w:multiLevelType w:val="hybridMultilevel"/>
    <w:tmpl w:val="02D04162"/>
    <w:lvl w:ilvl="0" w:tplc="BF326C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800" w:hanging="360"/>
      </w:pPr>
    </w:lvl>
    <w:lvl w:ilvl="2" w:tplc="2009001B" w:tentative="1">
      <w:start w:val="1"/>
      <w:numFmt w:val="lowerRoman"/>
      <w:lvlText w:val="%3."/>
      <w:lvlJc w:val="right"/>
      <w:pPr>
        <w:ind w:left="2520" w:hanging="180"/>
      </w:pPr>
    </w:lvl>
    <w:lvl w:ilvl="3" w:tplc="2009000F" w:tentative="1">
      <w:start w:val="1"/>
      <w:numFmt w:val="decimal"/>
      <w:lvlText w:val="%4."/>
      <w:lvlJc w:val="left"/>
      <w:pPr>
        <w:ind w:left="3240" w:hanging="360"/>
      </w:pPr>
    </w:lvl>
    <w:lvl w:ilvl="4" w:tplc="20090019" w:tentative="1">
      <w:start w:val="1"/>
      <w:numFmt w:val="lowerLetter"/>
      <w:lvlText w:val="%5."/>
      <w:lvlJc w:val="left"/>
      <w:pPr>
        <w:ind w:left="3960" w:hanging="360"/>
      </w:pPr>
    </w:lvl>
    <w:lvl w:ilvl="5" w:tplc="2009001B" w:tentative="1">
      <w:start w:val="1"/>
      <w:numFmt w:val="lowerRoman"/>
      <w:lvlText w:val="%6."/>
      <w:lvlJc w:val="right"/>
      <w:pPr>
        <w:ind w:left="4680" w:hanging="180"/>
      </w:pPr>
    </w:lvl>
    <w:lvl w:ilvl="6" w:tplc="2009000F" w:tentative="1">
      <w:start w:val="1"/>
      <w:numFmt w:val="decimal"/>
      <w:lvlText w:val="%7."/>
      <w:lvlJc w:val="left"/>
      <w:pPr>
        <w:ind w:left="5400" w:hanging="360"/>
      </w:pPr>
    </w:lvl>
    <w:lvl w:ilvl="7" w:tplc="20090019" w:tentative="1">
      <w:start w:val="1"/>
      <w:numFmt w:val="lowerLetter"/>
      <w:lvlText w:val="%8."/>
      <w:lvlJc w:val="left"/>
      <w:pPr>
        <w:ind w:left="6120" w:hanging="360"/>
      </w:pPr>
    </w:lvl>
    <w:lvl w:ilvl="8" w:tplc="2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021A2A"/>
    <w:multiLevelType w:val="hybridMultilevel"/>
    <w:tmpl w:val="821E3B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E33F56"/>
    <w:multiLevelType w:val="hybridMultilevel"/>
    <w:tmpl w:val="910284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3774DF"/>
    <w:multiLevelType w:val="hybridMultilevel"/>
    <w:tmpl w:val="B3D80766"/>
    <w:lvl w:ilvl="0" w:tplc="92C29424">
      <w:start w:val="16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07A4F"/>
    <w:multiLevelType w:val="hybridMultilevel"/>
    <w:tmpl w:val="BE2E6A66"/>
    <w:lvl w:ilvl="0" w:tplc="1EA642DE">
      <w:start w:val="16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CB1495"/>
    <w:multiLevelType w:val="hybridMultilevel"/>
    <w:tmpl w:val="1ABCF80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EA788A"/>
    <w:multiLevelType w:val="hybridMultilevel"/>
    <w:tmpl w:val="553C68DA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217BFE"/>
    <w:multiLevelType w:val="hybridMultilevel"/>
    <w:tmpl w:val="99BC4A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815890"/>
    <w:multiLevelType w:val="hybridMultilevel"/>
    <w:tmpl w:val="CBA068B0"/>
    <w:lvl w:ilvl="0" w:tplc="CCEC01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800" w:hanging="360"/>
      </w:pPr>
    </w:lvl>
    <w:lvl w:ilvl="2" w:tplc="2409001B" w:tentative="1">
      <w:start w:val="1"/>
      <w:numFmt w:val="lowerRoman"/>
      <w:lvlText w:val="%3."/>
      <w:lvlJc w:val="right"/>
      <w:pPr>
        <w:ind w:left="2520" w:hanging="180"/>
      </w:pPr>
    </w:lvl>
    <w:lvl w:ilvl="3" w:tplc="2409000F" w:tentative="1">
      <w:start w:val="1"/>
      <w:numFmt w:val="decimal"/>
      <w:lvlText w:val="%4."/>
      <w:lvlJc w:val="left"/>
      <w:pPr>
        <w:ind w:left="3240" w:hanging="360"/>
      </w:pPr>
    </w:lvl>
    <w:lvl w:ilvl="4" w:tplc="24090019" w:tentative="1">
      <w:start w:val="1"/>
      <w:numFmt w:val="lowerLetter"/>
      <w:lvlText w:val="%5."/>
      <w:lvlJc w:val="left"/>
      <w:pPr>
        <w:ind w:left="3960" w:hanging="360"/>
      </w:pPr>
    </w:lvl>
    <w:lvl w:ilvl="5" w:tplc="2409001B" w:tentative="1">
      <w:start w:val="1"/>
      <w:numFmt w:val="lowerRoman"/>
      <w:lvlText w:val="%6."/>
      <w:lvlJc w:val="right"/>
      <w:pPr>
        <w:ind w:left="4680" w:hanging="180"/>
      </w:pPr>
    </w:lvl>
    <w:lvl w:ilvl="6" w:tplc="2409000F" w:tentative="1">
      <w:start w:val="1"/>
      <w:numFmt w:val="decimal"/>
      <w:lvlText w:val="%7."/>
      <w:lvlJc w:val="left"/>
      <w:pPr>
        <w:ind w:left="5400" w:hanging="360"/>
      </w:pPr>
    </w:lvl>
    <w:lvl w:ilvl="7" w:tplc="24090019" w:tentative="1">
      <w:start w:val="1"/>
      <w:numFmt w:val="lowerLetter"/>
      <w:lvlText w:val="%8."/>
      <w:lvlJc w:val="left"/>
      <w:pPr>
        <w:ind w:left="6120" w:hanging="360"/>
      </w:pPr>
    </w:lvl>
    <w:lvl w:ilvl="8" w:tplc="2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372B92"/>
    <w:multiLevelType w:val="hybridMultilevel"/>
    <w:tmpl w:val="8BEC5AB8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962BE"/>
    <w:multiLevelType w:val="hybridMultilevel"/>
    <w:tmpl w:val="B40469DA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B6B2C"/>
    <w:multiLevelType w:val="hybridMultilevel"/>
    <w:tmpl w:val="F4AA9EBA"/>
    <w:lvl w:ilvl="0" w:tplc="F4A4DA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800" w:hanging="360"/>
      </w:pPr>
    </w:lvl>
    <w:lvl w:ilvl="2" w:tplc="2409001B" w:tentative="1">
      <w:start w:val="1"/>
      <w:numFmt w:val="lowerRoman"/>
      <w:lvlText w:val="%3."/>
      <w:lvlJc w:val="right"/>
      <w:pPr>
        <w:ind w:left="2520" w:hanging="180"/>
      </w:pPr>
    </w:lvl>
    <w:lvl w:ilvl="3" w:tplc="2409000F" w:tentative="1">
      <w:start w:val="1"/>
      <w:numFmt w:val="decimal"/>
      <w:lvlText w:val="%4."/>
      <w:lvlJc w:val="left"/>
      <w:pPr>
        <w:ind w:left="3240" w:hanging="360"/>
      </w:pPr>
    </w:lvl>
    <w:lvl w:ilvl="4" w:tplc="24090019" w:tentative="1">
      <w:start w:val="1"/>
      <w:numFmt w:val="lowerLetter"/>
      <w:lvlText w:val="%5."/>
      <w:lvlJc w:val="left"/>
      <w:pPr>
        <w:ind w:left="3960" w:hanging="360"/>
      </w:pPr>
    </w:lvl>
    <w:lvl w:ilvl="5" w:tplc="2409001B" w:tentative="1">
      <w:start w:val="1"/>
      <w:numFmt w:val="lowerRoman"/>
      <w:lvlText w:val="%6."/>
      <w:lvlJc w:val="right"/>
      <w:pPr>
        <w:ind w:left="4680" w:hanging="180"/>
      </w:pPr>
    </w:lvl>
    <w:lvl w:ilvl="6" w:tplc="2409000F" w:tentative="1">
      <w:start w:val="1"/>
      <w:numFmt w:val="decimal"/>
      <w:lvlText w:val="%7."/>
      <w:lvlJc w:val="left"/>
      <w:pPr>
        <w:ind w:left="5400" w:hanging="360"/>
      </w:pPr>
    </w:lvl>
    <w:lvl w:ilvl="7" w:tplc="24090019" w:tentative="1">
      <w:start w:val="1"/>
      <w:numFmt w:val="lowerLetter"/>
      <w:lvlText w:val="%8."/>
      <w:lvlJc w:val="left"/>
      <w:pPr>
        <w:ind w:left="6120" w:hanging="360"/>
      </w:pPr>
    </w:lvl>
    <w:lvl w:ilvl="8" w:tplc="2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65F27C0"/>
    <w:multiLevelType w:val="hybridMultilevel"/>
    <w:tmpl w:val="D35030F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84FE4"/>
    <w:multiLevelType w:val="hybridMultilevel"/>
    <w:tmpl w:val="1F0EA9DA"/>
    <w:lvl w:ilvl="0" w:tplc="20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314CFF"/>
    <w:multiLevelType w:val="hybridMultilevel"/>
    <w:tmpl w:val="017A02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867DA4"/>
    <w:multiLevelType w:val="hybridMultilevel"/>
    <w:tmpl w:val="FB8A93EC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821E7B"/>
    <w:multiLevelType w:val="hybridMultilevel"/>
    <w:tmpl w:val="C058741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D1EF5"/>
    <w:multiLevelType w:val="hybridMultilevel"/>
    <w:tmpl w:val="8A264CBE"/>
    <w:lvl w:ilvl="0" w:tplc="762275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F121D95"/>
    <w:multiLevelType w:val="hybridMultilevel"/>
    <w:tmpl w:val="E306D96C"/>
    <w:lvl w:ilvl="0" w:tplc="C6DC985E">
      <w:start w:val="4"/>
      <w:numFmt w:val="bullet"/>
      <w:lvlText w:val=""/>
      <w:lvlJc w:val="left"/>
      <w:pPr>
        <w:tabs>
          <w:tab w:val="num" w:pos="1125"/>
        </w:tabs>
        <w:ind w:left="1125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45"/>
        </w:tabs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65"/>
        </w:tabs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85"/>
        </w:tabs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05"/>
        </w:tabs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25"/>
        </w:tabs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45"/>
        </w:tabs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65"/>
        </w:tabs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85"/>
        </w:tabs>
        <w:ind w:left="6885" w:hanging="360"/>
      </w:pPr>
      <w:rPr>
        <w:rFonts w:ascii="Wingdings" w:hAnsi="Wingdings" w:hint="default"/>
      </w:rPr>
    </w:lvl>
  </w:abstractNum>
  <w:num w:numId="1" w16cid:durableId="1151944792">
    <w:abstractNumId w:val="4"/>
  </w:num>
  <w:num w:numId="2" w16cid:durableId="1107693728">
    <w:abstractNumId w:val="25"/>
  </w:num>
  <w:num w:numId="3" w16cid:durableId="1426881026">
    <w:abstractNumId w:val="8"/>
  </w:num>
  <w:num w:numId="4" w16cid:durableId="339896252">
    <w:abstractNumId w:val="3"/>
  </w:num>
  <w:num w:numId="5" w16cid:durableId="282883384">
    <w:abstractNumId w:val="14"/>
  </w:num>
  <w:num w:numId="6" w16cid:durableId="752164566">
    <w:abstractNumId w:val="21"/>
  </w:num>
  <w:num w:numId="7" w16cid:durableId="1245527618">
    <w:abstractNumId w:val="11"/>
  </w:num>
  <w:num w:numId="8" w16cid:durableId="874149440">
    <w:abstractNumId w:val="0"/>
  </w:num>
  <w:num w:numId="9" w16cid:durableId="1137911809">
    <w:abstractNumId w:val="22"/>
  </w:num>
  <w:num w:numId="10" w16cid:durableId="1721519346">
    <w:abstractNumId w:val="9"/>
  </w:num>
  <w:num w:numId="11" w16cid:durableId="1712071343">
    <w:abstractNumId w:val="5"/>
  </w:num>
  <w:num w:numId="12" w16cid:durableId="1584953844">
    <w:abstractNumId w:val="2"/>
  </w:num>
  <w:num w:numId="13" w16cid:durableId="1552572109">
    <w:abstractNumId w:val="10"/>
  </w:num>
  <w:num w:numId="14" w16cid:durableId="664743619">
    <w:abstractNumId w:val="24"/>
  </w:num>
  <w:num w:numId="15" w16cid:durableId="1644652073">
    <w:abstractNumId w:val="6"/>
  </w:num>
  <w:num w:numId="16" w16cid:durableId="2127191132">
    <w:abstractNumId w:val="19"/>
  </w:num>
  <w:num w:numId="17" w16cid:durableId="844707621">
    <w:abstractNumId w:val="18"/>
  </w:num>
  <w:num w:numId="18" w16cid:durableId="1738741706">
    <w:abstractNumId w:val="23"/>
  </w:num>
  <w:num w:numId="19" w16cid:durableId="1145850893">
    <w:abstractNumId w:val="12"/>
  </w:num>
  <w:num w:numId="20" w16cid:durableId="1757745272">
    <w:abstractNumId w:val="15"/>
  </w:num>
  <w:num w:numId="21" w16cid:durableId="1659768618">
    <w:abstractNumId w:val="13"/>
  </w:num>
  <w:num w:numId="22" w16cid:durableId="196701303">
    <w:abstractNumId w:val="17"/>
  </w:num>
  <w:num w:numId="23" w16cid:durableId="626207144">
    <w:abstractNumId w:val="16"/>
  </w:num>
  <w:num w:numId="24" w16cid:durableId="45109155">
    <w:abstractNumId w:val="7"/>
  </w:num>
  <w:num w:numId="25" w16cid:durableId="1022247969">
    <w:abstractNumId w:val="1"/>
  </w:num>
  <w:num w:numId="26" w16cid:durableId="115167237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LMAYmNzSwNLQyUdpeDU4uLM/DyQAkPjWgCHYH6eLQAAAA=="/>
  </w:docVars>
  <w:rsids>
    <w:rsidRoot w:val="00BB6383"/>
    <w:rsid w:val="00005BDF"/>
    <w:rsid w:val="00005C31"/>
    <w:rsid w:val="00005EF9"/>
    <w:rsid w:val="00010C34"/>
    <w:rsid w:val="0001184B"/>
    <w:rsid w:val="00015648"/>
    <w:rsid w:val="00017518"/>
    <w:rsid w:val="0002259E"/>
    <w:rsid w:val="00023169"/>
    <w:rsid w:val="00030A50"/>
    <w:rsid w:val="00030ADC"/>
    <w:rsid w:val="00030F95"/>
    <w:rsid w:val="000325A3"/>
    <w:rsid w:val="000358C2"/>
    <w:rsid w:val="000403CD"/>
    <w:rsid w:val="00040C04"/>
    <w:rsid w:val="000414C8"/>
    <w:rsid w:val="00041823"/>
    <w:rsid w:val="000423C0"/>
    <w:rsid w:val="000457FD"/>
    <w:rsid w:val="000464F3"/>
    <w:rsid w:val="000475A6"/>
    <w:rsid w:val="00052430"/>
    <w:rsid w:val="000532BD"/>
    <w:rsid w:val="000552FC"/>
    <w:rsid w:val="00055A05"/>
    <w:rsid w:val="00056B90"/>
    <w:rsid w:val="00062EAB"/>
    <w:rsid w:val="00063E0C"/>
    <w:rsid w:val="00063E80"/>
    <w:rsid w:val="000642EA"/>
    <w:rsid w:val="00066D3C"/>
    <w:rsid w:val="00073162"/>
    <w:rsid w:val="0007692E"/>
    <w:rsid w:val="00076C4A"/>
    <w:rsid w:val="000774DD"/>
    <w:rsid w:val="00077C3B"/>
    <w:rsid w:val="0008077C"/>
    <w:rsid w:val="000827F7"/>
    <w:rsid w:val="00085D45"/>
    <w:rsid w:val="00091A91"/>
    <w:rsid w:val="000964A4"/>
    <w:rsid w:val="00096E6E"/>
    <w:rsid w:val="000A6B1A"/>
    <w:rsid w:val="000A7631"/>
    <w:rsid w:val="000B29C5"/>
    <w:rsid w:val="000B2D2E"/>
    <w:rsid w:val="000B35A7"/>
    <w:rsid w:val="000B4780"/>
    <w:rsid w:val="000B5A21"/>
    <w:rsid w:val="000C08BA"/>
    <w:rsid w:val="000C3781"/>
    <w:rsid w:val="000C587F"/>
    <w:rsid w:val="000C5C27"/>
    <w:rsid w:val="000D0797"/>
    <w:rsid w:val="000D17F4"/>
    <w:rsid w:val="000D1853"/>
    <w:rsid w:val="000D2221"/>
    <w:rsid w:val="000E1060"/>
    <w:rsid w:val="000E2BCA"/>
    <w:rsid w:val="000E2DFF"/>
    <w:rsid w:val="000E42BE"/>
    <w:rsid w:val="000E462C"/>
    <w:rsid w:val="000F129B"/>
    <w:rsid w:val="000F2B10"/>
    <w:rsid w:val="000F5F7F"/>
    <w:rsid w:val="000F73AB"/>
    <w:rsid w:val="001008C6"/>
    <w:rsid w:val="001015AB"/>
    <w:rsid w:val="001025D3"/>
    <w:rsid w:val="0010365B"/>
    <w:rsid w:val="00105494"/>
    <w:rsid w:val="00105A9E"/>
    <w:rsid w:val="00106964"/>
    <w:rsid w:val="00113170"/>
    <w:rsid w:val="00113CD1"/>
    <w:rsid w:val="00113E2B"/>
    <w:rsid w:val="001141CF"/>
    <w:rsid w:val="00114B51"/>
    <w:rsid w:val="00114E3A"/>
    <w:rsid w:val="001161ED"/>
    <w:rsid w:val="00117218"/>
    <w:rsid w:val="00121F04"/>
    <w:rsid w:val="001270E2"/>
    <w:rsid w:val="00134118"/>
    <w:rsid w:val="00137088"/>
    <w:rsid w:val="0014012B"/>
    <w:rsid w:val="00140470"/>
    <w:rsid w:val="00143465"/>
    <w:rsid w:val="0014386E"/>
    <w:rsid w:val="0014513E"/>
    <w:rsid w:val="001501F9"/>
    <w:rsid w:val="00150E0D"/>
    <w:rsid w:val="00152674"/>
    <w:rsid w:val="001530E7"/>
    <w:rsid w:val="0015676C"/>
    <w:rsid w:val="00160945"/>
    <w:rsid w:val="0016178D"/>
    <w:rsid w:val="00162E45"/>
    <w:rsid w:val="00164E7E"/>
    <w:rsid w:val="00173055"/>
    <w:rsid w:val="001735A4"/>
    <w:rsid w:val="00180F45"/>
    <w:rsid w:val="001922C7"/>
    <w:rsid w:val="00196294"/>
    <w:rsid w:val="001973C0"/>
    <w:rsid w:val="00197BB4"/>
    <w:rsid w:val="001A1363"/>
    <w:rsid w:val="001A28E1"/>
    <w:rsid w:val="001A2FCA"/>
    <w:rsid w:val="001A304D"/>
    <w:rsid w:val="001A30D6"/>
    <w:rsid w:val="001A3BC4"/>
    <w:rsid w:val="001A3C10"/>
    <w:rsid w:val="001A461B"/>
    <w:rsid w:val="001A4C81"/>
    <w:rsid w:val="001A541A"/>
    <w:rsid w:val="001A5FCF"/>
    <w:rsid w:val="001B155A"/>
    <w:rsid w:val="001B472F"/>
    <w:rsid w:val="001B4DA2"/>
    <w:rsid w:val="001B7E3E"/>
    <w:rsid w:val="001C1700"/>
    <w:rsid w:val="001C7B90"/>
    <w:rsid w:val="001D0868"/>
    <w:rsid w:val="001D10EC"/>
    <w:rsid w:val="001D14C0"/>
    <w:rsid w:val="001D20E0"/>
    <w:rsid w:val="001D347C"/>
    <w:rsid w:val="001D435E"/>
    <w:rsid w:val="001D7CF6"/>
    <w:rsid w:val="001D7DED"/>
    <w:rsid w:val="001E11E2"/>
    <w:rsid w:val="001E3D7D"/>
    <w:rsid w:val="001E708B"/>
    <w:rsid w:val="001F0518"/>
    <w:rsid w:val="001F2D5B"/>
    <w:rsid w:val="001F5DED"/>
    <w:rsid w:val="001F7949"/>
    <w:rsid w:val="002005DC"/>
    <w:rsid w:val="0020134D"/>
    <w:rsid w:val="00202C08"/>
    <w:rsid w:val="00202D56"/>
    <w:rsid w:val="002045C4"/>
    <w:rsid w:val="0020696F"/>
    <w:rsid w:val="002070EB"/>
    <w:rsid w:val="002077C0"/>
    <w:rsid w:val="002108B8"/>
    <w:rsid w:val="002110A7"/>
    <w:rsid w:val="00212A21"/>
    <w:rsid w:val="002144D0"/>
    <w:rsid w:val="00220C56"/>
    <w:rsid w:val="00221821"/>
    <w:rsid w:val="00221B54"/>
    <w:rsid w:val="002231DC"/>
    <w:rsid w:val="00223493"/>
    <w:rsid w:val="00224ADC"/>
    <w:rsid w:val="002255A6"/>
    <w:rsid w:val="0022679A"/>
    <w:rsid w:val="002301BF"/>
    <w:rsid w:val="002305F8"/>
    <w:rsid w:val="00230691"/>
    <w:rsid w:val="002310B2"/>
    <w:rsid w:val="00231C1F"/>
    <w:rsid w:val="002323AC"/>
    <w:rsid w:val="002327AC"/>
    <w:rsid w:val="002351E5"/>
    <w:rsid w:val="00235719"/>
    <w:rsid w:val="00235ABA"/>
    <w:rsid w:val="00236A1B"/>
    <w:rsid w:val="00243433"/>
    <w:rsid w:val="00245200"/>
    <w:rsid w:val="00245ECC"/>
    <w:rsid w:val="002503A1"/>
    <w:rsid w:val="00250BA0"/>
    <w:rsid w:val="00251E75"/>
    <w:rsid w:val="00251EB3"/>
    <w:rsid w:val="00255972"/>
    <w:rsid w:val="00257B9C"/>
    <w:rsid w:val="002616FD"/>
    <w:rsid w:val="00261D19"/>
    <w:rsid w:val="00263D57"/>
    <w:rsid w:val="00267D83"/>
    <w:rsid w:val="00267E5C"/>
    <w:rsid w:val="00270C91"/>
    <w:rsid w:val="00270EA4"/>
    <w:rsid w:val="00271820"/>
    <w:rsid w:val="002740D8"/>
    <w:rsid w:val="00276A6A"/>
    <w:rsid w:val="002820D5"/>
    <w:rsid w:val="0028254D"/>
    <w:rsid w:val="002853C5"/>
    <w:rsid w:val="00286FEE"/>
    <w:rsid w:val="00296D5B"/>
    <w:rsid w:val="002A1044"/>
    <w:rsid w:val="002A1B7E"/>
    <w:rsid w:val="002A1C39"/>
    <w:rsid w:val="002A2CE6"/>
    <w:rsid w:val="002A45CF"/>
    <w:rsid w:val="002A48C5"/>
    <w:rsid w:val="002A5376"/>
    <w:rsid w:val="002A5965"/>
    <w:rsid w:val="002A5A87"/>
    <w:rsid w:val="002B0E41"/>
    <w:rsid w:val="002B12EB"/>
    <w:rsid w:val="002B180F"/>
    <w:rsid w:val="002B1DC3"/>
    <w:rsid w:val="002B2357"/>
    <w:rsid w:val="002B5C3B"/>
    <w:rsid w:val="002C2C2F"/>
    <w:rsid w:val="002C3D4B"/>
    <w:rsid w:val="002C4702"/>
    <w:rsid w:val="002C5C64"/>
    <w:rsid w:val="002C60D3"/>
    <w:rsid w:val="002C64C8"/>
    <w:rsid w:val="002D1B70"/>
    <w:rsid w:val="002D417D"/>
    <w:rsid w:val="002D4273"/>
    <w:rsid w:val="002D4994"/>
    <w:rsid w:val="002D4F18"/>
    <w:rsid w:val="002E6155"/>
    <w:rsid w:val="002F51EF"/>
    <w:rsid w:val="002F6962"/>
    <w:rsid w:val="00301F31"/>
    <w:rsid w:val="00301FC3"/>
    <w:rsid w:val="003024AD"/>
    <w:rsid w:val="00302F1F"/>
    <w:rsid w:val="003033E5"/>
    <w:rsid w:val="00303E53"/>
    <w:rsid w:val="003045F1"/>
    <w:rsid w:val="00306645"/>
    <w:rsid w:val="00307A5D"/>
    <w:rsid w:val="00310906"/>
    <w:rsid w:val="00311D36"/>
    <w:rsid w:val="00312D8F"/>
    <w:rsid w:val="003140D1"/>
    <w:rsid w:val="00315CA9"/>
    <w:rsid w:val="00317A48"/>
    <w:rsid w:val="00324644"/>
    <w:rsid w:val="00324A0C"/>
    <w:rsid w:val="00325032"/>
    <w:rsid w:val="003300E7"/>
    <w:rsid w:val="003331BE"/>
    <w:rsid w:val="003340FC"/>
    <w:rsid w:val="00337D52"/>
    <w:rsid w:val="00340F46"/>
    <w:rsid w:val="0034259A"/>
    <w:rsid w:val="0034308B"/>
    <w:rsid w:val="00345414"/>
    <w:rsid w:val="00345A6D"/>
    <w:rsid w:val="00346611"/>
    <w:rsid w:val="00347312"/>
    <w:rsid w:val="00347671"/>
    <w:rsid w:val="00351CA4"/>
    <w:rsid w:val="00352898"/>
    <w:rsid w:val="00353497"/>
    <w:rsid w:val="003561F1"/>
    <w:rsid w:val="0036010A"/>
    <w:rsid w:val="00361EBF"/>
    <w:rsid w:val="003622E2"/>
    <w:rsid w:val="00362A5C"/>
    <w:rsid w:val="003630EE"/>
    <w:rsid w:val="00363A67"/>
    <w:rsid w:val="00363D02"/>
    <w:rsid w:val="003737DF"/>
    <w:rsid w:val="00376957"/>
    <w:rsid w:val="00377E94"/>
    <w:rsid w:val="00380C33"/>
    <w:rsid w:val="0038723C"/>
    <w:rsid w:val="00393203"/>
    <w:rsid w:val="00396FAA"/>
    <w:rsid w:val="003A1AE8"/>
    <w:rsid w:val="003A3DEF"/>
    <w:rsid w:val="003A422B"/>
    <w:rsid w:val="003A5D57"/>
    <w:rsid w:val="003A6A70"/>
    <w:rsid w:val="003A7488"/>
    <w:rsid w:val="003B0844"/>
    <w:rsid w:val="003B0FE2"/>
    <w:rsid w:val="003B28BF"/>
    <w:rsid w:val="003B4688"/>
    <w:rsid w:val="003B4693"/>
    <w:rsid w:val="003B515B"/>
    <w:rsid w:val="003B545A"/>
    <w:rsid w:val="003B58CC"/>
    <w:rsid w:val="003B66A9"/>
    <w:rsid w:val="003B6CE3"/>
    <w:rsid w:val="003C093B"/>
    <w:rsid w:val="003C0EF1"/>
    <w:rsid w:val="003C1263"/>
    <w:rsid w:val="003C1BD1"/>
    <w:rsid w:val="003C28C8"/>
    <w:rsid w:val="003C44B8"/>
    <w:rsid w:val="003C6448"/>
    <w:rsid w:val="003C70A5"/>
    <w:rsid w:val="003C74B0"/>
    <w:rsid w:val="003D43C7"/>
    <w:rsid w:val="003D47FA"/>
    <w:rsid w:val="003D53D8"/>
    <w:rsid w:val="003D6AE7"/>
    <w:rsid w:val="003D702B"/>
    <w:rsid w:val="003E0EB0"/>
    <w:rsid w:val="003E1FA2"/>
    <w:rsid w:val="003E282F"/>
    <w:rsid w:val="003E4E80"/>
    <w:rsid w:val="003E5735"/>
    <w:rsid w:val="003E5D9C"/>
    <w:rsid w:val="003E6FBB"/>
    <w:rsid w:val="003E76F2"/>
    <w:rsid w:val="003E79CC"/>
    <w:rsid w:val="003F17F4"/>
    <w:rsid w:val="003F271E"/>
    <w:rsid w:val="003F2C4C"/>
    <w:rsid w:val="003F3610"/>
    <w:rsid w:val="003F3801"/>
    <w:rsid w:val="003F4789"/>
    <w:rsid w:val="003F5345"/>
    <w:rsid w:val="00401FA1"/>
    <w:rsid w:val="00410219"/>
    <w:rsid w:val="00411D5B"/>
    <w:rsid w:val="00412CB3"/>
    <w:rsid w:val="004133AB"/>
    <w:rsid w:val="00421B1F"/>
    <w:rsid w:val="004266CC"/>
    <w:rsid w:val="00427002"/>
    <w:rsid w:val="0042764B"/>
    <w:rsid w:val="00430841"/>
    <w:rsid w:val="004315F2"/>
    <w:rsid w:val="00433DD0"/>
    <w:rsid w:val="004340F3"/>
    <w:rsid w:val="0043578C"/>
    <w:rsid w:val="00435D5A"/>
    <w:rsid w:val="0043644A"/>
    <w:rsid w:val="004400EB"/>
    <w:rsid w:val="00441EB7"/>
    <w:rsid w:val="00445ECB"/>
    <w:rsid w:val="00451E0E"/>
    <w:rsid w:val="004526EB"/>
    <w:rsid w:val="004557C3"/>
    <w:rsid w:val="00462BD2"/>
    <w:rsid w:val="00463DF5"/>
    <w:rsid w:val="0046582A"/>
    <w:rsid w:val="00470B8D"/>
    <w:rsid w:val="004717E5"/>
    <w:rsid w:val="00472BED"/>
    <w:rsid w:val="00474B46"/>
    <w:rsid w:val="0047586A"/>
    <w:rsid w:val="00476A67"/>
    <w:rsid w:val="00484553"/>
    <w:rsid w:val="00485E18"/>
    <w:rsid w:val="0049078C"/>
    <w:rsid w:val="00496E25"/>
    <w:rsid w:val="004A0A9C"/>
    <w:rsid w:val="004A1C5F"/>
    <w:rsid w:val="004A242B"/>
    <w:rsid w:val="004A35EE"/>
    <w:rsid w:val="004A55D9"/>
    <w:rsid w:val="004A60CE"/>
    <w:rsid w:val="004A7F17"/>
    <w:rsid w:val="004B115D"/>
    <w:rsid w:val="004B613C"/>
    <w:rsid w:val="004C44D8"/>
    <w:rsid w:val="004C4CB3"/>
    <w:rsid w:val="004D3122"/>
    <w:rsid w:val="004D33D4"/>
    <w:rsid w:val="004D6CFF"/>
    <w:rsid w:val="004D72A7"/>
    <w:rsid w:val="004D7FB2"/>
    <w:rsid w:val="004E06A6"/>
    <w:rsid w:val="004E1803"/>
    <w:rsid w:val="004E5CB2"/>
    <w:rsid w:val="004E5F53"/>
    <w:rsid w:val="004F013B"/>
    <w:rsid w:val="004F0562"/>
    <w:rsid w:val="004F1B0D"/>
    <w:rsid w:val="004F4235"/>
    <w:rsid w:val="004F4253"/>
    <w:rsid w:val="004F4971"/>
    <w:rsid w:val="00501AC2"/>
    <w:rsid w:val="00502FEF"/>
    <w:rsid w:val="0050373D"/>
    <w:rsid w:val="005073A2"/>
    <w:rsid w:val="00511D0A"/>
    <w:rsid w:val="00513D49"/>
    <w:rsid w:val="00516085"/>
    <w:rsid w:val="00516F52"/>
    <w:rsid w:val="00521050"/>
    <w:rsid w:val="00521087"/>
    <w:rsid w:val="00521451"/>
    <w:rsid w:val="00521944"/>
    <w:rsid w:val="00521B67"/>
    <w:rsid w:val="0052772E"/>
    <w:rsid w:val="00531CC6"/>
    <w:rsid w:val="00534254"/>
    <w:rsid w:val="00534643"/>
    <w:rsid w:val="0053506E"/>
    <w:rsid w:val="005370F1"/>
    <w:rsid w:val="005375BF"/>
    <w:rsid w:val="0054126B"/>
    <w:rsid w:val="00541B8B"/>
    <w:rsid w:val="00541E7F"/>
    <w:rsid w:val="005445BD"/>
    <w:rsid w:val="00550E4E"/>
    <w:rsid w:val="00550F37"/>
    <w:rsid w:val="005530C0"/>
    <w:rsid w:val="00555BEA"/>
    <w:rsid w:val="00556AFE"/>
    <w:rsid w:val="005577AD"/>
    <w:rsid w:val="00562C59"/>
    <w:rsid w:val="00563AE5"/>
    <w:rsid w:val="00571E29"/>
    <w:rsid w:val="005739D2"/>
    <w:rsid w:val="00574C18"/>
    <w:rsid w:val="00574F53"/>
    <w:rsid w:val="00575782"/>
    <w:rsid w:val="005819B8"/>
    <w:rsid w:val="00583CA0"/>
    <w:rsid w:val="00584538"/>
    <w:rsid w:val="0058743F"/>
    <w:rsid w:val="005902F9"/>
    <w:rsid w:val="005952AD"/>
    <w:rsid w:val="005A072D"/>
    <w:rsid w:val="005A14A2"/>
    <w:rsid w:val="005A60F3"/>
    <w:rsid w:val="005A6942"/>
    <w:rsid w:val="005B0A15"/>
    <w:rsid w:val="005B4E2D"/>
    <w:rsid w:val="005C1F35"/>
    <w:rsid w:val="005D0BD8"/>
    <w:rsid w:val="005D3554"/>
    <w:rsid w:val="005D37A5"/>
    <w:rsid w:val="005D4057"/>
    <w:rsid w:val="005D5E99"/>
    <w:rsid w:val="005F108E"/>
    <w:rsid w:val="005F1410"/>
    <w:rsid w:val="005F1B20"/>
    <w:rsid w:val="005F2A6B"/>
    <w:rsid w:val="006003FE"/>
    <w:rsid w:val="00600AAC"/>
    <w:rsid w:val="00603572"/>
    <w:rsid w:val="0060462D"/>
    <w:rsid w:val="00604F80"/>
    <w:rsid w:val="00604F89"/>
    <w:rsid w:val="0060549D"/>
    <w:rsid w:val="0060627D"/>
    <w:rsid w:val="00606C61"/>
    <w:rsid w:val="00611DC0"/>
    <w:rsid w:val="00612F0A"/>
    <w:rsid w:val="00613362"/>
    <w:rsid w:val="00614237"/>
    <w:rsid w:val="00615711"/>
    <w:rsid w:val="00621C91"/>
    <w:rsid w:val="00622D49"/>
    <w:rsid w:val="00622E56"/>
    <w:rsid w:val="006231C9"/>
    <w:rsid w:val="0062741E"/>
    <w:rsid w:val="0063071E"/>
    <w:rsid w:val="006310FD"/>
    <w:rsid w:val="006323D2"/>
    <w:rsid w:val="00632DFE"/>
    <w:rsid w:val="00633FBB"/>
    <w:rsid w:val="00635286"/>
    <w:rsid w:val="00635D71"/>
    <w:rsid w:val="00637434"/>
    <w:rsid w:val="00643C97"/>
    <w:rsid w:val="0064530A"/>
    <w:rsid w:val="006453B6"/>
    <w:rsid w:val="006454DF"/>
    <w:rsid w:val="006465A3"/>
    <w:rsid w:val="00653123"/>
    <w:rsid w:val="00657F82"/>
    <w:rsid w:val="00660331"/>
    <w:rsid w:val="00663872"/>
    <w:rsid w:val="0066448F"/>
    <w:rsid w:val="00665C1A"/>
    <w:rsid w:val="00666FF0"/>
    <w:rsid w:val="0067105F"/>
    <w:rsid w:val="006738E7"/>
    <w:rsid w:val="00681872"/>
    <w:rsid w:val="0068552F"/>
    <w:rsid w:val="00685CD7"/>
    <w:rsid w:val="0068606B"/>
    <w:rsid w:val="006861E1"/>
    <w:rsid w:val="00690794"/>
    <w:rsid w:val="00692CF6"/>
    <w:rsid w:val="006969C5"/>
    <w:rsid w:val="00696B3A"/>
    <w:rsid w:val="006A26BB"/>
    <w:rsid w:val="006A3BA4"/>
    <w:rsid w:val="006A4C62"/>
    <w:rsid w:val="006A4CA4"/>
    <w:rsid w:val="006B1C92"/>
    <w:rsid w:val="006B2698"/>
    <w:rsid w:val="006B4262"/>
    <w:rsid w:val="006B4BE7"/>
    <w:rsid w:val="006B71A8"/>
    <w:rsid w:val="006C0857"/>
    <w:rsid w:val="006C13A4"/>
    <w:rsid w:val="006C1CCC"/>
    <w:rsid w:val="006C2278"/>
    <w:rsid w:val="006C2E2B"/>
    <w:rsid w:val="006C4F2F"/>
    <w:rsid w:val="006C545A"/>
    <w:rsid w:val="006C6165"/>
    <w:rsid w:val="006D17EA"/>
    <w:rsid w:val="006D2366"/>
    <w:rsid w:val="006D5373"/>
    <w:rsid w:val="006D5CC5"/>
    <w:rsid w:val="006D677F"/>
    <w:rsid w:val="006E3D3C"/>
    <w:rsid w:val="006E464E"/>
    <w:rsid w:val="006E731A"/>
    <w:rsid w:val="006F17B5"/>
    <w:rsid w:val="006F2A19"/>
    <w:rsid w:val="006F5AA4"/>
    <w:rsid w:val="006F6C5F"/>
    <w:rsid w:val="006F70A4"/>
    <w:rsid w:val="006F70AF"/>
    <w:rsid w:val="00702DC9"/>
    <w:rsid w:val="00706088"/>
    <w:rsid w:val="007077B1"/>
    <w:rsid w:val="007113A5"/>
    <w:rsid w:val="00714CCA"/>
    <w:rsid w:val="007316B1"/>
    <w:rsid w:val="00731B05"/>
    <w:rsid w:val="00731DD9"/>
    <w:rsid w:val="00740B41"/>
    <w:rsid w:val="007416E7"/>
    <w:rsid w:val="0074216B"/>
    <w:rsid w:val="0074512D"/>
    <w:rsid w:val="00745871"/>
    <w:rsid w:val="00746A31"/>
    <w:rsid w:val="00750C0B"/>
    <w:rsid w:val="00751B30"/>
    <w:rsid w:val="00751CE0"/>
    <w:rsid w:val="00753B71"/>
    <w:rsid w:val="00754C32"/>
    <w:rsid w:val="00755028"/>
    <w:rsid w:val="007560B9"/>
    <w:rsid w:val="00762786"/>
    <w:rsid w:val="007627C6"/>
    <w:rsid w:val="00767E63"/>
    <w:rsid w:val="00770250"/>
    <w:rsid w:val="007722C5"/>
    <w:rsid w:val="00777BF5"/>
    <w:rsid w:val="00783891"/>
    <w:rsid w:val="00787B92"/>
    <w:rsid w:val="00787BDB"/>
    <w:rsid w:val="00791E6D"/>
    <w:rsid w:val="007924C2"/>
    <w:rsid w:val="0079515F"/>
    <w:rsid w:val="007A06AA"/>
    <w:rsid w:val="007A3FF0"/>
    <w:rsid w:val="007A7F10"/>
    <w:rsid w:val="007B2941"/>
    <w:rsid w:val="007B2969"/>
    <w:rsid w:val="007B34B4"/>
    <w:rsid w:val="007B4228"/>
    <w:rsid w:val="007B49E6"/>
    <w:rsid w:val="007B4A8A"/>
    <w:rsid w:val="007B4AA1"/>
    <w:rsid w:val="007B5864"/>
    <w:rsid w:val="007B5AFD"/>
    <w:rsid w:val="007B5B05"/>
    <w:rsid w:val="007B6798"/>
    <w:rsid w:val="007C28AB"/>
    <w:rsid w:val="007C40E8"/>
    <w:rsid w:val="007D03EA"/>
    <w:rsid w:val="007D36F9"/>
    <w:rsid w:val="007D513F"/>
    <w:rsid w:val="007E3037"/>
    <w:rsid w:val="007F2115"/>
    <w:rsid w:val="007F697C"/>
    <w:rsid w:val="007F770B"/>
    <w:rsid w:val="008027BE"/>
    <w:rsid w:val="00805609"/>
    <w:rsid w:val="008107F4"/>
    <w:rsid w:val="00813200"/>
    <w:rsid w:val="0081529F"/>
    <w:rsid w:val="00816D75"/>
    <w:rsid w:val="00821A9D"/>
    <w:rsid w:val="00822B99"/>
    <w:rsid w:val="0082501A"/>
    <w:rsid w:val="008326E4"/>
    <w:rsid w:val="00832C8F"/>
    <w:rsid w:val="00833BD3"/>
    <w:rsid w:val="0083663B"/>
    <w:rsid w:val="00843859"/>
    <w:rsid w:val="00843915"/>
    <w:rsid w:val="008545F1"/>
    <w:rsid w:val="0085543F"/>
    <w:rsid w:val="00857139"/>
    <w:rsid w:val="00857B41"/>
    <w:rsid w:val="008603A0"/>
    <w:rsid w:val="008608C0"/>
    <w:rsid w:val="00860EE5"/>
    <w:rsid w:val="00864393"/>
    <w:rsid w:val="00864922"/>
    <w:rsid w:val="0086495D"/>
    <w:rsid w:val="0086496A"/>
    <w:rsid w:val="00867863"/>
    <w:rsid w:val="008713A2"/>
    <w:rsid w:val="00872AD4"/>
    <w:rsid w:val="008737BA"/>
    <w:rsid w:val="00876561"/>
    <w:rsid w:val="00880309"/>
    <w:rsid w:val="008834D8"/>
    <w:rsid w:val="00883C72"/>
    <w:rsid w:val="00885D04"/>
    <w:rsid w:val="00886511"/>
    <w:rsid w:val="00893570"/>
    <w:rsid w:val="0089420C"/>
    <w:rsid w:val="008956A9"/>
    <w:rsid w:val="00895EA2"/>
    <w:rsid w:val="008A3350"/>
    <w:rsid w:val="008A53B1"/>
    <w:rsid w:val="008A6113"/>
    <w:rsid w:val="008A6BE9"/>
    <w:rsid w:val="008B01C4"/>
    <w:rsid w:val="008B0341"/>
    <w:rsid w:val="008B1805"/>
    <w:rsid w:val="008B7BEF"/>
    <w:rsid w:val="008C0AB7"/>
    <w:rsid w:val="008C3052"/>
    <w:rsid w:val="008C3B14"/>
    <w:rsid w:val="008C422A"/>
    <w:rsid w:val="008D0B50"/>
    <w:rsid w:val="008D24A5"/>
    <w:rsid w:val="008D2862"/>
    <w:rsid w:val="008D3EAF"/>
    <w:rsid w:val="008D749F"/>
    <w:rsid w:val="008D7A19"/>
    <w:rsid w:val="008E089D"/>
    <w:rsid w:val="008E1C79"/>
    <w:rsid w:val="008E2C95"/>
    <w:rsid w:val="008E45A1"/>
    <w:rsid w:val="008E60DC"/>
    <w:rsid w:val="008E77CE"/>
    <w:rsid w:val="008F3523"/>
    <w:rsid w:val="008F3BE7"/>
    <w:rsid w:val="008F44CE"/>
    <w:rsid w:val="008F463C"/>
    <w:rsid w:val="00904D20"/>
    <w:rsid w:val="0090658E"/>
    <w:rsid w:val="00907410"/>
    <w:rsid w:val="00910137"/>
    <w:rsid w:val="00910A9C"/>
    <w:rsid w:val="00913530"/>
    <w:rsid w:val="009143B0"/>
    <w:rsid w:val="00916BC2"/>
    <w:rsid w:val="00920C81"/>
    <w:rsid w:val="0092170A"/>
    <w:rsid w:val="0093405E"/>
    <w:rsid w:val="0094006B"/>
    <w:rsid w:val="00943DB0"/>
    <w:rsid w:val="009520ED"/>
    <w:rsid w:val="00955544"/>
    <w:rsid w:val="009569DD"/>
    <w:rsid w:val="00963E19"/>
    <w:rsid w:val="009649A6"/>
    <w:rsid w:val="00970B5C"/>
    <w:rsid w:val="00972809"/>
    <w:rsid w:val="00972FB2"/>
    <w:rsid w:val="00975288"/>
    <w:rsid w:val="009758D3"/>
    <w:rsid w:val="00976067"/>
    <w:rsid w:val="00983BCF"/>
    <w:rsid w:val="00983DD7"/>
    <w:rsid w:val="00986137"/>
    <w:rsid w:val="0098628E"/>
    <w:rsid w:val="0098662D"/>
    <w:rsid w:val="009903AE"/>
    <w:rsid w:val="00991EA0"/>
    <w:rsid w:val="00992B18"/>
    <w:rsid w:val="00993E46"/>
    <w:rsid w:val="00994FDC"/>
    <w:rsid w:val="00997E59"/>
    <w:rsid w:val="009A7A60"/>
    <w:rsid w:val="009A7AD0"/>
    <w:rsid w:val="009B17AC"/>
    <w:rsid w:val="009B51C9"/>
    <w:rsid w:val="009B5A3A"/>
    <w:rsid w:val="009B6B3D"/>
    <w:rsid w:val="009C03AA"/>
    <w:rsid w:val="009C34DA"/>
    <w:rsid w:val="009D017B"/>
    <w:rsid w:val="009D1AC0"/>
    <w:rsid w:val="009D2CDC"/>
    <w:rsid w:val="009D5E7D"/>
    <w:rsid w:val="009D6EE9"/>
    <w:rsid w:val="009E5648"/>
    <w:rsid w:val="009E62A9"/>
    <w:rsid w:val="009F1961"/>
    <w:rsid w:val="009F2D51"/>
    <w:rsid w:val="009F55CE"/>
    <w:rsid w:val="009F7FAB"/>
    <w:rsid w:val="00A002E8"/>
    <w:rsid w:val="00A02B7B"/>
    <w:rsid w:val="00A06736"/>
    <w:rsid w:val="00A07B37"/>
    <w:rsid w:val="00A10F17"/>
    <w:rsid w:val="00A122C1"/>
    <w:rsid w:val="00A12F86"/>
    <w:rsid w:val="00A13171"/>
    <w:rsid w:val="00A13BC2"/>
    <w:rsid w:val="00A14C2E"/>
    <w:rsid w:val="00A14E10"/>
    <w:rsid w:val="00A20591"/>
    <w:rsid w:val="00A21625"/>
    <w:rsid w:val="00A23378"/>
    <w:rsid w:val="00A23736"/>
    <w:rsid w:val="00A238C3"/>
    <w:rsid w:val="00A24C1C"/>
    <w:rsid w:val="00A27F03"/>
    <w:rsid w:val="00A34545"/>
    <w:rsid w:val="00A3554D"/>
    <w:rsid w:val="00A3564B"/>
    <w:rsid w:val="00A44A4F"/>
    <w:rsid w:val="00A522F4"/>
    <w:rsid w:val="00A55625"/>
    <w:rsid w:val="00A57080"/>
    <w:rsid w:val="00A57405"/>
    <w:rsid w:val="00A60257"/>
    <w:rsid w:val="00A60755"/>
    <w:rsid w:val="00A61348"/>
    <w:rsid w:val="00A62FF5"/>
    <w:rsid w:val="00A639BA"/>
    <w:rsid w:val="00A64C4C"/>
    <w:rsid w:val="00A754CA"/>
    <w:rsid w:val="00A75627"/>
    <w:rsid w:val="00A76672"/>
    <w:rsid w:val="00A76A39"/>
    <w:rsid w:val="00A80D29"/>
    <w:rsid w:val="00A824E1"/>
    <w:rsid w:val="00A85D70"/>
    <w:rsid w:val="00A873F7"/>
    <w:rsid w:val="00A91C4B"/>
    <w:rsid w:val="00A929B7"/>
    <w:rsid w:val="00A97ED8"/>
    <w:rsid w:val="00AA1694"/>
    <w:rsid w:val="00AA3954"/>
    <w:rsid w:val="00AA4353"/>
    <w:rsid w:val="00AA45F2"/>
    <w:rsid w:val="00AA46A6"/>
    <w:rsid w:val="00AB1291"/>
    <w:rsid w:val="00AB17ED"/>
    <w:rsid w:val="00AB1A67"/>
    <w:rsid w:val="00AB1DAA"/>
    <w:rsid w:val="00AB5FB1"/>
    <w:rsid w:val="00AB7BD7"/>
    <w:rsid w:val="00AC1C92"/>
    <w:rsid w:val="00AC3855"/>
    <w:rsid w:val="00AC4F36"/>
    <w:rsid w:val="00AC5D7B"/>
    <w:rsid w:val="00AC5E64"/>
    <w:rsid w:val="00AC7025"/>
    <w:rsid w:val="00AD09BC"/>
    <w:rsid w:val="00AD10BE"/>
    <w:rsid w:val="00AD11E7"/>
    <w:rsid w:val="00AD217F"/>
    <w:rsid w:val="00AD2A4C"/>
    <w:rsid w:val="00AD3213"/>
    <w:rsid w:val="00AD567B"/>
    <w:rsid w:val="00AE07F4"/>
    <w:rsid w:val="00AE213C"/>
    <w:rsid w:val="00AE3AC9"/>
    <w:rsid w:val="00AF04F1"/>
    <w:rsid w:val="00AF0DCF"/>
    <w:rsid w:val="00AF109A"/>
    <w:rsid w:val="00AF4332"/>
    <w:rsid w:val="00AF7B96"/>
    <w:rsid w:val="00B00605"/>
    <w:rsid w:val="00B0175E"/>
    <w:rsid w:val="00B02B55"/>
    <w:rsid w:val="00B0357E"/>
    <w:rsid w:val="00B048F3"/>
    <w:rsid w:val="00B073FF"/>
    <w:rsid w:val="00B1100C"/>
    <w:rsid w:val="00B115E3"/>
    <w:rsid w:val="00B13951"/>
    <w:rsid w:val="00B16E83"/>
    <w:rsid w:val="00B17486"/>
    <w:rsid w:val="00B2020F"/>
    <w:rsid w:val="00B2072C"/>
    <w:rsid w:val="00B21C84"/>
    <w:rsid w:val="00B233AC"/>
    <w:rsid w:val="00B27020"/>
    <w:rsid w:val="00B33173"/>
    <w:rsid w:val="00B3570D"/>
    <w:rsid w:val="00B35B16"/>
    <w:rsid w:val="00B4062F"/>
    <w:rsid w:val="00B40B0A"/>
    <w:rsid w:val="00B46A54"/>
    <w:rsid w:val="00B47D51"/>
    <w:rsid w:val="00B52EF4"/>
    <w:rsid w:val="00B547BF"/>
    <w:rsid w:val="00B56DBE"/>
    <w:rsid w:val="00B60478"/>
    <w:rsid w:val="00B6263F"/>
    <w:rsid w:val="00B66FBA"/>
    <w:rsid w:val="00B70F9F"/>
    <w:rsid w:val="00B71304"/>
    <w:rsid w:val="00B72879"/>
    <w:rsid w:val="00B742F8"/>
    <w:rsid w:val="00B74623"/>
    <w:rsid w:val="00B752E8"/>
    <w:rsid w:val="00B7532B"/>
    <w:rsid w:val="00B75ADD"/>
    <w:rsid w:val="00B81C6A"/>
    <w:rsid w:val="00B85A1D"/>
    <w:rsid w:val="00B87895"/>
    <w:rsid w:val="00B87ADF"/>
    <w:rsid w:val="00B900F8"/>
    <w:rsid w:val="00B913ED"/>
    <w:rsid w:val="00B93066"/>
    <w:rsid w:val="00B959E2"/>
    <w:rsid w:val="00B967D9"/>
    <w:rsid w:val="00B969FC"/>
    <w:rsid w:val="00BA146B"/>
    <w:rsid w:val="00BA606B"/>
    <w:rsid w:val="00BA6357"/>
    <w:rsid w:val="00BA6AE3"/>
    <w:rsid w:val="00BB1F52"/>
    <w:rsid w:val="00BB3D64"/>
    <w:rsid w:val="00BB59EB"/>
    <w:rsid w:val="00BB6182"/>
    <w:rsid w:val="00BB6383"/>
    <w:rsid w:val="00BB72B0"/>
    <w:rsid w:val="00BC2C47"/>
    <w:rsid w:val="00BC44B1"/>
    <w:rsid w:val="00BD142F"/>
    <w:rsid w:val="00BD2141"/>
    <w:rsid w:val="00BD3E3D"/>
    <w:rsid w:val="00BD635E"/>
    <w:rsid w:val="00BD765F"/>
    <w:rsid w:val="00BD7EA9"/>
    <w:rsid w:val="00BE0BEB"/>
    <w:rsid w:val="00BE14D6"/>
    <w:rsid w:val="00BF3D81"/>
    <w:rsid w:val="00BF5544"/>
    <w:rsid w:val="00BF5E34"/>
    <w:rsid w:val="00BF663A"/>
    <w:rsid w:val="00C018F3"/>
    <w:rsid w:val="00C0286E"/>
    <w:rsid w:val="00C102B3"/>
    <w:rsid w:val="00C10413"/>
    <w:rsid w:val="00C12667"/>
    <w:rsid w:val="00C12E48"/>
    <w:rsid w:val="00C13414"/>
    <w:rsid w:val="00C138CD"/>
    <w:rsid w:val="00C13A34"/>
    <w:rsid w:val="00C14B2B"/>
    <w:rsid w:val="00C211AE"/>
    <w:rsid w:val="00C23C56"/>
    <w:rsid w:val="00C2502F"/>
    <w:rsid w:val="00C31448"/>
    <w:rsid w:val="00C31B77"/>
    <w:rsid w:val="00C3463C"/>
    <w:rsid w:val="00C3651D"/>
    <w:rsid w:val="00C37710"/>
    <w:rsid w:val="00C37B30"/>
    <w:rsid w:val="00C40E9A"/>
    <w:rsid w:val="00C4468C"/>
    <w:rsid w:val="00C450B0"/>
    <w:rsid w:val="00C4713E"/>
    <w:rsid w:val="00C5044F"/>
    <w:rsid w:val="00C56A3E"/>
    <w:rsid w:val="00C56ED7"/>
    <w:rsid w:val="00C6066F"/>
    <w:rsid w:val="00C67E70"/>
    <w:rsid w:val="00C70DD8"/>
    <w:rsid w:val="00C71BB9"/>
    <w:rsid w:val="00C7323D"/>
    <w:rsid w:val="00C76600"/>
    <w:rsid w:val="00C77485"/>
    <w:rsid w:val="00C82973"/>
    <w:rsid w:val="00C85155"/>
    <w:rsid w:val="00C8760F"/>
    <w:rsid w:val="00C946FE"/>
    <w:rsid w:val="00C94BF1"/>
    <w:rsid w:val="00C95FB5"/>
    <w:rsid w:val="00C96C3C"/>
    <w:rsid w:val="00C96C8A"/>
    <w:rsid w:val="00CA08CD"/>
    <w:rsid w:val="00CA0C6D"/>
    <w:rsid w:val="00CA0CE9"/>
    <w:rsid w:val="00CA1CC6"/>
    <w:rsid w:val="00CA35EA"/>
    <w:rsid w:val="00CB0FE7"/>
    <w:rsid w:val="00CB1437"/>
    <w:rsid w:val="00CB21D4"/>
    <w:rsid w:val="00CB31C1"/>
    <w:rsid w:val="00CB3A01"/>
    <w:rsid w:val="00CB3AE2"/>
    <w:rsid w:val="00CB57CA"/>
    <w:rsid w:val="00CB7176"/>
    <w:rsid w:val="00CC015F"/>
    <w:rsid w:val="00CC168A"/>
    <w:rsid w:val="00CD02A6"/>
    <w:rsid w:val="00CD4EF6"/>
    <w:rsid w:val="00CD69BB"/>
    <w:rsid w:val="00CD727F"/>
    <w:rsid w:val="00CE2940"/>
    <w:rsid w:val="00CE46EA"/>
    <w:rsid w:val="00CF225B"/>
    <w:rsid w:val="00CF3DCB"/>
    <w:rsid w:val="00CF4D9E"/>
    <w:rsid w:val="00CF597A"/>
    <w:rsid w:val="00CF6D9F"/>
    <w:rsid w:val="00CF6F4E"/>
    <w:rsid w:val="00CF7558"/>
    <w:rsid w:val="00D02919"/>
    <w:rsid w:val="00D04B55"/>
    <w:rsid w:val="00D04D5A"/>
    <w:rsid w:val="00D05707"/>
    <w:rsid w:val="00D13827"/>
    <w:rsid w:val="00D13E30"/>
    <w:rsid w:val="00D13EE4"/>
    <w:rsid w:val="00D15412"/>
    <w:rsid w:val="00D16F23"/>
    <w:rsid w:val="00D17A15"/>
    <w:rsid w:val="00D2322B"/>
    <w:rsid w:val="00D241E1"/>
    <w:rsid w:val="00D25683"/>
    <w:rsid w:val="00D2660B"/>
    <w:rsid w:val="00D30B7A"/>
    <w:rsid w:val="00D312B3"/>
    <w:rsid w:val="00D34ECA"/>
    <w:rsid w:val="00D360E5"/>
    <w:rsid w:val="00D36CEB"/>
    <w:rsid w:val="00D40ECD"/>
    <w:rsid w:val="00D410F3"/>
    <w:rsid w:val="00D43160"/>
    <w:rsid w:val="00D44C2C"/>
    <w:rsid w:val="00D51235"/>
    <w:rsid w:val="00D51DB9"/>
    <w:rsid w:val="00D5207D"/>
    <w:rsid w:val="00D535B9"/>
    <w:rsid w:val="00D539B8"/>
    <w:rsid w:val="00D5574D"/>
    <w:rsid w:val="00D55D8E"/>
    <w:rsid w:val="00D5643D"/>
    <w:rsid w:val="00D576CC"/>
    <w:rsid w:val="00D5790F"/>
    <w:rsid w:val="00D61BD7"/>
    <w:rsid w:val="00D63236"/>
    <w:rsid w:val="00D634F2"/>
    <w:rsid w:val="00D64879"/>
    <w:rsid w:val="00D66949"/>
    <w:rsid w:val="00D673B2"/>
    <w:rsid w:val="00D706CA"/>
    <w:rsid w:val="00D71E1F"/>
    <w:rsid w:val="00D74176"/>
    <w:rsid w:val="00D7655C"/>
    <w:rsid w:val="00D778D0"/>
    <w:rsid w:val="00D77ACA"/>
    <w:rsid w:val="00D802EF"/>
    <w:rsid w:val="00D803F3"/>
    <w:rsid w:val="00D833DE"/>
    <w:rsid w:val="00D83669"/>
    <w:rsid w:val="00D8438D"/>
    <w:rsid w:val="00D873A3"/>
    <w:rsid w:val="00D87DCF"/>
    <w:rsid w:val="00D93743"/>
    <w:rsid w:val="00D93AD5"/>
    <w:rsid w:val="00D93CE7"/>
    <w:rsid w:val="00D971CF"/>
    <w:rsid w:val="00D979E2"/>
    <w:rsid w:val="00DA2F80"/>
    <w:rsid w:val="00DA4D05"/>
    <w:rsid w:val="00DB07D4"/>
    <w:rsid w:val="00DB181C"/>
    <w:rsid w:val="00DB419D"/>
    <w:rsid w:val="00DB4822"/>
    <w:rsid w:val="00DB4C59"/>
    <w:rsid w:val="00DB7264"/>
    <w:rsid w:val="00DC114D"/>
    <w:rsid w:val="00DC1FA8"/>
    <w:rsid w:val="00DC3B94"/>
    <w:rsid w:val="00DC4393"/>
    <w:rsid w:val="00DC50A3"/>
    <w:rsid w:val="00DC71E5"/>
    <w:rsid w:val="00DD00B5"/>
    <w:rsid w:val="00DD0F53"/>
    <w:rsid w:val="00DD262E"/>
    <w:rsid w:val="00DE33B8"/>
    <w:rsid w:val="00DE3766"/>
    <w:rsid w:val="00DE53D8"/>
    <w:rsid w:val="00DE5DC1"/>
    <w:rsid w:val="00DF0464"/>
    <w:rsid w:val="00DF4972"/>
    <w:rsid w:val="00DF5714"/>
    <w:rsid w:val="00DF5DEA"/>
    <w:rsid w:val="00DF681F"/>
    <w:rsid w:val="00DF737C"/>
    <w:rsid w:val="00DF749C"/>
    <w:rsid w:val="00E001AB"/>
    <w:rsid w:val="00E00B8F"/>
    <w:rsid w:val="00E01808"/>
    <w:rsid w:val="00E032EE"/>
    <w:rsid w:val="00E053F2"/>
    <w:rsid w:val="00E059D5"/>
    <w:rsid w:val="00E06A99"/>
    <w:rsid w:val="00E07C73"/>
    <w:rsid w:val="00E11EB1"/>
    <w:rsid w:val="00E11FB4"/>
    <w:rsid w:val="00E15AB9"/>
    <w:rsid w:val="00E16045"/>
    <w:rsid w:val="00E20482"/>
    <w:rsid w:val="00E211EF"/>
    <w:rsid w:val="00E21885"/>
    <w:rsid w:val="00E22D68"/>
    <w:rsid w:val="00E24E7E"/>
    <w:rsid w:val="00E31866"/>
    <w:rsid w:val="00E322FA"/>
    <w:rsid w:val="00E419EA"/>
    <w:rsid w:val="00E41CEA"/>
    <w:rsid w:val="00E41FAC"/>
    <w:rsid w:val="00E42C17"/>
    <w:rsid w:val="00E4312D"/>
    <w:rsid w:val="00E43D7B"/>
    <w:rsid w:val="00E45B1C"/>
    <w:rsid w:val="00E4763A"/>
    <w:rsid w:val="00E54861"/>
    <w:rsid w:val="00E55F3F"/>
    <w:rsid w:val="00E56058"/>
    <w:rsid w:val="00E6083B"/>
    <w:rsid w:val="00E61A0D"/>
    <w:rsid w:val="00E6324F"/>
    <w:rsid w:val="00E63D60"/>
    <w:rsid w:val="00E64488"/>
    <w:rsid w:val="00E662DE"/>
    <w:rsid w:val="00E703B6"/>
    <w:rsid w:val="00E80AED"/>
    <w:rsid w:val="00E832AE"/>
    <w:rsid w:val="00E85B2D"/>
    <w:rsid w:val="00E86591"/>
    <w:rsid w:val="00E86F18"/>
    <w:rsid w:val="00E879FE"/>
    <w:rsid w:val="00E92AED"/>
    <w:rsid w:val="00E932BE"/>
    <w:rsid w:val="00E94103"/>
    <w:rsid w:val="00E96187"/>
    <w:rsid w:val="00E971FA"/>
    <w:rsid w:val="00EA0231"/>
    <w:rsid w:val="00EA1C4B"/>
    <w:rsid w:val="00EA28A5"/>
    <w:rsid w:val="00EA3A0C"/>
    <w:rsid w:val="00EA54FF"/>
    <w:rsid w:val="00EA6EBE"/>
    <w:rsid w:val="00EA73B2"/>
    <w:rsid w:val="00EA7D6F"/>
    <w:rsid w:val="00EA7D91"/>
    <w:rsid w:val="00EA7EB6"/>
    <w:rsid w:val="00EB39C3"/>
    <w:rsid w:val="00EB6348"/>
    <w:rsid w:val="00EC0473"/>
    <w:rsid w:val="00EC77CD"/>
    <w:rsid w:val="00ED1327"/>
    <w:rsid w:val="00ED2052"/>
    <w:rsid w:val="00ED3AF6"/>
    <w:rsid w:val="00ED46D9"/>
    <w:rsid w:val="00ED5AC3"/>
    <w:rsid w:val="00EE0904"/>
    <w:rsid w:val="00EE25A4"/>
    <w:rsid w:val="00EF0A0D"/>
    <w:rsid w:val="00EF0E84"/>
    <w:rsid w:val="00EF1699"/>
    <w:rsid w:val="00EF68FF"/>
    <w:rsid w:val="00F021E4"/>
    <w:rsid w:val="00F02250"/>
    <w:rsid w:val="00F0382D"/>
    <w:rsid w:val="00F12832"/>
    <w:rsid w:val="00F12FFD"/>
    <w:rsid w:val="00F13556"/>
    <w:rsid w:val="00F140E0"/>
    <w:rsid w:val="00F14277"/>
    <w:rsid w:val="00F153AF"/>
    <w:rsid w:val="00F169E3"/>
    <w:rsid w:val="00F17818"/>
    <w:rsid w:val="00F20CBB"/>
    <w:rsid w:val="00F2108A"/>
    <w:rsid w:val="00F23B02"/>
    <w:rsid w:val="00F264FC"/>
    <w:rsid w:val="00F26CFF"/>
    <w:rsid w:val="00F31E41"/>
    <w:rsid w:val="00F33AE0"/>
    <w:rsid w:val="00F33C1C"/>
    <w:rsid w:val="00F342F7"/>
    <w:rsid w:val="00F3639C"/>
    <w:rsid w:val="00F36A3D"/>
    <w:rsid w:val="00F403B3"/>
    <w:rsid w:val="00F44A81"/>
    <w:rsid w:val="00F44B90"/>
    <w:rsid w:val="00F45EE9"/>
    <w:rsid w:val="00F46DCA"/>
    <w:rsid w:val="00F50799"/>
    <w:rsid w:val="00F52041"/>
    <w:rsid w:val="00F53979"/>
    <w:rsid w:val="00F60138"/>
    <w:rsid w:val="00F61310"/>
    <w:rsid w:val="00F67988"/>
    <w:rsid w:val="00F70704"/>
    <w:rsid w:val="00F70CB0"/>
    <w:rsid w:val="00F71231"/>
    <w:rsid w:val="00F71CD8"/>
    <w:rsid w:val="00F741CF"/>
    <w:rsid w:val="00F74971"/>
    <w:rsid w:val="00F76944"/>
    <w:rsid w:val="00F80C77"/>
    <w:rsid w:val="00F85412"/>
    <w:rsid w:val="00F85D35"/>
    <w:rsid w:val="00F87844"/>
    <w:rsid w:val="00F87F45"/>
    <w:rsid w:val="00F9171B"/>
    <w:rsid w:val="00F94405"/>
    <w:rsid w:val="00F94657"/>
    <w:rsid w:val="00FA103A"/>
    <w:rsid w:val="00FA1756"/>
    <w:rsid w:val="00FA39D2"/>
    <w:rsid w:val="00FA5E5C"/>
    <w:rsid w:val="00FA6B87"/>
    <w:rsid w:val="00FA7940"/>
    <w:rsid w:val="00FB128F"/>
    <w:rsid w:val="00FB12AA"/>
    <w:rsid w:val="00FB1393"/>
    <w:rsid w:val="00FB37E4"/>
    <w:rsid w:val="00FB476C"/>
    <w:rsid w:val="00FB5570"/>
    <w:rsid w:val="00FB6DCE"/>
    <w:rsid w:val="00FB763C"/>
    <w:rsid w:val="00FC0B5C"/>
    <w:rsid w:val="00FC0CDF"/>
    <w:rsid w:val="00FC0DDD"/>
    <w:rsid w:val="00FC1D2B"/>
    <w:rsid w:val="00FC70A9"/>
    <w:rsid w:val="00FD5B06"/>
    <w:rsid w:val="00FD752F"/>
    <w:rsid w:val="00FE1023"/>
    <w:rsid w:val="00FE1BD5"/>
    <w:rsid w:val="00FE2659"/>
    <w:rsid w:val="00FE45E9"/>
    <w:rsid w:val="00FE4E5B"/>
    <w:rsid w:val="00FE6451"/>
    <w:rsid w:val="00FE66C9"/>
    <w:rsid w:val="00FE7997"/>
    <w:rsid w:val="00FF000B"/>
    <w:rsid w:val="00FF0390"/>
    <w:rsid w:val="00FF5AA0"/>
    <w:rsid w:val="00FF5FDF"/>
    <w:rsid w:val="00FF6374"/>
    <w:rsid w:val="00FF6D59"/>
    <w:rsid w:val="00FF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7A94D"/>
  <w15:docId w15:val="{8F0B1F07-4B0F-4D0B-ADD5-BDF08B4A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3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B6383"/>
    <w:pPr>
      <w:keepNext/>
      <w:jc w:val="right"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link w:val="Heading2Char"/>
    <w:qFormat/>
    <w:rsid w:val="00BB6383"/>
    <w:pPr>
      <w:keepNext/>
      <w:jc w:val="center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link w:val="Heading3Char"/>
    <w:qFormat/>
    <w:rsid w:val="00BB6383"/>
    <w:pPr>
      <w:keepNext/>
      <w:jc w:val="right"/>
      <w:outlineLvl w:val="2"/>
    </w:pPr>
    <w:rPr>
      <w:rFonts w:ascii="Tahoma" w:hAnsi="Tahoma" w:cs="Tahoma"/>
      <w:b/>
      <w:bCs/>
      <w:sz w:val="22"/>
    </w:rPr>
  </w:style>
  <w:style w:type="paragraph" w:styleId="Heading4">
    <w:name w:val="heading 4"/>
    <w:basedOn w:val="Normal"/>
    <w:next w:val="Normal"/>
    <w:link w:val="Heading4Char"/>
    <w:qFormat/>
    <w:rsid w:val="00BB6383"/>
    <w:pPr>
      <w:keepNext/>
      <w:jc w:val="right"/>
      <w:outlineLvl w:val="3"/>
    </w:pPr>
    <w:rPr>
      <w:rFonts w:ascii="Tahoma" w:hAnsi="Tahoma" w:cs="Tahom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B6383"/>
    <w:rPr>
      <w:rFonts w:ascii="Tahoma" w:eastAsia="Times New Roman" w:hAnsi="Tahoma" w:cs="Tahoma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BB6383"/>
    <w:rPr>
      <w:rFonts w:ascii="Tahoma" w:eastAsia="Times New Roman" w:hAnsi="Tahoma" w:cs="Tahoma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BB6383"/>
    <w:rPr>
      <w:rFonts w:ascii="Tahoma" w:eastAsia="Times New Roman" w:hAnsi="Tahoma" w:cs="Tahoma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rsid w:val="00BB6383"/>
    <w:rPr>
      <w:rFonts w:ascii="Tahoma" w:eastAsia="Times New Roman" w:hAnsi="Tahoma" w:cs="Tahoma"/>
      <w:b/>
      <w:bCs/>
      <w:sz w:val="20"/>
      <w:szCs w:val="24"/>
    </w:rPr>
  </w:style>
  <w:style w:type="paragraph" w:styleId="Title">
    <w:name w:val="Title"/>
    <w:basedOn w:val="Normal"/>
    <w:link w:val="TitleChar"/>
    <w:qFormat/>
    <w:rsid w:val="00BB6383"/>
    <w:pPr>
      <w:jc w:val="center"/>
    </w:pPr>
    <w:rPr>
      <w:rFonts w:ascii="Tahoma" w:hAnsi="Tahoma" w:cs="Tahoma"/>
      <w:b/>
      <w:bCs/>
    </w:rPr>
  </w:style>
  <w:style w:type="character" w:customStyle="1" w:styleId="TitleChar">
    <w:name w:val="Title Char"/>
    <w:basedOn w:val="DefaultParagraphFont"/>
    <w:link w:val="Title"/>
    <w:rsid w:val="00BB6383"/>
    <w:rPr>
      <w:rFonts w:ascii="Tahoma" w:eastAsia="Times New Roman" w:hAnsi="Tahoma" w:cs="Tahoma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60945"/>
    <w:pPr>
      <w:ind w:left="720"/>
      <w:contextualSpacing/>
    </w:pPr>
  </w:style>
  <w:style w:type="table" w:styleId="TableGrid">
    <w:name w:val="Table Grid"/>
    <w:basedOn w:val="TableNormal"/>
    <w:uiPriority w:val="59"/>
    <w:rsid w:val="00FE4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70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0E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70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0E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4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473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2C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2C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2CB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CB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0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9ae2a0-f733-4a90-ad18-99aff8d7379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23563D2D201849A866B6AD6FBECD77" ma:contentTypeVersion="9" ma:contentTypeDescription="Create a new document." ma:contentTypeScope="" ma:versionID="e7cb63591c6498a917dc2ca1409600bd">
  <xsd:schema xmlns:xsd="http://www.w3.org/2001/XMLSchema" xmlns:xs="http://www.w3.org/2001/XMLSchema" xmlns:p="http://schemas.microsoft.com/office/2006/metadata/properties" xmlns:ns3="374acdc0-5743-42e2-be08-44cc22079094" xmlns:ns4="509ae2a0-f733-4a90-ad18-99aff8d7379e" targetNamespace="http://schemas.microsoft.com/office/2006/metadata/properties" ma:root="true" ma:fieldsID="02041bc3452786e5731c28ba81e7052f" ns3:_="" ns4:_="">
    <xsd:import namespace="374acdc0-5743-42e2-be08-44cc22079094"/>
    <xsd:import namespace="509ae2a0-f733-4a90-ad18-99aff8d737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4acdc0-5743-42e2-be08-44cc220790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e2a0-f733-4a90-ad18-99aff8d737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90B0C1-0747-46F0-94D6-AFEE460DAB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1DBC0-C948-41EE-A4A5-EA9F9FC268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1433F8-46C3-442F-A217-5A9E11163400}">
  <ds:schemaRefs>
    <ds:schemaRef ds:uri="http://schemas.microsoft.com/office/2006/metadata/properties"/>
    <ds:schemaRef ds:uri="http://schemas.microsoft.com/office/infopath/2007/PartnerControls"/>
    <ds:schemaRef ds:uri="509ae2a0-f733-4a90-ad18-99aff8d7379e"/>
  </ds:schemaRefs>
</ds:datastoreItem>
</file>

<file path=customXml/itemProps4.xml><?xml version="1.0" encoding="utf-8"?>
<ds:datastoreItem xmlns:ds="http://schemas.openxmlformats.org/officeDocument/2006/customXml" ds:itemID="{51F7F837-AAA8-43DD-BB8B-91B04AD2C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4acdc0-5743-42e2-be08-44cc22079094"/>
    <ds:schemaRef ds:uri="509ae2a0-f733-4a90-ad18-99aff8d73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1808</Words>
  <Characters>1030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Newman</dc:creator>
  <cp:keywords/>
  <dc:description/>
  <cp:lastModifiedBy>Renee Soocka</cp:lastModifiedBy>
  <cp:revision>4</cp:revision>
  <cp:lastPrinted>2025-06-05T15:47:00Z</cp:lastPrinted>
  <dcterms:created xsi:type="dcterms:W3CDTF">2026-01-16T15:23:00Z</dcterms:created>
  <dcterms:modified xsi:type="dcterms:W3CDTF">2026-01-26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3563D2D201849A866B6AD6FBECD77</vt:lpwstr>
  </property>
  <property fmtid="{D5CDD505-2E9C-101B-9397-08002B2CF9AE}" pid="3" name="_activity">
    <vt:lpwstr/>
  </property>
</Properties>
</file>